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BBEEA" w14:textId="0B59FDAE" w:rsidR="007F0209" w:rsidRPr="002367E2" w:rsidRDefault="00837708">
      <w:pPr>
        <w:pStyle w:val="ab"/>
      </w:pPr>
      <w:r w:rsidRPr="00DF1FFC">
        <w:rPr>
          <w:lang w:val="uk-UA"/>
        </w:rPr>
        <w:t xml:space="preserve">Лабораторна робота </w:t>
      </w:r>
      <w:r w:rsidR="00E0078D" w:rsidRPr="00DF1FFC">
        <w:rPr>
          <w:lang w:val="uk-UA"/>
        </w:rPr>
        <w:t>#01</w:t>
      </w:r>
      <w:r w:rsidR="00976DFE">
        <w:rPr>
          <w:lang w:val="uk-UA"/>
        </w:rPr>
        <w:t>1</w:t>
      </w:r>
      <w:r w:rsidR="00DC1D37">
        <w:rPr>
          <w:lang w:val="uk-UA"/>
        </w:rPr>
        <w:t>1</w:t>
      </w:r>
      <w:r w:rsidR="00E0078D" w:rsidRPr="00DF1FFC">
        <w:rPr>
          <w:lang w:val="uk-UA"/>
        </w:rPr>
        <w:t>.</w:t>
      </w:r>
      <w:r w:rsidRPr="00DF1FFC">
        <w:rPr>
          <w:lang w:val="uk-UA"/>
        </w:rPr>
        <w:t xml:space="preserve"> </w:t>
      </w:r>
      <w:r w:rsidR="00EF46B9" w:rsidRPr="00DF1FFC">
        <w:rPr>
          <w:lang w:val="uk-UA"/>
        </w:rPr>
        <w:br/>
      </w:r>
      <w:r w:rsidR="00BF34E3" w:rsidRPr="00BF34E3">
        <w:t>Обробка рядків і тексту. Робота з датою і часом</w:t>
      </w:r>
      <w:r w:rsidR="00931096" w:rsidRPr="002367E2">
        <w:t>.</w:t>
      </w:r>
    </w:p>
    <w:p w14:paraId="4694F385" w14:textId="4AA4D82D" w:rsidR="007F0209" w:rsidRPr="00DF1FFC" w:rsidRDefault="00837708">
      <w:pPr>
        <w:pStyle w:val="1"/>
        <w:rPr>
          <w:lang w:val="uk-UA"/>
        </w:rPr>
      </w:pPr>
      <w:bookmarkStart w:id="0" w:name="_Toc191167405"/>
      <w:r w:rsidRPr="00DF1FFC">
        <w:rPr>
          <w:lang w:val="uk-UA"/>
        </w:rPr>
        <w:t>Теоретичні відомості</w:t>
      </w:r>
      <w:bookmarkEnd w:id="0"/>
    </w:p>
    <w:p w14:paraId="2F03FC2D" w14:textId="2255D3FF" w:rsidR="002367E2" w:rsidRPr="002367E2" w:rsidRDefault="00BF34E3" w:rsidP="002367E2">
      <w:pPr>
        <w:pStyle w:val="2"/>
        <w:rPr>
          <w:lang w:val="uk-UA" w:eastAsia="uk-UA"/>
        </w:rPr>
      </w:pPr>
      <w:r w:rsidRPr="00BF34E3">
        <w:rPr>
          <w:lang w:val="uk-UA" w:eastAsia="uk-UA"/>
        </w:rPr>
        <w:t>Обробка рядків і тексту</w:t>
      </w:r>
    </w:p>
    <w:p w14:paraId="3759C958" w14:textId="692BB6C6" w:rsidR="002367E2" w:rsidRPr="002367E2" w:rsidRDefault="00BF34E3" w:rsidP="002367E2">
      <w:pPr>
        <w:rPr>
          <w:lang w:val="uk-UA" w:eastAsia="uk-UA"/>
        </w:rPr>
      </w:pPr>
      <w:r w:rsidRPr="00BF34E3">
        <w:rPr>
          <w:lang w:val="uk-UA" w:eastAsia="uk-UA"/>
        </w:rPr>
        <w:t xml:space="preserve">Рядок є об'єктом типу String, значенням якого є текст. По суті, текст зберігається у вигляді послідовної доступною тільки для читання колекції об'єктів Char. В кінці рядка в мові C# відсутній символ, який закінчується на NULL; тому рядок C# може містити будь-яке число символів NULL ( "\0"). Властивість рядка Length представляє число об'єктів Char, що містяться в цьому рядку, а не число символів Юнікоду. Для доступу до окремих точок в рядку коду Юникода використовується об'єкт StringInfo object. </w:t>
      </w:r>
    </w:p>
    <w:p w14:paraId="1410B36F" w14:textId="77777777" w:rsidR="00BF34E3" w:rsidRDefault="00BF34E3" w:rsidP="00BF34E3">
      <w:pPr>
        <w:pStyle w:val="2"/>
        <w:spacing w:after="126"/>
        <w:ind w:left="-5"/>
      </w:pPr>
      <w:bookmarkStart w:id="1" w:name="_Toc26454"/>
      <w:r>
        <w:t xml:space="preserve">Оголошення і ініціалізація рядків </w:t>
      </w:r>
      <w:bookmarkEnd w:id="1"/>
    </w:p>
    <w:p w14:paraId="5FC05D3F" w14:textId="77777777" w:rsidR="00BF34E3" w:rsidRDefault="00BF34E3" w:rsidP="00BF34E3">
      <w:pPr>
        <w:spacing w:after="0"/>
        <w:ind w:left="-5" w:right="258"/>
      </w:pPr>
      <w:r>
        <w:t xml:space="preserve">Оголошення та ініціалізацію рядків можна виконувати різними способами, як показано в наступному прикладі: </w:t>
      </w:r>
    </w:p>
    <w:p w14:paraId="02B5AB45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Оголошення без ініціалізації           </w:t>
      </w:r>
    </w:p>
    <w:p w14:paraId="0E78310A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message1;</w:t>
      </w:r>
    </w:p>
    <w:p w14:paraId="33FDFE3D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</w:p>
    <w:p w14:paraId="320F3E15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Ініціалізація в null.           </w:t>
      </w:r>
    </w:p>
    <w:p w14:paraId="0DCD6FE4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message2 = </w:t>
      </w: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1D4A4384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</w:p>
    <w:p w14:paraId="450CCF95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Ініціалізувати як порожній рядок.           </w:t>
      </w:r>
    </w:p>
    <w:p w14:paraId="17845C8D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message3 = System.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Empty;</w:t>
      </w:r>
    </w:p>
    <w:p w14:paraId="4BDF4365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</w:p>
    <w:p w14:paraId="4F29600B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Ініціалізація рядковим значенням. </w:t>
      </w:r>
    </w:p>
    <w:p w14:paraId="0156647C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oldPath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c:\\Program Files\\Microsoft Visual Studio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6A599E65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</w:p>
    <w:p w14:paraId="0B1E6F20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Ініціалізувати як дослівний рядковий літерал. </w:t>
      </w:r>
    </w:p>
    <w:p w14:paraId="2999C2D1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newPath = </w:t>
      </w:r>
      <w:r>
        <w:rPr>
          <w:rFonts w:ascii="Consolas" w:hAnsi="Consolas" w:cs="Consolas"/>
          <w:color w:val="800000"/>
          <w:sz w:val="19"/>
          <w:szCs w:val="19"/>
          <w:lang w:val="uk-UA" w:eastAsia="uk-UA"/>
        </w:rPr>
        <w:t>@"c:\Program Files\Microsoft Visual Studio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0AD39B81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Використання System.String. </w:t>
      </w:r>
    </w:p>
    <w:p w14:paraId="73015397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System.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greeting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Hello World!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14F0BCBF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</w:p>
    <w:p w14:paraId="7285ACA6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У локальних змінних (тобто в межах методу), можна використовувати неявні типи </w:t>
      </w:r>
    </w:p>
    <w:p w14:paraId="0D3D3E2A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var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temp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I'm still a strongly-typed System.String!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01868D6E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Використовуйте константну змінну, щоб запобігти присвоєнню іншого значення змінній. </w:t>
      </w:r>
    </w:p>
    <w:p w14:paraId="21EC62F8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message4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You can't get rid of me!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049D8BCE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Використовуйте конструктор String, тільки при створенні рядка з char*, char[], or sbyte*.  </w:t>
      </w:r>
    </w:p>
    <w:p w14:paraId="2B09164C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[] letters = {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'A'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'B'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'C'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};</w:t>
      </w:r>
    </w:p>
    <w:p w14:paraId="7E8E0D5B" w14:textId="16A92323" w:rsidR="00DC1D37" w:rsidRDefault="00DC1D37" w:rsidP="00DC1D37">
      <w:pPr>
        <w:ind w:left="-5" w:right="258"/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alphabet = </w:t>
      </w: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(letters);</w:t>
      </w:r>
    </w:p>
    <w:p w14:paraId="5964F4C0" w14:textId="487D00A1" w:rsidR="00BF34E3" w:rsidRDefault="00BF34E3" w:rsidP="00BF34E3">
      <w:pPr>
        <w:ind w:left="-5" w:right="258"/>
      </w:pPr>
      <w:r>
        <w:t xml:space="preserve">Зверніть увагу, що для створення рядкового об'єкту оператор </w:t>
      </w:r>
      <w:hyperlink r:id="rId12">
        <w:r>
          <w:rPr>
            <w:color w:val="0563C1"/>
            <w:u w:val="single" w:color="0563C1"/>
          </w:rPr>
          <w:t>new</w:t>
        </w:r>
      </w:hyperlink>
      <w:hyperlink r:id="rId13">
        <w:r>
          <w:t xml:space="preserve"> </w:t>
        </w:r>
      </w:hyperlink>
      <w:r>
        <w:t xml:space="preserve">не використовується, за винятком випадків ініціалізації рядка масивом символів. </w:t>
      </w:r>
    </w:p>
    <w:p w14:paraId="110E52CD" w14:textId="77777777" w:rsidR="00BF34E3" w:rsidRDefault="00BF34E3" w:rsidP="00BF34E3">
      <w:pPr>
        <w:spacing w:after="288"/>
        <w:ind w:left="-5" w:right="258"/>
      </w:pPr>
      <w:r>
        <w:t>Ініціалізація рядки значенням константи</w:t>
      </w:r>
      <w:hyperlink r:id="rId14">
        <w:r>
          <w:t xml:space="preserve"> </w:t>
        </w:r>
      </w:hyperlink>
      <w:hyperlink r:id="rId15">
        <w:r>
          <w:rPr>
            <w:color w:val="0563C1"/>
            <w:u w:val="single" w:color="0563C1"/>
          </w:rPr>
          <w:t>Empty</w:t>
        </w:r>
      </w:hyperlink>
      <w:hyperlink r:id="rId16">
        <w:r>
          <w:t xml:space="preserve"> </w:t>
        </w:r>
      </w:hyperlink>
      <w:r>
        <w:t xml:space="preserve">призводить до створення нового об'єкта </w:t>
      </w:r>
      <w:hyperlink r:id="rId17">
        <w:r>
          <w:rPr>
            <w:color w:val="0563C1"/>
            <w:u w:val="single" w:color="0563C1"/>
          </w:rPr>
          <w:t>String</w:t>
        </w:r>
      </w:hyperlink>
      <w:hyperlink r:id="rId18">
        <w:r>
          <w:t>,</w:t>
        </w:r>
      </w:hyperlink>
      <w:r>
        <w:t xml:space="preserve"> рядок якого має нульову довжину. Рядковий літерал нульової довжини представляється як "". При ініціалізації рядків значенням</w:t>
      </w:r>
      <w:hyperlink r:id="rId19">
        <w:r>
          <w:t xml:space="preserve"> </w:t>
        </w:r>
      </w:hyperlink>
      <w:hyperlink r:id="rId20">
        <w:r>
          <w:rPr>
            <w:color w:val="0563C1"/>
            <w:u w:val="single" w:color="0563C1"/>
          </w:rPr>
          <w:t>Empty</w:t>
        </w:r>
      </w:hyperlink>
      <w:hyperlink r:id="rId21">
        <w:r>
          <w:t xml:space="preserve"> </w:t>
        </w:r>
      </w:hyperlink>
      <w:r>
        <w:t xml:space="preserve">замість </w:t>
      </w:r>
      <w:hyperlink r:id="rId22">
        <w:r>
          <w:rPr>
            <w:color w:val="0563C1"/>
            <w:u w:val="single" w:color="0563C1"/>
          </w:rPr>
          <w:t>null</w:t>
        </w:r>
      </w:hyperlink>
      <w:hyperlink r:id="rId23">
        <w:r>
          <w:t xml:space="preserve"> </w:t>
        </w:r>
      </w:hyperlink>
      <w:r>
        <w:t>знижується ймовірність виникнення</w:t>
      </w:r>
      <w:hyperlink r:id="rId24">
        <w:r>
          <w:t xml:space="preserve"> </w:t>
        </w:r>
      </w:hyperlink>
      <w:hyperlink r:id="rId25">
        <w:r>
          <w:rPr>
            <w:color w:val="0563C1"/>
            <w:u w:val="single" w:color="0563C1"/>
          </w:rPr>
          <w:t>NullReferenceException</w:t>
        </w:r>
      </w:hyperlink>
      <w:hyperlink r:id="rId26">
        <w:r>
          <w:t>.</w:t>
        </w:r>
      </w:hyperlink>
      <w:r>
        <w:t xml:space="preserve"> Використовуйте статичний метод </w:t>
      </w:r>
      <w:hyperlink r:id="rId27">
        <w:r>
          <w:rPr>
            <w:color w:val="0563C1"/>
            <w:u w:val="single" w:color="0563C1"/>
          </w:rPr>
          <w:t>IsNullOrEmpty (String)</w:t>
        </w:r>
      </w:hyperlink>
      <w:hyperlink r:id="rId28">
        <w:r>
          <w:t>,</w:t>
        </w:r>
      </w:hyperlink>
      <w:r>
        <w:t xml:space="preserve"> щоб перевірити значення рядка перед спробою звернення до нього. </w:t>
      </w:r>
    </w:p>
    <w:p w14:paraId="6D8B4F46" w14:textId="77777777" w:rsidR="00BF34E3" w:rsidRDefault="00BF34E3" w:rsidP="00BF34E3">
      <w:pPr>
        <w:pStyle w:val="2"/>
        <w:spacing w:after="178"/>
        <w:ind w:left="-5"/>
      </w:pPr>
      <w:bookmarkStart w:id="2" w:name="_Toc26455"/>
      <w:r>
        <w:t xml:space="preserve">Незмінність рядкових об'єктів </w:t>
      </w:r>
      <w:bookmarkEnd w:id="2"/>
    </w:p>
    <w:p w14:paraId="458E055F" w14:textId="77777777" w:rsidR="00DC1D37" w:rsidRDefault="00BF34E3" w:rsidP="00DC1D37">
      <w:pPr>
        <w:spacing w:after="0"/>
        <w:ind w:left="-5" w:right="258"/>
      </w:pPr>
      <w:r>
        <w:t xml:space="preserve">Рядкові об'єкти є незмінними: після створення їх не можна змінити. Всі методи </w:t>
      </w:r>
      <w:hyperlink r:id="rId29">
        <w:r>
          <w:rPr>
            <w:color w:val="0563C1"/>
            <w:u w:val="single" w:color="0563C1"/>
          </w:rPr>
          <w:t>String</w:t>
        </w:r>
      </w:hyperlink>
      <w:hyperlink r:id="rId30">
        <w:r>
          <w:t xml:space="preserve"> </w:t>
        </w:r>
      </w:hyperlink>
      <w:r>
        <w:t xml:space="preserve">і оператори C#, які, як можна було б уявити, змінюють рядок, в дійсності повертають результати в новий рядковий об'єкт. У наступному прикладі, коли вміст рядків s1 і s2 об'єднується в один рядок, два вихідні рядки не змінюються. Оператор + = створює новий рядок з об'єднаним вмістом. Цей новий об'єкт присвоюється змінній s1, а вихідний об'єкт, який був присвоєний рядку s1, звільняється, оскільки жодна змінна не містить посилання на нього. </w:t>
      </w:r>
    </w:p>
    <w:p w14:paraId="7C8D376E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s1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A string is more 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5094718B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s2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than the sum of its chars.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69D4C1A0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s1 += s2; </w:t>
      </w:r>
    </w:p>
    <w:p w14:paraId="299942AE" w14:textId="2215190E" w:rsidR="00DC1D37" w:rsidRDefault="00DC1D37" w:rsidP="00DC1D37">
      <w:pPr>
        <w:spacing w:after="0"/>
        <w:ind w:left="-5" w:right="258"/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System.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Line(s1);</w:t>
      </w:r>
    </w:p>
    <w:p w14:paraId="744CDE87" w14:textId="132BADAD" w:rsidR="00DC1D37" w:rsidRDefault="00BF34E3" w:rsidP="00DC1D37">
      <w:pPr>
        <w:spacing w:after="0"/>
        <w:ind w:left="-5" w:right="258"/>
      </w:pPr>
      <w:r>
        <w:t xml:space="preserve">Оскільки "зміною" рядка в дійсності є створенням нового рядка, необхідна обережність при створенні посилань на рядки. Якщо створити посилання на рядок, а потім "змінити" вихідний, то посилання буде як і раніше вказувати на вихідний об'єкт, а не на новий об'єкт, який був створений при зміні рядка. Це демонструється в наступному коді. </w:t>
      </w:r>
      <w:bookmarkStart w:id="3" w:name="_Toc26456"/>
    </w:p>
    <w:p w14:paraId="711380F6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s1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Hello 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14476285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s2 = s1;</w:t>
      </w:r>
    </w:p>
    <w:p w14:paraId="119B3341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s1 +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World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; </w:t>
      </w:r>
    </w:p>
    <w:p w14:paraId="0A09FB2A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</w:t>
      </w:r>
    </w:p>
    <w:p w14:paraId="0DB28923" w14:textId="3BF536BA" w:rsidR="00DC1D37" w:rsidRDefault="00DC1D37" w:rsidP="00DC1D37">
      <w:pPr>
        <w:spacing w:after="0"/>
        <w:ind w:left="-5" w:right="258"/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System.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Line(s2);</w:t>
      </w:r>
    </w:p>
    <w:p w14:paraId="4813C9EB" w14:textId="7D16F1F2" w:rsidR="00BF34E3" w:rsidRDefault="00BF34E3" w:rsidP="00BF34E3">
      <w:pPr>
        <w:pStyle w:val="2"/>
        <w:spacing w:after="174"/>
        <w:ind w:left="-5"/>
      </w:pPr>
      <w:r>
        <w:t xml:space="preserve">Підрядки </w:t>
      </w:r>
      <w:bookmarkEnd w:id="3"/>
    </w:p>
    <w:p w14:paraId="3E78FF7D" w14:textId="458C7C78" w:rsidR="00DC1D37" w:rsidRDefault="00BF34E3" w:rsidP="00DC1D37">
      <w:pPr>
        <w:spacing w:after="0"/>
        <w:ind w:left="-5" w:right="258"/>
      </w:pPr>
      <w:r>
        <w:t xml:space="preserve">Підрядком є послідовність символів, що містяться </w:t>
      </w:r>
      <w:proofErr w:type="gramStart"/>
      <w:r>
        <w:t>в рядку</w:t>
      </w:r>
      <w:proofErr w:type="gramEnd"/>
      <w:r>
        <w:t xml:space="preserve">. Метод </w:t>
      </w:r>
      <w:hyperlink r:id="rId31">
        <w:r>
          <w:rPr>
            <w:color w:val="0563C1"/>
            <w:u w:val="single" w:color="0563C1"/>
          </w:rPr>
          <w:t>Substring</w:t>
        </w:r>
      </w:hyperlink>
      <w:hyperlink r:id="rId32">
        <w:r>
          <w:t xml:space="preserve"> </w:t>
        </w:r>
      </w:hyperlink>
      <w:r>
        <w:t xml:space="preserve">використовується для створення нового рядка на підставі частини початкового рядка. Одне або кілька входжень підрядка можна знайти з використанням методу </w:t>
      </w:r>
      <w:hyperlink r:id="rId33">
        <w:r>
          <w:rPr>
            <w:color w:val="0563C1"/>
            <w:u w:val="single" w:color="0563C1"/>
          </w:rPr>
          <w:t>IndexOf</w:t>
        </w:r>
      </w:hyperlink>
      <w:hyperlink r:id="rId34">
        <w:r>
          <w:t>.</w:t>
        </w:r>
      </w:hyperlink>
      <w:r>
        <w:t xml:space="preserve"> Метод </w:t>
      </w:r>
      <w:hyperlink r:id="rId35">
        <w:r>
          <w:rPr>
            <w:color w:val="0563C1"/>
            <w:u w:val="single" w:color="0563C1"/>
          </w:rPr>
          <w:t>Replace</w:t>
        </w:r>
      </w:hyperlink>
      <w:hyperlink r:id="rId36">
        <w:r>
          <w:t xml:space="preserve"> </w:t>
        </w:r>
      </w:hyperlink>
      <w:r>
        <w:t>використовується для заміни всіх входжень заданого підрядка новим рядком. Так само, як і метод</w:t>
      </w:r>
      <w:hyperlink r:id="rId37">
        <w:r>
          <w:t xml:space="preserve"> </w:t>
        </w:r>
      </w:hyperlink>
      <w:hyperlink r:id="rId38">
        <w:r>
          <w:rPr>
            <w:color w:val="0563C1"/>
            <w:u w:val="single" w:color="0563C1"/>
          </w:rPr>
          <w:t>Substring</w:t>
        </w:r>
      </w:hyperlink>
      <w:hyperlink r:id="rId39">
        <w:r>
          <w:t>,</w:t>
        </w:r>
      </w:hyperlink>
      <w:r>
        <w:t xml:space="preserve"> метод</w:t>
      </w:r>
      <w:hyperlink r:id="rId40">
        <w:r>
          <w:t xml:space="preserve"> </w:t>
        </w:r>
      </w:hyperlink>
      <w:hyperlink r:id="rId41">
        <w:r>
          <w:rPr>
            <w:color w:val="0563C1"/>
            <w:u w:val="single" w:color="0563C1"/>
          </w:rPr>
          <w:t>Replace</w:t>
        </w:r>
      </w:hyperlink>
      <w:hyperlink r:id="rId42">
        <w:r>
          <w:t xml:space="preserve"> </w:t>
        </w:r>
      </w:hyperlink>
      <w:r>
        <w:t xml:space="preserve">фактично повертає новий рядок і не змінює вихідний.  </w:t>
      </w:r>
      <w:bookmarkStart w:id="4" w:name="_Toc26457"/>
    </w:p>
    <w:p w14:paraId="7D0FD147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s3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Visual C# Express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62DC9544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System.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.WriteLine(s3.Substring(7, 2)); </w:t>
      </w:r>
    </w:p>
    <w:p w14:paraId="435730F0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виведеться: "C#" </w:t>
      </w:r>
    </w:p>
    <w:p w14:paraId="02FD3BDC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</w:t>
      </w:r>
    </w:p>
    <w:p w14:paraId="47EE2423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System.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Line(s3.Replace(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C#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Basic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)); </w:t>
      </w:r>
    </w:p>
    <w:p w14:paraId="15ED3BEB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виведеться: "Visual Basic Express" </w:t>
      </w:r>
    </w:p>
    <w:p w14:paraId="492071C0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</w:t>
      </w:r>
    </w:p>
    <w:p w14:paraId="7CB8A23F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 xml:space="preserve">// Index values are zero-based             </w:t>
      </w:r>
    </w:p>
    <w:p w14:paraId="52354060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index = s3.IndexOf(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C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); </w:t>
      </w:r>
    </w:p>
    <w:p w14:paraId="5FF37585" w14:textId="77777777" w:rsidR="00DC1D37" w:rsidRDefault="00DC1D37" w:rsidP="00DC1D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>// index = 7</w:t>
      </w:r>
    </w:p>
    <w:p w14:paraId="398FDC6A" w14:textId="77777777" w:rsidR="00DC1D37" w:rsidRDefault="00DC1D37" w:rsidP="00DC1D37">
      <w:pPr>
        <w:spacing w:after="0"/>
        <w:ind w:left="-5" w:right="258"/>
      </w:pPr>
    </w:p>
    <w:p w14:paraId="635F58C6" w14:textId="62DC74C8" w:rsidR="00BF34E3" w:rsidRDefault="00BF34E3" w:rsidP="00BF34E3">
      <w:pPr>
        <w:pStyle w:val="2"/>
        <w:spacing w:after="124"/>
        <w:ind w:left="-5"/>
      </w:pPr>
      <w:r>
        <w:t xml:space="preserve">Доступ до окремих знаків </w:t>
      </w:r>
      <w:bookmarkEnd w:id="4"/>
    </w:p>
    <w:p w14:paraId="78186857" w14:textId="7D24C639" w:rsidR="00BF34E3" w:rsidRDefault="00BF34E3" w:rsidP="00BF34E3">
      <w:pPr>
        <w:ind w:left="-5" w:right="258"/>
      </w:pPr>
      <w:r>
        <w:t xml:space="preserve">Нотацію масиву можна використовувати зі значенням індексу, щоб отримати доступ до окремих символів, як в наступному прикладі: </w:t>
      </w:r>
    </w:p>
    <w:p w14:paraId="50C2CB48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s5 = </w:t>
      </w:r>
      <w:r>
        <w:rPr>
          <w:rFonts w:ascii="Consolas" w:hAnsi="Consolas" w:cs="Consolas"/>
          <w:color w:val="A31515"/>
          <w:sz w:val="19"/>
          <w:szCs w:val="19"/>
          <w:lang w:val="uk-UA" w:eastAsia="uk-UA"/>
        </w:rPr>
        <w:t>"Printing backwards"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;</w:t>
      </w:r>
    </w:p>
    <w:p w14:paraId="5BFD7833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i = 0; i&lt;s5.Length; i++)</w:t>
      </w:r>
    </w:p>
    <w:p w14:paraId="25F91DB6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{</w:t>
      </w:r>
    </w:p>
    <w:p w14:paraId="60F59925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   System.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(s5[s5.Length - i - 1]);</w:t>
      </w:r>
    </w:p>
    <w:p w14:paraId="49010BF7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}</w:t>
      </w:r>
    </w:p>
    <w:p w14:paraId="06D56342" w14:textId="4834CF4F" w:rsidR="00BF34E3" w:rsidRDefault="00BF34E3" w:rsidP="00BF34E3">
      <w:pPr>
        <w:ind w:left="-5" w:right="258"/>
      </w:pP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>// Output: "sdrawkcab gnitnirP"</w:t>
      </w:r>
    </w:p>
    <w:p w14:paraId="5B67D9C0" w14:textId="77777777" w:rsidR="00BF34E3" w:rsidRDefault="00BF34E3" w:rsidP="00BF34E3">
      <w:pPr>
        <w:pStyle w:val="1"/>
        <w:ind w:left="-5"/>
      </w:pPr>
      <w:bookmarkStart w:id="5" w:name="_Toc26458"/>
      <w:r>
        <w:lastRenderedPageBreak/>
        <w:t xml:space="preserve">Структура DateTime </w:t>
      </w:r>
      <w:bookmarkEnd w:id="5"/>
    </w:p>
    <w:p w14:paraId="3A19763D" w14:textId="77777777" w:rsidR="00BF34E3" w:rsidRDefault="00BF34E3" w:rsidP="00BF34E3">
      <w:pPr>
        <w:spacing w:after="196"/>
        <w:ind w:left="-5" w:right="258"/>
      </w:pPr>
      <w:r>
        <w:t xml:space="preserve">Для роботи з датами і часом в.NET призначена структура DateTime. Вона представляє дату і час від 00:00:00 1 січня 0001 року до 23:59:59 31 грудня 9999 року. </w:t>
      </w:r>
    </w:p>
    <w:p w14:paraId="766C5C64" w14:textId="77777777" w:rsidR="00BF34E3" w:rsidRDefault="00BF34E3" w:rsidP="00BF34E3">
      <w:pPr>
        <w:ind w:left="-5" w:right="258"/>
        <w:rPr>
          <w:rFonts w:ascii="Courier New" w:eastAsia="Courier New" w:hAnsi="Courier New" w:cs="Courier New"/>
        </w:rPr>
      </w:pPr>
      <w:r>
        <w:t xml:space="preserve">Для створення нового об’єкту DateTime можна використовувати конструктор. Пустий конструктор створює початкову дату: </w:t>
      </w:r>
    </w:p>
    <w:p w14:paraId="2BCF0FD0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DateTim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date1 = </w:t>
      </w: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DateTim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();</w:t>
      </w:r>
    </w:p>
    <w:p w14:paraId="38D6D09F" w14:textId="762D6E1C" w:rsidR="00BF34E3" w:rsidRP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Line(date1);</w:t>
      </w:r>
    </w:p>
    <w:p w14:paraId="2777BABD" w14:textId="77777777" w:rsidR="00BF34E3" w:rsidRDefault="00BF34E3" w:rsidP="00BF34E3">
      <w:pPr>
        <w:ind w:left="-5" w:right="258"/>
      </w:pPr>
      <w:r>
        <w:t xml:space="preserve">Щоб задати конкретну дату, потрібно використати один з конструкторів, що приймають параметри: </w:t>
      </w:r>
    </w:p>
    <w:p w14:paraId="7355CDFF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DateTim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date1 = </w:t>
      </w:r>
      <w:r>
        <w:rPr>
          <w:rFonts w:ascii="Consolas" w:hAnsi="Consolas" w:cs="Consolas"/>
          <w:color w:val="0000FF"/>
          <w:sz w:val="19"/>
          <w:szCs w:val="19"/>
          <w:lang w:val="uk-UA" w:eastAsia="uk-U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DateTim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(2017, 7, 20);</w:t>
      </w:r>
    </w:p>
    <w:p w14:paraId="0491EE99" w14:textId="062E6789" w:rsidR="00BF34E3" w:rsidRP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.WriteLine(date1); </w:t>
      </w:r>
      <w:r>
        <w:rPr>
          <w:rFonts w:ascii="Consolas" w:hAnsi="Consolas" w:cs="Consolas"/>
          <w:color w:val="008000"/>
          <w:sz w:val="19"/>
          <w:szCs w:val="19"/>
          <w:lang w:val="uk-UA" w:eastAsia="uk-UA"/>
        </w:rPr>
        <w:t>// 20.07.2017 0:00:00</w:t>
      </w:r>
      <w:r>
        <w:rPr>
          <w:rFonts w:ascii="Courier New" w:eastAsia="Courier New" w:hAnsi="Courier New" w:cs="Courier New"/>
        </w:rPr>
        <w:t xml:space="preserve"> </w:t>
      </w:r>
    </w:p>
    <w:p w14:paraId="4BCD971A" w14:textId="77777777" w:rsidR="00BF34E3" w:rsidRDefault="00BF34E3" w:rsidP="00BF34E3">
      <w:pPr>
        <w:ind w:left="-5" w:right="258"/>
      </w:pPr>
      <w:r>
        <w:t xml:space="preserve">Якщо необхідно отримати поточну дату чи час, то можна використати ряд властивостей DateTime: </w:t>
      </w:r>
      <w:bookmarkStart w:id="6" w:name="_Toc26459"/>
    </w:p>
    <w:p w14:paraId="5CDD5775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Line(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DateTim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.Now); </w:t>
      </w:r>
    </w:p>
    <w:p w14:paraId="32710151" w14:textId="77777777" w:rsid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Line(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DateTim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.UtcNow); </w:t>
      </w:r>
    </w:p>
    <w:p w14:paraId="2DBE99E0" w14:textId="3ACE222D" w:rsidR="00BF34E3" w:rsidRPr="00BF34E3" w:rsidRDefault="00BF34E3" w:rsidP="00BF34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Consol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WriteLine(</w:t>
      </w:r>
      <w:r>
        <w:rPr>
          <w:rFonts w:ascii="Consolas" w:hAnsi="Consolas" w:cs="Consolas"/>
          <w:color w:val="2B91AF"/>
          <w:sz w:val="19"/>
          <w:szCs w:val="19"/>
          <w:lang w:val="uk-UA" w:eastAsia="uk-UA"/>
        </w:rPr>
        <w:t>DateTime</w:t>
      </w:r>
      <w:r>
        <w:rPr>
          <w:rFonts w:ascii="Consolas" w:hAnsi="Consolas" w:cs="Consolas"/>
          <w:color w:val="000000"/>
          <w:sz w:val="19"/>
          <w:szCs w:val="19"/>
          <w:lang w:val="uk-UA" w:eastAsia="uk-UA"/>
        </w:rPr>
        <w:t>.Today);</w:t>
      </w:r>
    </w:p>
    <w:p w14:paraId="4825AE9B" w14:textId="77777777" w:rsidR="00BF34E3" w:rsidRDefault="00BF34E3" w:rsidP="00BF34E3">
      <w:pPr>
        <w:ind w:left="-5" w:right="258"/>
      </w:pPr>
    </w:p>
    <w:p w14:paraId="5C78A8BC" w14:textId="290BE38F" w:rsidR="00BF34E3" w:rsidRPr="00BF34E3" w:rsidRDefault="00BF34E3" w:rsidP="00BF34E3">
      <w:pPr>
        <w:ind w:left="-5" w:right="258"/>
        <w:rPr>
          <w:b/>
          <w:bCs/>
        </w:rPr>
      </w:pPr>
      <w:r w:rsidRPr="00BF34E3">
        <w:rPr>
          <w:b/>
          <w:bCs/>
        </w:rPr>
        <w:t xml:space="preserve">Конструктори </w:t>
      </w:r>
      <w:bookmarkEnd w:id="6"/>
    </w:p>
    <w:tbl>
      <w:tblPr>
        <w:tblStyle w:val="af8"/>
        <w:tblW w:w="9898" w:type="dxa"/>
        <w:tblLook w:val="04A0" w:firstRow="1" w:lastRow="0" w:firstColumn="1" w:lastColumn="0" w:noHBand="0" w:noVBand="1"/>
      </w:tblPr>
      <w:tblGrid>
        <w:gridCol w:w="2886"/>
        <w:gridCol w:w="7012"/>
      </w:tblGrid>
      <w:tr w:rsidR="00BF34E3" w:rsidRPr="00BF34E3" w14:paraId="0E29BD5F" w14:textId="77777777" w:rsidTr="00BF34E3">
        <w:trPr>
          <w:trHeight w:val="350"/>
        </w:trPr>
        <w:tc>
          <w:tcPr>
            <w:tcW w:w="2886" w:type="dxa"/>
          </w:tcPr>
          <w:p w14:paraId="1BEE0A04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sz w:val="24"/>
              </w:rPr>
              <w:t>Ім'я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  <w:tc>
          <w:tcPr>
            <w:tcW w:w="7013" w:type="dxa"/>
          </w:tcPr>
          <w:p w14:paraId="16030D81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sz w:val="24"/>
              </w:rPr>
              <w:t>Опис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</w:tr>
      <w:tr w:rsidR="00BF34E3" w:rsidRPr="00BF34E3" w14:paraId="1C48912C" w14:textId="77777777" w:rsidTr="00BF34E3">
        <w:trPr>
          <w:trHeight w:val="693"/>
        </w:trPr>
        <w:tc>
          <w:tcPr>
            <w:tcW w:w="2886" w:type="dxa"/>
          </w:tcPr>
          <w:p w14:paraId="72529F21" w14:textId="77777777" w:rsidR="00BF34E3" w:rsidRPr="00BF34E3" w:rsidRDefault="00BF34E3" w:rsidP="00CE2EAE">
            <w:pPr>
              <w:spacing w:after="20" w:line="259" w:lineRule="auto"/>
              <w:rPr>
                <w:rFonts w:asciiTheme="minorHAnsi" w:hAnsiTheme="minorHAnsi" w:cstheme="minorHAnsi"/>
              </w:rPr>
            </w:pPr>
            <w:hyperlink r:id="rId43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</w:p>
          <w:p w14:paraId="66AFA8FA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44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Int32)</w:t>
              </w:r>
            </w:hyperlink>
            <w:hyperlink r:id="rId45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7BF25F8D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46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и значеннями року, місяця і дня. </w:t>
            </w:r>
          </w:p>
        </w:tc>
      </w:tr>
      <w:tr w:rsidR="00BF34E3" w:rsidRPr="00BF34E3" w14:paraId="52D4E966" w14:textId="77777777" w:rsidTr="00BF34E3">
        <w:trPr>
          <w:trHeight w:val="684"/>
        </w:trPr>
        <w:tc>
          <w:tcPr>
            <w:tcW w:w="2886" w:type="dxa"/>
          </w:tcPr>
          <w:p w14:paraId="26F5FCA8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4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  <w:hyperlink r:id="rId4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Int32, Calendar)</w:t>
              </w:r>
            </w:hyperlink>
            <w:hyperlink r:id="rId49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45EA914C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50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 роком, місяцем і днем для зазначеного календаря. </w:t>
            </w:r>
          </w:p>
        </w:tc>
      </w:tr>
      <w:tr w:rsidR="00BF34E3" w:rsidRPr="00BF34E3" w14:paraId="3E1C4502" w14:textId="77777777" w:rsidTr="00BF34E3">
        <w:trPr>
          <w:trHeight w:val="687"/>
        </w:trPr>
        <w:tc>
          <w:tcPr>
            <w:tcW w:w="2886" w:type="dxa"/>
          </w:tcPr>
          <w:p w14:paraId="4D0AD142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5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  <w:hyperlink r:id="rId5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Int32, Int32, Int32, Int32)</w:t>
              </w:r>
            </w:hyperlink>
            <w:hyperlink r:id="rId53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330ABDB3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54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 роком, місяцем, днем, годиною, хвилиною і секундою. </w:t>
            </w:r>
          </w:p>
        </w:tc>
      </w:tr>
      <w:tr w:rsidR="00BF34E3" w:rsidRPr="00BF34E3" w14:paraId="45A9BBF7" w14:textId="77777777" w:rsidTr="00BF34E3">
        <w:trPr>
          <w:trHeight w:val="1001"/>
        </w:trPr>
        <w:tc>
          <w:tcPr>
            <w:tcW w:w="2886" w:type="dxa"/>
          </w:tcPr>
          <w:p w14:paraId="5D90346B" w14:textId="77777777" w:rsidR="00BF34E3" w:rsidRPr="00BF34E3" w:rsidRDefault="00BF34E3" w:rsidP="00CE2EAE">
            <w:pPr>
              <w:spacing w:after="19" w:line="259" w:lineRule="auto"/>
              <w:rPr>
                <w:rFonts w:asciiTheme="minorHAnsi" w:hAnsiTheme="minorHAnsi" w:cstheme="minorHAnsi"/>
              </w:rPr>
            </w:pPr>
            <w:hyperlink r:id="rId55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</w:p>
          <w:p w14:paraId="0037CCC9" w14:textId="77777777" w:rsidR="00BF34E3" w:rsidRPr="00BF34E3" w:rsidRDefault="00BF34E3" w:rsidP="00CE2EAE">
            <w:pPr>
              <w:spacing w:after="17" w:line="259" w:lineRule="auto"/>
              <w:rPr>
                <w:rFonts w:asciiTheme="minorHAnsi" w:hAnsiTheme="minorHAnsi" w:cstheme="minorHAnsi"/>
              </w:rPr>
            </w:pPr>
            <w:hyperlink r:id="rId56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Int32, Int32, Int32, Int32, </w:t>
              </w:r>
            </w:hyperlink>
          </w:p>
          <w:p w14:paraId="77B7DB50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5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Calendar)</w:t>
              </w:r>
            </w:hyperlink>
            <w:hyperlink r:id="rId58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636570EA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59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значеним роком, </w:t>
            </w:r>
            <w:hyperlink r:id="rId60">
              <w:r w:rsidRPr="00BF34E3">
                <w:rPr>
                  <w:rFonts w:asciiTheme="minorHAnsi" w:hAnsiTheme="minorHAnsi" w:cstheme="minorHAnsi"/>
                  <w:sz w:val="24"/>
                </w:rPr>
                <w:t>м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ісяцем, днем, годиною, хвилиною і секундою для заданого календаря. </w:t>
            </w:r>
          </w:p>
        </w:tc>
      </w:tr>
      <w:tr w:rsidR="00BF34E3" w:rsidRPr="00BF34E3" w14:paraId="4225308C" w14:textId="77777777" w:rsidTr="00BF34E3">
        <w:trPr>
          <w:trHeight w:val="1003"/>
        </w:trPr>
        <w:tc>
          <w:tcPr>
            <w:tcW w:w="2886" w:type="dxa"/>
          </w:tcPr>
          <w:p w14:paraId="1B9CCF58" w14:textId="77777777" w:rsidR="00BF34E3" w:rsidRPr="00BF34E3" w:rsidRDefault="00BF34E3" w:rsidP="00CE2EAE">
            <w:pPr>
              <w:spacing w:after="16" w:line="259" w:lineRule="auto"/>
              <w:rPr>
                <w:rFonts w:asciiTheme="minorHAnsi" w:hAnsiTheme="minorHAnsi" w:cstheme="minorHAnsi"/>
              </w:rPr>
            </w:pPr>
            <w:hyperlink r:id="rId6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</w:p>
          <w:p w14:paraId="69CB29EC" w14:textId="77777777" w:rsidR="00BF34E3" w:rsidRPr="00BF34E3" w:rsidRDefault="00BF34E3" w:rsidP="00CE2EAE">
            <w:pPr>
              <w:spacing w:after="17" w:line="259" w:lineRule="auto"/>
              <w:rPr>
                <w:rFonts w:asciiTheme="minorHAnsi" w:hAnsiTheme="minorHAnsi" w:cstheme="minorHAnsi"/>
              </w:rPr>
            </w:pPr>
            <w:hyperlink r:id="rId6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Int32, Int32, Int32, Int32, </w:t>
              </w:r>
            </w:hyperlink>
          </w:p>
          <w:p w14:paraId="32144376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63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Kind)</w:t>
              </w:r>
            </w:hyperlink>
            <w:hyperlink r:id="rId64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4E6CE1F4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65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и </w:t>
            </w:r>
            <w:hyperlink r:id="rId66">
              <w:r w:rsidRPr="00BF34E3">
                <w:rPr>
                  <w:rFonts w:asciiTheme="minorHAnsi" w:hAnsiTheme="minorHAnsi" w:cstheme="minorHAnsi"/>
                  <w:sz w:val="24"/>
                </w:rPr>
                <w:t>з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аченнями року, місяця, дня, години, хвилини і секунди, а також часом UTC або місцевим часом. </w:t>
            </w:r>
          </w:p>
        </w:tc>
      </w:tr>
      <w:tr w:rsidR="00BF34E3" w:rsidRPr="00BF34E3" w14:paraId="2BAF758E" w14:textId="77777777" w:rsidTr="00BF34E3">
        <w:trPr>
          <w:trHeight w:val="1001"/>
        </w:trPr>
        <w:tc>
          <w:tcPr>
            <w:tcW w:w="2886" w:type="dxa"/>
          </w:tcPr>
          <w:p w14:paraId="27C43BB5" w14:textId="77777777" w:rsidR="00BF34E3" w:rsidRPr="00BF34E3" w:rsidRDefault="00BF34E3" w:rsidP="00CE2EAE">
            <w:pPr>
              <w:spacing w:after="19" w:line="259" w:lineRule="auto"/>
              <w:rPr>
                <w:rFonts w:asciiTheme="minorHAnsi" w:hAnsiTheme="minorHAnsi" w:cstheme="minorHAnsi"/>
              </w:rPr>
            </w:pPr>
            <w:hyperlink r:id="rId6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</w:p>
          <w:p w14:paraId="2E336838" w14:textId="77777777" w:rsidR="00BF34E3" w:rsidRPr="00BF34E3" w:rsidRDefault="00BF34E3" w:rsidP="00CE2EAE">
            <w:pPr>
              <w:spacing w:after="17" w:line="259" w:lineRule="auto"/>
              <w:rPr>
                <w:rFonts w:asciiTheme="minorHAnsi" w:hAnsiTheme="minorHAnsi" w:cstheme="minorHAnsi"/>
              </w:rPr>
            </w:pPr>
            <w:hyperlink r:id="rId6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Int32, Int32, Int32, Int32, </w:t>
              </w:r>
            </w:hyperlink>
          </w:p>
          <w:p w14:paraId="0532018B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69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Int32)</w:t>
              </w:r>
            </w:hyperlink>
            <w:hyperlink r:id="rId70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6A71D2C3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71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 роком, місяцем, днем, годиною, хвилиною, секундою і мілісекунди. </w:t>
            </w:r>
          </w:p>
        </w:tc>
      </w:tr>
      <w:tr w:rsidR="00BF34E3" w:rsidRPr="00BF34E3" w14:paraId="27A74F08" w14:textId="77777777" w:rsidTr="00BF34E3">
        <w:trPr>
          <w:trHeight w:val="1004"/>
        </w:trPr>
        <w:tc>
          <w:tcPr>
            <w:tcW w:w="2886" w:type="dxa"/>
          </w:tcPr>
          <w:p w14:paraId="053DA5F3" w14:textId="77777777" w:rsidR="00BF34E3" w:rsidRPr="00BF34E3" w:rsidRDefault="00BF34E3" w:rsidP="00CE2EAE">
            <w:pPr>
              <w:spacing w:after="16" w:line="259" w:lineRule="auto"/>
              <w:rPr>
                <w:rFonts w:asciiTheme="minorHAnsi" w:hAnsiTheme="minorHAnsi" w:cstheme="minorHAnsi"/>
              </w:rPr>
            </w:pPr>
            <w:hyperlink r:id="rId7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</w:p>
          <w:p w14:paraId="29141B31" w14:textId="77777777" w:rsidR="00BF34E3" w:rsidRPr="00BF34E3" w:rsidRDefault="00BF34E3" w:rsidP="00CE2EAE">
            <w:pPr>
              <w:spacing w:after="17" w:line="259" w:lineRule="auto"/>
              <w:rPr>
                <w:rFonts w:asciiTheme="minorHAnsi" w:hAnsiTheme="minorHAnsi" w:cstheme="minorHAnsi"/>
              </w:rPr>
            </w:pPr>
            <w:hyperlink r:id="rId73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Int32, Int32, Int32, Int32, </w:t>
              </w:r>
            </w:hyperlink>
          </w:p>
          <w:p w14:paraId="0363FE52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74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Int32, Calendar)</w:t>
              </w:r>
            </w:hyperlink>
            <w:hyperlink r:id="rId75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2E204943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76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значеним роком, </w:t>
            </w:r>
            <w:hyperlink r:id="rId77">
              <w:r w:rsidRPr="00BF34E3">
                <w:rPr>
                  <w:rFonts w:asciiTheme="minorHAnsi" w:hAnsiTheme="minorHAnsi" w:cstheme="minorHAnsi"/>
                  <w:sz w:val="24"/>
                </w:rPr>
                <w:t>м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ісяцем, днем, годиною, хвилиною, секундою і мілісекунд для заданого календаря. </w:t>
            </w:r>
          </w:p>
        </w:tc>
      </w:tr>
      <w:tr w:rsidR="00BF34E3" w:rsidRPr="00BF34E3" w14:paraId="123DB7D6" w14:textId="77777777" w:rsidTr="00BF34E3">
        <w:trPr>
          <w:trHeight w:val="1320"/>
        </w:trPr>
        <w:tc>
          <w:tcPr>
            <w:tcW w:w="2886" w:type="dxa"/>
          </w:tcPr>
          <w:p w14:paraId="588FA884" w14:textId="77777777" w:rsidR="00BF34E3" w:rsidRPr="00BF34E3" w:rsidRDefault="00BF34E3" w:rsidP="00CE2EAE">
            <w:pPr>
              <w:spacing w:after="16" w:line="259" w:lineRule="auto"/>
              <w:rPr>
                <w:rFonts w:asciiTheme="minorHAnsi" w:hAnsiTheme="minorHAnsi" w:cstheme="minorHAnsi"/>
              </w:rPr>
            </w:pPr>
            <w:hyperlink r:id="rId7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</w:p>
          <w:p w14:paraId="1A40BC27" w14:textId="77777777" w:rsidR="00BF34E3" w:rsidRPr="00BF34E3" w:rsidRDefault="00BF34E3" w:rsidP="00CE2EAE">
            <w:pPr>
              <w:spacing w:after="16" w:line="259" w:lineRule="auto"/>
              <w:rPr>
                <w:rFonts w:asciiTheme="minorHAnsi" w:hAnsiTheme="minorHAnsi" w:cstheme="minorHAnsi"/>
              </w:rPr>
            </w:pPr>
            <w:hyperlink r:id="rId79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Int32, Int32, Int32, Int32, </w:t>
              </w:r>
            </w:hyperlink>
          </w:p>
          <w:p w14:paraId="407EE2BC" w14:textId="77777777" w:rsidR="00BF34E3" w:rsidRPr="00BF34E3" w:rsidRDefault="00BF34E3" w:rsidP="00CE2EAE">
            <w:pPr>
              <w:spacing w:after="17" w:line="259" w:lineRule="auto"/>
              <w:rPr>
                <w:rFonts w:asciiTheme="minorHAnsi" w:hAnsiTheme="minorHAnsi" w:cstheme="minorHAnsi"/>
              </w:rPr>
            </w:pPr>
            <w:hyperlink r:id="rId80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Int32, Calendar, </w:t>
              </w:r>
            </w:hyperlink>
          </w:p>
          <w:p w14:paraId="5ECD1379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8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Kind)</w:t>
              </w:r>
            </w:hyperlink>
            <w:hyperlink r:id="rId82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7C70E63D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83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и </w:t>
            </w:r>
            <w:hyperlink r:id="rId84">
              <w:r w:rsidRPr="00BF34E3">
                <w:rPr>
                  <w:rFonts w:asciiTheme="minorHAnsi" w:hAnsiTheme="minorHAnsi" w:cstheme="minorHAnsi"/>
                  <w:sz w:val="24"/>
                </w:rPr>
                <w:t>з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аченнями року, місяця, дня, години, хвилини, секунди і </w:t>
            </w:r>
            <w:hyperlink r:id="rId85">
              <w:r w:rsidRPr="00BF34E3">
                <w:rPr>
                  <w:rFonts w:asciiTheme="minorHAnsi" w:hAnsiTheme="minorHAnsi" w:cstheme="minorHAnsi"/>
                  <w:sz w:val="24"/>
                </w:rPr>
                <w:t>м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ілісекунди, а також часом UTC або місцевим часом для заданого календаря. </w:t>
            </w:r>
          </w:p>
        </w:tc>
      </w:tr>
      <w:tr w:rsidR="00BF34E3" w:rsidRPr="00BF34E3" w14:paraId="0CD57547" w14:textId="77777777" w:rsidTr="00BF34E3">
        <w:trPr>
          <w:trHeight w:val="1001"/>
        </w:trPr>
        <w:tc>
          <w:tcPr>
            <w:tcW w:w="2886" w:type="dxa"/>
          </w:tcPr>
          <w:p w14:paraId="64C24204" w14:textId="77777777" w:rsidR="00BF34E3" w:rsidRPr="00BF34E3" w:rsidRDefault="00BF34E3" w:rsidP="00CE2EAE">
            <w:pPr>
              <w:spacing w:after="19" w:line="259" w:lineRule="auto"/>
              <w:rPr>
                <w:rFonts w:asciiTheme="minorHAnsi" w:hAnsiTheme="minorHAnsi" w:cstheme="minorHAnsi"/>
              </w:rPr>
            </w:pPr>
            <w:hyperlink r:id="rId86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32, Int32, </w:t>
              </w:r>
            </w:hyperlink>
          </w:p>
          <w:p w14:paraId="0B6B72EA" w14:textId="77777777" w:rsidR="00BF34E3" w:rsidRPr="00BF34E3" w:rsidRDefault="00BF34E3" w:rsidP="00CE2EAE">
            <w:pPr>
              <w:spacing w:after="17" w:line="259" w:lineRule="auto"/>
              <w:rPr>
                <w:rFonts w:asciiTheme="minorHAnsi" w:hAnsiTheme="minorHAnsi" w:cstheme="minorHAnsi"/>
              </w:rPr>
            </w:pPr>
            <w:hyperlink r:id="rId8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Int32, Int32, Int32, Int32, </w:t>
              </w:r>
            </w:hyperlink>
          </w:p>
          <w:p w14:paraId="34243E38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8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Int32, DateTimeKind)</w:t>
              </w:r>
            </w:hyperlink>
            <w:hyperlink r:id="rId89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6D73C18F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90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и </w:t>
            </w:r>
            <w:hyperlink r:id="rId91">
              <w:r w:rsidRPr="00BF34E3">
                <w:rPr>
                  <w:rFonts w:asciiTheme="minorHAnsi" w:hAnsiTheme="minorHAnsi" w:cstheme="minorHAnsi"/>
                  <w:sz w:val="24"/>
                </w:rPr>
                <w:t>з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аченнями року, місяця, дня, години, хвилини, секунди і мілісекунди, а також часом UTC або місцевим часом. </w:t>
            </w:r>
          </w:p>
        </w:tc>
      </w:tr>
      <w:tr w:rsidR="00BF34E3" w:rsidRPr="00BF34E3" w14:paraId="1B6F5A32" w14:textId="77777777" w:rsidTr="00BF34E3">
        <w:trPr>
          <w:trHeight w:val="686"/>
        </w:trPr>
        <w:tc>
          <w:tcPr>
            <w:tcW w:w="2886" w:type="dxa"/>
          </w:tcPr>
          <w:p w14:paraId="7400CEAD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9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 (Int64)</w:t>
              </w:r>
            </w:hyperlink>
            <w:hyperlink r:id="rId93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5E05B14A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Ініціалізує новий екземпляр структури DateTime заданим числом тактів. </w:t>
            </w:r>
          </w:p>
        </w:tc>
      </w:tr>
      <w:tr w:rsidR="00BF34E3" w:rsidRPr="00BF34E3" w14:paraId="38540544" w14:textId="77777777" w:rsidTr="00BF34E3">
        <w:trPr>
          <w:trHeight w:val="685"/>
        </w:trPr>
        <w:tc>
          <w:tcPr>
            <w:tcW w:w="2886" w:type="dxa"/>
          </w:tcPr>
          <w:p w14:paraId="19E402BD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94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DateTime (Int64, </w:t>
              </w:r>
            </w:hyperlink>
            <w:hyperlink r:id="rId95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Kind)</w:t>
              </w:r>
            </w:hyperlink>
            <w:hyperlink r:id="rId96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7013" w:type="dxa"/>
          </w:tcPr>
          <w:p w14:paraId="5B49C694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97">
              <w:r w:rsidRPr="00BF34E3">
                <w:rPr>
                  <w:rFonts w:asciiTheme="minorHAnsi" w:hAnsiTheme="minorHAnsi" w:cstheme="minorHAnsi"/>
                  <w:sz w:val="24"/>
                </w:rPr>
                <w:t>І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ніціалізує новий екземпляр структури DateTime заданим числом тактів і часом UTC або місцевим часом. </w:t>
            </w:r>
          </w:p>
        </w:tc>
      </w:tr>
    </w:tbl>
    <w:p w14:paraId="0A5AD1F4" w14:textId="77777777" w:rsidR="00BF34E3" w:rsidRDefault="00BF34E3" w:rsidP="00BF34E3">
      <w:pPr>
        <w:pStyle w:val="2"/>
        <w:ind w:left="-5"/>
      </w:pPr>
      <w:bookmarkStart w:id="7" w:name="_Toc26460"/>
      <w:r>
        <w:t xml:space="preserve">Властивості </w:t>
      </w:r>
      <w:bookmarkEnd w:id="7"/>
    </w:p>
    <w:tbl>
      <w:tblPr>
        <w:tblStyle w:val="af8"/>
        <w:tblW w:w="9898" w:type="dxa"/>
        <w:tblLook w:val="04A0" w:firstRow="1" w:lastRow="0" w:firstColumn="1" w:lastColumn="0" w:noHBand="0" w:noVBand="1"/>
      </w:tblPr>
      <w:tblGrid>
        <w:gridCol w:w="1381"/>
        <w:gridCol w:w="8517"/>
      </w:tblGrid>
      <w:tr w:rsidR="00BF34E3" w:rsidRPr="00BF34E3" w14:paraId="56E1035C" w14:textId="77777777" w:rsidTr="00BF34E3">
        <w:trPr>
          <w:trHeight w:val="352"/>
        </w:trPr>
        <w:tc>
          <w:tcPr>
            <w:tcW w:w="1343" w:type="dxa"/>
          </w:tcPr>
          <w:p w14:paraId="593545B8" w14:textId="4D729FE9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sz w:val="24"/>
              </w:rPr>
              <w:t>Ім'я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  <w:tc>
          <w:tcPr>
            <w:tcW w:w="8555" w:type="dxa"/>
          </w:tcPr>
          <w:p w14:paraId="6BC09A01" w14:textId="629A4D21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sz w:val="24"/>
              </w:rPr>
              <w:t>Опис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</w:tr>
      <w:tr w:rsidR="00BF34E3" w:rsidRPr="00BF34E3" w14:paraId="49EA550D" w14:textId="77777777" w:rsidTr="00BF34E3">
        <w:trPr>
          <w:trHeight w:val="376"/>
        </w:trPr>
        <w:tc>
          <w:tcPr>
            <w:tcW w:w="1343" w:type="dxa"/>
          </w:tcPr>
          <w:p w14:paraId="114AC8F3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9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</w:t>
              </w:r>
            </w:hyperlink>
            <w:hyperlink r:id="rId99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7D0BD4A9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компоненту дати цього примірника. </w:t>
            </w:r>
          </w:p>
        </w:tc>
      </w:tr>
      <w:tr w:rsidR="00BF34E3" w:rsidRPr="00BF34E3" w14:paraId="396F3C96" w14:textId="77777777" w:rsidTr="00BF34E3">
        <w:trPr>
          <w:trHeight w:val="367"/>
        </w:trPr>
        <w:tc>
          <w:tcPr>
            <w:tcW w:w="1343" w:type="dxa"/>
          </w:tcPr>
          <w:p w14:paraId="3DCD9EBA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00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y</w:t>
              </w:r>
            </w:hyperlink>
            <w:hyperlink r:id="rId101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144F1898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день місяця, представлений цим екземпляром. </w:t>
            </w:r>
          </w:p>
        </w:tc>
      </w:tr>
      <w:tr w:rsidR="00BF34E3" w:rsidRPr="00BF34E3" w14:paraId="2903A3EB" w14:textId="77777777" w:rsidTr="00BF34E3">
        <w:trPr>
          <w:trHeight w:val="367"/>
        </w:trPr>
        <w:tc>
          <w:tcPr>
            <w:tcW w:w="1343" w:type="dxa"/>
          </w:tcPr>
          <w:p w14:paraId="7B741743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0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yOfWeek</w:t>
              </w:r>
            </w:hyperlink>
            <w:hyperlink r:id="rId103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2FAD5E33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день тижня, представлений цим екземпляром. </w:t>
            </w:r>
          </w:p>
        </w:tc>
      </w:tr>
      <w:tr w:rsidR="00BF34E3" w:rsidRPr="00BF34E3" w14:paraId="49590038" w14:textId="77777777" w:rsidTr="00BF34E3">
        <w:trPr>
          <w:trHeight w:val="367"/>
        </w:trPr>
        <w:tc>
          <w:tcPr>
            <w:tcW w:w="1343" w:type="dxa"/>
          </w:tcPr>
          <w:p w14:paraId="0BB43C9A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04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yOfYear</w:t>
              </w:r>
            </w:hyperlink>
            <w:hyperlink r:id="rId105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1C858556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день року, представлений цим екземпляром. </w:t>
            </w:r>
          </w:p>
        </w:tc>
      </w:tr>
      <w:tr w:rsidR="00BF34E3" w:rsidRPr="00BF34E3" w14:paraId="0D13F480" w14:textId="77777777" w:rsidTr="00BF34E3">
        <w:trPr>
          <w:trHeight w:val="367"/>
        </w:trPr>
        <w:tc>
          <w:tcPr>
            <w:tcW w:w="1343" w:type="dxa"/>
          </w:tcPr>
          <w:p w14:paraId="766A4539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06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Hour</w:t>
              </w:r>
            </w:hyperlink>
            <w:hyperlink r:id="rId107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65EE9696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годинну частина для дати, поданій екземпляром. </w:t>
            </w:r>
          </w:p>
        </w:tc>
      </w:tr>
      <w:tr w:rsidR="00BF34E3" w:rsidRPr="00BF34E3" w14:paraId="4BE09BB9" w14:textId="77777777" w:rsidTr="00BF34E3">
        <w:trPr>
          <w:trHeight w:val="684"/>
        </w:trPr>
        <w:tc>
          <w:tcPr>
            <w:tcW w:w="1343" w:type="dxa"/>
          </w:tcPr>
          <w:p w14:paraId="51979D94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0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Kind</w:t>
              </w:r>
            </w:hyperlink>
            <w:hyperlink r:id="rId109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408510C1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значення, яке вказує, на якому часі засновано час, представлене цим екземпляром: місцевому, UTC або ні на те, ні на інше. </w:t>
            </w:r>
          </w:p>
        </w:tc>
      </w:tr>
      <w:tr w:rsidR="00BF34E3" w:rsidRPr="00BF34E3" w14:paraId="4CC6E8FB" w14:textId="77777777" w:rsidTr="00BF34E3">
        <w:trPr>
          <w:trHeight w:val="367"/>
        </w:trPr>
        <w:tc>
          <w:tcPr>
            <w:tcW w:w="1343" w:type="dxa"/>
          </w:tcPr>
          <w:p w14:paraId="02C2D95C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10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Millisecond</w:t>
              </w:r>
            </w:hyperlink>
            <w:hyperlink r:id="rId111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08194709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компонент мілісекунд для дати, представленої в даному екземплярі. </w:t>
            </w:r>
          </w:p>
        </w:tc>
      </w:tr>
      <w:tr w:rsidR="00BF34E3" w:rsidRPr="00BF34E3" w14:paraId="1C40D437" w14:textId="77777777" w:rsidTr="00BF34E3">
        <w:trPr>
          <w:trHeight w:val="367"/>
        </w:trPr>
        <w:tc>
          <w:tcPr>
            <w:tcW w:w="1343" w:type="dxa"/>
          </w:tcPr>
          <w:p w14:paraId="05E4C550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1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Minute</w:t>
              </w:r>
            </w:hyperlink>
            <w:hyperlink r:id="rId113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347233FA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значення хвилин для дати, поданій екземпляром. </w:t>
            </w:r>
          </w:p>
        </w:tc>
      </w:tr>
      <w:tr w:rsidR="00BF34E3" w:rsidRPr="00BF34E3" w14:paraId="208210A7" w14:textId="77777777" w:rsidTr="00BF34E3">
        <w:trPr>
          <w:trHeight w:val="367"/>
        </w:trPr>
        <w:tc>
          <w:tcPr>
            <w:tcW w:w="1343" w:type="dxa"/>
          </w:tcPr>
          <w:p w14:paraId="7E1A0603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14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Month</w:t>
              </w:r>
            </w:hyperlink>
            <w:hyperlink r:id="rId115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47659E98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значення місяця для дати, поданій екземпляром. </w:t>
            </w:r>
          </w:p>
        </w:tc>
      </w:tr>
      <w:tr w:rsidR="00BF34E3" w:rsidRPr="00BF34E3" w14:paraId="39C030D9" w14:textId="77777777" w:rsidTr="00BF34E3">
        <w:trPr>
          <w:trHeight w:val="686"/>
        </w:trPr>
        <w:tc>
          <w:tcPr>
            <w:tcW w:w="1343" w:type="dxa"/>
          </w:tcPr>
          <w:p w14:paraId="38C58B91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16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Now</w:t>
              </w:r>
            </w:hyperlink>
            <w:hyperlink r:id="rId117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0D881CA9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об'єкт DateTime, якому присвоєно поточні дата і час даного комп'ютера, виражені як місцевий час. </w:t>
            </w:r>
          </w:p>
        </w:tc>
      </w:tr>
      <w:tr w:rsidR="00BF34E3" w:rsidRPr="00BF34E3" w14:paraId="276CFC7C" w14:textId="77777777" w:rsidTr="00BF34E3">
        <w:trPr>
          <w:trHeight w:val="367"/>
        </w:trPr>
        <w:tc>
          <w:tcPr>
            <w:tcW w:w="1343" w:type="dxa"/>
          </w:tcPr>
          <w:p w14:paraId="1D1ECA2E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1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Second</w:t>
              </w:r>
            </w:hyperlink>
            <w:hyperlink r:id="rId119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413EF5EB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компонент секунди дати, поданій екземпляром. </w:t>
            </w:r>
          </w:p>
        </w:tc>
      </w:tr>
      <w:tr w:rsidR="00BF34E3" w:rsidRPr="00BF34E3" w14:paraId="1F97EBDB" w14:textId="77777777" w:rsidTr="00BF34E3">
        <w:trPr>
          <w:trHeight w:val="367"/>
        </w:trPr>
        <w:tc>
          <w:tcPr>
            <w:tcW w:w="1343" w:type="dxa"/>
          </w:tcPr>
          <w:p w14:paraId="1B1ED8CC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20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Ticks</w:t>
              </w:r>
            </w:hyperlink>
            <w:hyperlink r:id="rId121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096FC2FC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число тактів, яке представляє дату і час цього примірника. </w:t>
            </w:r>
          </w:p>
        </w:tc>
      </w:tr>
      <w:tr w:rsidR="00BF34E3" w:rsidRPr="00BF34E3" w14:paraId="34D202BA" w14:textId="77777777" w:rsidTr="00BF34E3">
        <w:trPr>
          <w:trHeight w:val="367"/>
        </w:trPr>
        <w:tc>
          <w:tcPr>
            <w:tcW w:w="1343" w:type="dxa"/>
          </w:tcPr>
          <w:p w14:paraId="223FEDC7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2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TimeOfDay</w:t>
              </w:r>
            </w:hyperlink>
            <w:hyperlink r:id="rId123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0991AE22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час дня для цього примірника. </w:t>
            </w:r>
          </w:p>
        </w:tc>
      </w:tr>
      <w:tr w:rsidR="00BF34E3" w:rsidRPr="00BF34E3" w14:paraId="0904A741" w14:textId="77777777" w:rsidTr="00BF34E3">
        <w:trPr>
          <w:trHeight w:val="367"/>
        </w:trPr>
        <w:tc>
          <w:tcPr>
            <w:tcW w:w="1343" w:type="dxa"/>
          </w:tcPr>
          <w:p w14:paraId="77BF7222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24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Today</w:t>
              </w:r>
            </w:hyperlink>
            <w:hyperlink r:id="rId125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068A7705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поточну дату. </w:t>
            </w:r>
          </w:p>
        </w:tc>
      </w:tr>
      <w:tr w:rsidR="00BF34E3" w:rsidRPr="00BF34E3" w14:paraId="213AC802" w14:textId="77777777" w:rsidTr="00BF34E3">
        <w:trPr>
          <w:trHeight w:val="685"/>
        </w:trPr>
        <w:tc>
          <w:tcPr>
            <w:tcW w:w="1343" w:type="dxa"/>
          </w:tcPr>
          <w:p w14:paraId="12911114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26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UtcNow</w:t>
              </w:r>
            </w:hyperlink>
            <w:hyperlink r:id="rId127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6248E309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об'єкт DateTime, якому присвоєно поточні дата і час даного комп'ютера, виражені в форматі UTC. </w:t>
            </w:r>
          </w:p>
        </w:tc>
      </w:tr>
      <w:tr w:rsidR="00BF34E3" w:rsidRPr="00BF34E3" w14:paraId="7A3D6F0C" w14:textId="77777777" w:rsidTr="00BF34E3">
        <w:trPr>
          <w:trHeight w:val="370"/>
        </w:trPr>
        <w:tc>
          <w:tcPr>
            <w:tcW w:w="1343" w:type="dxa"/>
          </w:tcPr>
          <w:p w14:paraId="6717B23E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hyperlink r:id="rId12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Year</w:t>
              </w:r>
            </w:hyperlink>
            <w:hyperlink r:id="rId129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555" w:type="dxa"/>
          </w:tcPr>
          <w:p w14:paraId="131DD33C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компонент року дати, поданій екземпляром. </w:t>
            </w:r>
          </w:p>
        </w:tc>
      </w:tr>
    </w:tbl>
    <w:p w14:paraId="21DA1FCA" w14:textId="77777777" w:rsidR="00BF34E3" w:rsidRDefault="00BF34E3" w:rsidP="00BF34E3">
      <w:pPr>
        <w:pStyle w:val="2"/>
        <w:ind w:left="-5"/>
      </w:pPr>
      <w:bookmarkStart w:id="8" w:name="_Toc26461"/>
      <w:r>
        <w:t xml:space="preserve">Методи </w:t>
      </w:r>
      <w:bookmarkEnd w:id="8"/>
    </w:p>
    <w:tbl>
      <w:tblPr>
        <w:tblStyle w:val="af8"/>
        <w:tblW w:w="9898" w:type="dxa"/>
        <w:tblLook w:val="04A0" w:firstRow="1" w:lastRow="0" w:firstColumn="1" w:lastColumn="0" w:noHBand="0" w:noVBand="1"/>
      </w:tblPr>
      <w:tblGrid>
        <w:gridCol w:w="3391"/>
        <w:gridCol w:w="6507"/>
      </w:tblGrid>
      <w:tr w:rsidR="00BF34E3" w:rsidRPr="00BF34E3" w14:paraId="123A1DCE" w14:textId="77777777" w:rsidTr="00BF34E3">
        <w:trPr>
          <w:trHeight w:val="350"/>
        </w:trPr>
        <w:tc>
          <w:tcPr>
            <w:tcW w:w="3391" w:type="dxa"/>
          </w:tcPr>
          <w:p w14:paraId="480248BF" w14:textId="3EA34493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color w:val="636363"/>
                <w:sz w:val="24"/>
              </w:rPr>
              <w:t>Ім'я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  <w:tc>
          <w:tcPr>
            <w:tcW w:w="6507" w:type="dxa"/>
          </w:tcPr>
          <w:p w14:paraId="1AADA25A" w14:textId="2B401905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sz w:val="24"/>
              </w:rPr>
              <w:t>Опис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</w:tr>
      <w:tr w:rsidR="00BF34E3" w:rsidRPr="00BF34E3" w14:paraId="5B9FE395" w14:textId="77777777" w:rsidTr="00BF34E3">
        <w:trPr>
          <w:trHeight w:val="693"/>
        </w:trPr>
        <w:tc>
          <w:tcPr>
            <w:tcW w:w="3391" w:type="dxa"/>
          </w:tcPr>
          <w:p w14:paraId="5A9629C6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30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 (TimeSpan)</w:t>
              </w:r>
            </w:hyperlink>
            <w:hyperlink r:id="rId131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4DCD64C6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>Повертає новий об'єкт DateTime, який додає значення заданого об'єкта</w:t>
            </w:r>
            <w:hyperlink r:id="rId132">
              <w:r w:rsidRPr="00BF34E3">
                <w:rPr>
                  <w:rFonts w:asciiTheme="minorHAnsi" w:hAnsiTheme="minorHAnsi" w:cstheme="minorHAnsi"/>
                  <w:sz w:val="24"/>
                </w:rPr>
                <w:t xml:space="preserve"> </w:t>
              </w:r>
            </w:hyperlink>
            <w:hyperlink r:id="rId133">
              <w:r w:rsidRPr="00BF34E3">
                <w:rPr>
                  <w:rFonts w:asciiTheme="minorHAnsi" w:hAnsiTheme="minorHAnsi" w:cstheme="minorHAnsi"/>
                  <w:sz w:val="24"/>
                </w:rPr>
                <w:t>TimeSpan</w:t>
              </w:r>
            </w:hyperlink>
            <w:hyperlink r:id="rId134">
              <w:r w:rsidRPr="00BF34E3">
                <w:rPr>
                  <w:rFonts w:asciiTheme="minorHAnsi" w:hAnsiTheme="minorHAnsi" w:cstheme="minorHAnsi"/>
                  <w:sz w:val="24"/>
                </w:rPr>
                <w:t xml:space="preserve"> 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до значення даного екземпляра. </w:t>
            </w:r>
          </w:p>
        </w:tc>
      </w:tr>
      <w:tr w:rsidR="00BF34E3" w:rsidRPr="00BF34E3" w14:paraId="6BDA6F02" w14:textId="77777777" w:rsidTr="00BF34E3">
        <w:trPr>
          <w:trHeight w:val="684"/>
        </w:trPr>
        <w:tc>
          <w:tcPr>
            <w:tcW w:w="3391" w:type="dxa"/>
          </w:tcPr>
          <w:p w14:paraId="1FEABB4D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35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Days (Double)</w:t>
              </w:r>
            </w:hyperlink>
            <w:hyperlink r:id="rId136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0B20293B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днів до значення даного екземпляра. </w:t>
            </w:r>
          </w:p>
        </w:tc>
      </w:tr>
      <w:tr w:rsidR="00BF34E3" w:rsidRPr="00BF34E3" w14:paraId="1A5C7076" w14:textId="77777777" w:rsidTr="00BF34E3">
        <w:trPr>
          <w:trHeight w:val="687"/>
        </w:trPr>
        <w:tc>
          <w:tcPr>
            <w:tcW w:w="3391" w:type="dxa"/>
          </w:tcPr>
          <w:p w14:paraId="35E190DF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3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Hours (Double)</w:t>
              </w:r>
            </w:hyperlink>
            <w:hyperlink r:id="rId138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297F7947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годин до значення даного екземпляра. </w:t>
            </w:r>
          </w:p>
        </w:tc>
      </w:tr>
      <w:tr w:rsidR="00BF34E3" w:rsidRPr="00BF34E3" w14:paraId="476AF2E2" w14:textId="77777777" w:rsidTr="00BF34E3">
        <w:trPr>
          <w:trHeight w:val="684"/>
        </w:trPr>
        <w:tc>
          <w:tcPr>
            <w:tcW w:w="3391" w:type="dxa"/>
          </w:tcPr>
          <w:p w14:paraId="67532646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39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Milliseconds (Double)</w:t>
              </w:r>
            </w:hyperlink>
            <w:hyperlink r:id="rId140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7BF0293D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мілісекунд до значення даного екземпляра. </w:t>
            </w:r>
          </w:p>
        </w:tc>
      </w:tr>
      <w:tr w:rsidR="00BF34E3" w:rsidRPr="00BF34E3" w14:paraId="7F147FA0" w14:textId="77777777" w:rsidTr="00BF34E3">
        <w:trPr>
          <w:trHeight w:val="684"/>
        </w:trPr>
        <w:tc>
          <w:tcPr>
            <w:tcW w:w="3391" w:type="dxa"/>
          </w:tcPr>
          <w:p w14:paraId="6CF4AD54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4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Minutes (Double)</w:t>
              </w:r>
            </w:hyperlink>
            <w:hyperlink r:id="rId142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01AA5892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хвилин до значення даного екземпляра. </w:t>
            </w:r>
          </w:p>
        </w:tc>
      </w:tr>
      <w:tr w:rsidR="00BF34E3" w:rsidRPr="00BF34E3" w14:paraId="2A9BE363" w14:textId="77777777" w:rsidTr="00BF34E3">
        <w:trPr>
          <w:trHeight w:val="686"/>
        </w:trPr>
        <w:tc>
          <w:tcPr>
            <w:tcW w:w="3391" w:type="dxa"/>
          </w:tcPr>
          <w:p w14:paraId="50710BDF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43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Months (Int32)</w:t>
              </w:r>
            </w:hyperlink>
            <w:hyperlink r:id="rId144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1BE13ADD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місяців до значення даного екземпляра. </w:t>
            </w:r>
          </w:p>
        </w:tc>
      </w:tr>
      <w:tr w:rsidR="00BF34E3" w:rsidRPr="00BF34E3" w14:paraId="42647565" w14:textId="77777777" w:rsidTr="00BF34E3">
        <w:trPr>
          <w:trHeight w:val="684"/>
        </w:trPr>
        <w:tc>
          <w:tcPr>
            <w:tcW w:w="3391" w:type="dxa"/>
          </w:tcPr>
          <w:p w14:paraId="396F2229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45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Seconds (Double)</w:t>
              </w:r>
            </w:hyperlink>
            <w:hyperlink r:id="rId146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777E4686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секунд до значення даного екземпляра. </w:t>
            </w:r>
          </w:p>
        </w:tc>
      </w:tr>
      <w:tr w:rsidR="00BF34E3" w:rsidRPr="00BF34E3" w14:paraId="3D485F68" w14:textId="77777777" w:rsidTr="00BF34E3">
        <w:trPr>
          <w:trHeight w:val="684"/>
        </w:trPr>
        <w:tc>
          <w:tcPr>
            <w:tcW w:w="3391" w:type="dxa"/>
          </w:tcPr>
          <w:p w14:paraId="22F88121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4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Ticks (Int64)</w:t>
              </w:r>
            </w:hyperlink>
            <w:hyperlink r:id="rId148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327E95DF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тактів до значення даного екземпляра. </w:t>
            </w:r>
          </w:p>
        </w:tc>
      </w:tr>
      <w:tr w:rsidR="00BF34E3" w:rsidRPr="00BF34E3" w14:paraId="2734976C" w14:textId="77777777" w:rsidTr="00BF34E3">
        <w:trPr>
          <w:trHeight w:val="687"/>
        </w:trPr>
        <w:tc>
          <w:tcPr>
            <w:tcW w:w="3391" w:type="dxa"/>
          </w:tcPr>
          <w:p w14:paraId="1C80F8FE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49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Years (Int32)</w:t>
              </w:r>
            </w:hyperlink>
            <w:hyperlink r:id="rId150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1ADCE472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вертає новий об'єкт DateTime, який додає заданий число років до значення даного екземпляра. </w:t>
            </w:r>
          </w:p>
        </w:tc>
      </w:tr>
      <w:tr w:rsidR="00BF34E3" w:rsidRPr="00BF34E3" w14:paraId="43EF8D40" w14:textId="77777777" w:rsidTr="00BF34E3">
        <w:trPr>
          <w:trHeight w:val="1001"/>
        </w:trPr>
        <w:tc>
          <w:tcPr>
            <w:tcW w:w="3391" w:type="dxa"/>
          </w:tcPr>
          <w:p w14:paraId="27A1D1F1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5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Compare (DateTime, DateTime)</w:t>
              </w:r>
            </w:hyperlink>
            <w:hyperlink r:id="rId152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05FFDDE0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рівнює два примірника об'єкта DateTime і повертає ціле число, яке показує, чи передує перший екземпляр другого, збігається або розташований пізніше. </w:t>
            </w:r>
          </w:p>
        </w:tc>
      </w:tr>
      <w:tr w:rsidR="00BF34E3" w:rsidRPr="00BF34E3" w14:paraId="58F8CF3C" w14:textId="77777777" w:rsidTr="00BF34E3">
        <w:trPr>
          <w:trHeight w:val="686"/>
        </w:trPr>
        <w:tc>
          <w:tcPr>
            <w:tcW w:w="3391" w:type="dxa"/>
          </w:tcPr>
          <w:p w14:paraId="580AB6E7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153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CompareTo (DateTime)</w:t>
              </w:r>
            </w:hyperlink>
            <w:hyperlink r:id="rId154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07" w:type="dxa"/>
          </w:tcPr>
          <w:p w14:paraId="2E178FEA" w14:textId="2AFB68E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орівнює значення даного екземпляра із заданим значенням DateTime і повертає цілочисельне значення, яке вказує, коли </w:t>
            </w:r>
            <w:r>
              <w:rPr>
                <w:sz w:val="24"/>
              </w:rPr>
              <w:t xml:space="preserve">настає момент, заданий в даному екземплярі: раніше, пізніше або одночасно з моментом, заданим значенням DateTime. </w:t>
            </w:r>
          </w:p>
        </w:tc>
      </w:tr>
    </w:tbl>
    <w:tbl>
      <w:tblPr>
        <w:tblStyle w:val="TableGrid"/>
        <w:tblW w:w="9904" w:type="dxa"/>
        <w:tblInd w:w="10" w:type="dxa"/>
        <w:tblCellMar>
          <w:top w:w="29" w:type="dxa"/>
          <w:left w:w="14" w:type="dxa"/>
          <w:right w:w="32" w:type="dxa"/>
        </w:tblCellMar>
        <w:tblLook w:val="04A0" w:firstRow="1" w:lastRow="0" w:firstColumn="1" w:lastColumn="0" w:noHBand="0" w:noVBand="1"/>
      </w:tblPr>
      <w:tblGrid>
        <w:gridCol w:w="3395"/>
        <w:gridCol w:w="6509"/>
      </w:tblGrid>
      <w:tr w:rsidR="00BF34E3" w14:paraId="76D2177F" w14:textId="77777777" w:rsidTr="00BF34E3">
        <w:trPr>
          <w:trHeight w:val="163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3B45BC25" w14:textId="77777777" w:rsidR="00BF34E3" w:rsidRDefault="00BF34E3" w:rsidP="00CE2EAE">
            <w:pPr>
              <w:spacing w:after="0" w:line="259" w:lineRule="auto"/>
              <w:ind w:left="2"/>
            </w:pPr>
            <w:hyperlink r:id="rId155">
              <w:r>
                <w:rPr>
                  <w:color w:val="00709F"/>
                  <w:sz w:val="24"/>
                </w:rPr>
                <w:t>CompareTo (Object)</w:t>
              </w:r>
            </w:hyperlink>
            <w:hyperlink r:id="rId156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7D4FBB51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орівнює значення даного екземпляра із заданим об'єктом, що містить вказане значення DateTime, і повертає цілочисельне значення, яке вказує, коли настає момент, заданий в даному екземплярі: раніше, пізніше або одночасно з моментом, заданим значенням DateTime. </w:t>
            </w:r>
          </w:p>
        </w:tc>
      </w:tr>
      <w:tr w:rsidR="00BF34E3" w14:paraId="03EB9DE0" w14:textId="77777777" w:rsidTr="00BF34E3">
        <w:trPr>
          <w:trHeight w:val="36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74DC53C0" w14:textId="77777777" w:rsidR="00BF34E3" w:rsidRDefault="00BF34E3" w:rsidP="00CE2EAE">
            <w:pPr>
              <w:spacing w:after="0" w:line="259" w:lineRule="auto"/>
              <w:ind w:left="2"/>
            </w:pPr>
            <w:hyperlink r:id="rId157">
              <w:r>
                <w:rPr>
                  <w:color w:val="00709F"/>
                  <w:sz w:val="24"/>
                </w:rPr>
                <w:t>DaysInMonth (Int32, Int32)</w:t>
              </w:r>
            </w:hyperlink>
            <w:hyperlink r:id="rId158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385ED41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овертає число днів в зазначеному місяці зазначеного року. </w:t>
            </w:r>
          </w:p>
        </w:tc>
      </w:tr>
      <w:tr w:rsidR="00BF34E3" w14:paraId="39509B95" w14:textId="77777777" w:rsidTr="00BF34E3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011443E4" w14:textId="77777777" w:rsidR="00BF34E3" w:rsidRDefault="00BF34E3" w:rsidP="00CE2EAE">
            <w:pPr>
              <w:spacing w:after="0" w:line="259" w:lineRule="auto"/>
              <w:ind w:left="2"/>
            </w:pPr>
            <w:hyperlink r:id="rId159">
              <w:r>
                <w:rPr>
                  <w:color w:val="00709F"/>
                  <w:sz w:val="24"/>
                </w:rPr>
                <w:t>Equals (DateTime)</w:t>
              </w:r>
            </w:hyperlink>
            <w:hyperlink r:id="rId160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017D2712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овертає значення, яке вказує, чи рівне значення даного примірника значенням зазначеного примірникаDateTime. </w:t>
            </w:r>
          </w:p>
        </w:tc>
      </w:tr>
      <w:tr w:rsidR="00BF34E3" w14:paraId="0926D321" w14:textId="77777777" w:rsidTr="00BF34E3">
        <w:trPr>
          <w:trHeight w:val="686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46D7163" w14:textId="77777777" w:rsidR="00BF34E3" w:rsidRDefault="00BF34E3" w:rsidP="00CE2EAE">
            <w:pPr>
              <w:spacing w:after="0" w:line="259" w:lineRule="auto"/>
              <w:ind w:left="2"/>
            </w:pPr>
            <w:hyperlink r:id="rId161">
              <w:r>
                <w:rPr>
                  <w:color w:val="00709F"/>
                  <w:sz w:val="24"/>
                </w:rPr>
                <w:t>Equals (DateTime, DateTime)</w:t>
              </w:r>
            </w:hyperlink>
            <w:hyperlink r:id="rId162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5A3D4C8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овертає значення, яке вказує, чи містять два примірника DateTime одне і те ж значення дати і часу. </w:t>
            </w:r>
          </w:p>
        </w:tc>
      </w:tr>
      <w:tr w:rsidR="00BF34E3" w14:paraId="05C58AF6" w14:textId="77777777" w:rsidTr="00BF34E3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317E3DA1" w14:textId="77777777" w:rsidR="00BF34E3" w:rsidRDefault="00BF34E3" w:rsidP="00CE2EAE">
            <w:pPr>
              <w:spacing w:after="0" w:line="259" w:lineRule="auto"/>
              <w:ind w:left="2"/>
            </w:pPr>
            <w:hyperlink r:id="rId163">
              <w:r>
                <w:rPr>
                  <w:color w:val="00709F"/>
                  <w:sz w:val="24"/>
                </w:rPr>
                <w:t>Equals (Object)</w:t>
              </w:r>
            </w:hyperlink>
            <w:hyperlink r:id="rId164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30F1C82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>Повертає значення, яке показує, дорівнює чи даний екземпляр заданого об'єкта. (Перевизначає</w:t>
            </w:r>
            <w:hyperlink r:id="rId165">
              <w:r>
                <w:rPr>
                  <w:sz w:val="24"/>
                </w:rPr>
                <w:t>ValueType.Equals (Object)</w:t>
              </w:r>
            </w:hyperlink>
            <w:hyperlink r:id="rId166">
              <w:r>
                <w:rPr>
                  <w:sz w:val="24"/>
                </w:rPr>
                <w:t>.</w:t>
              </w:r>
            </w:hyperlink>
            <w:r>
              <w:rPr>
                <w:sz w:val="24"/>
              </w:rPr>
              <w:t xml:space="preserve">) </w:t>
            </w:r>
          </w:p>
        </w:tc>
      </w:tr>
      <w:tr w:rsidR="00BF34E3" w14:paraId="203A63B3" w14:textId="77777777" w:rsidTr="00BF34E3">
        <w:trPr>
          <w:trHeight w:val="685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0670A9C8" w14:textId="77777777" w:rsidR="00BF34E3" w:rsidRDefault="00BF34E3" w:rsidP="00CE2EAE">
            <w:pPr>
              <w:spacing w:after="0" w:line="259" w:lineRule="auto"/>
              <w:ind w:left="2"/>
            </w:pPr>
            <w:hyperlink r:id="rId167">
              <w:r>
                <w:rPr>
                  <w:color w:val="00709F"/>
                  <w:sz w:val="24"/>
                </w:rPr>
                <w:t>FromBinary (Int64)</w:t>
              </w:r>
            </w:hyperlink>
            <w:hyperlink r:id="rId168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2B2E09CA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Десеріалізует 64-розрядне значення і відтворює вихідний серіалізовані об'єкт DateTime. </w:t>
            </w:r>
          </w:p>
        </w:tc>
      </w:tr>
      <w:tr w:rsidR="00BF34E3" w14:paraId="45828772" w14:textId="77777777" w:rsidTr="00BF34E3">
        <w:trPr>
          <w:trHeight w:val="686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7B0F9148" w14:textId="77777777" w:rsidR="00BF34E3" w:rsidRDefault="00BF34E3" w:rsidP="00CE2EAE">
            <w:pPr>
              <w:spacing w:after="0" w:line="259" w:lineRule="auto"/>
              <w:ind w:left="2"/>
            </w:pPr>
            <w:hyperlink r:id="rId169">
              <w:r>
                <w:rPr>
                  <w:color w:val="00709F"/>
                  <w:sz w:val="24"/>
                </w:rPr>
                <w:t>FromFileTime (Int64)</w:t>
              </w:r>
            </w:hyperlink>
            <w:hyperlink r:id="rId170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1F456D65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ий час файлу Windows в його еквівалент за місцевим часом. </w:t>
            </w:r>
          </w:p>
        </w:tc>
      </w:tr>
      <w:tr w:rsidR="00BF34E3" w14:paraId="69998122" w14:textId="77777777" w:rsidTr="00BF34E3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3B92EC64" w14:textId="77777777" w:rsidR="00BF34E3" w:rsidRDefault="00BF34E3" w:rsidP="00CE2EAE">
            <w:pPr>
              <w:spacing w:after="0" w:line="259" w:lineRule="auto"/>
              <w:ind w:left="2"/>
            </w:pPr>
            <w:hyperlink r:id="rId171">
              <w:r>
                <w:rPr>
                  <w:color w:val="00709F"/>
                  <w:sz w:val="24"/>
                </w:rPr>
                <w:t>FromFileTimeUtc (Int64)</w:t>
              </w:r>
            </w:hyperlink>
            <w:hyperlink r:id="rId172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0E839937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ий час файлу Windows в його UTCеквівалент. </w:t>
            </w:r>
          </w:p>
        </w:tc>
      </w:tr>
      <w:tr w:rsidR="00BF34E3" w14:paraId="3B7D057D" w14:textId="77777777" w:rsidTr="00BF34E3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40FBF15C" w14:textId="77777777" w:rsidR="00BF34E3" w:rsidRDefault="00BF34E3" w:rsidP="00CE2EAE">
            <w:pPr>
              <w:spacing w:after="0" w:line="259" w:lineRule="auto"/>
              <w:ind w:left="2"/>
            </w:pPr>
            <w:hyperlink r:id="rId173">
              <w:r>
                <w:rPr>
                  <w:color w:val="00709F"/>
                  <w:sz w:val="24"/>
                </w:rPr>
                <w:t>FromOADate (Double)</w:t>
              </w:r>
            </w:hyperlink>
            <w:hyperlink r:id="rId174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1C672181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овертає об'єкт DateTime, еквівалентний заданому значенню дати OLE-автоматизації. </w:t>
            </w:r>
          </w:p>
        </w:tc>
      </w:tr>
      <w:tr w:rsidR="00BF34E3" w14:paraId="2D17EEB5" w14:textId="77777777" w:rsidTr="00BF34E3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46486C05" w14:textId="77777777" w:rsidR="00BF34E3" w:rsidRDefault="00BF34E3" w:rsidP="00CE2EAE">
            <w:pPr>
              <w:spacing w:after="0" w:line="259" w:lineRule="auto"/>
              <w:ind w:left="2"/>
            </w:pPr>
            <w:hyperlink r:id="rId175">
              <w:r>
                <w:rPr>
                  <w:color w:val="00709F"/>
                  <w:sz w:val="24"/>
                </w:rPr>
                <w:t>GetDateTimeFormats ()</w:t>
              </w:r>
            </w:hyperlink>
            <w:hyperlink r:id="rId176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6364CCF6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цього примірника в усі рядкові уявлення, підтримувані стандартним форматом дати і часу. </w:t>
            </w:r>
          </w:p>
        </w:tc>
      </w:tr>
      <w:tr w:rsidR="00BF34E3" w14:paraId="1FBBBE0E" w14:textId="77777777" w:rsidTr="00BF34E3">
        <w:trPr>
          <w:trHeight w:val="100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0A2D5A77" w14:textId="77777777" w:rsidR="00BF34E3" w:rsidRDefault="00BF34E3" w:rsidP="00CE2EAE">
            <w:pPr>
              <w:spacing w:after="0" w:line="259" w:lineRule="auto"/>
              <w:ind w:left="2"/>
            </w:pPr>
            <w:hyperlink r:id="rId177">
              <w:r>
                <w:rPr>
                  <w:color w:val="00709F"/>
                  <w:sz w:val="24"/>
                </w:rPr>
                <w:t>GetDateTimeFormats (Char)</w:t>
              </w:r>
            </w:hyperlink>
            <w:hyperlink r:id="rId178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08F4505D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цього примірника в усі рядкові уявлення, підтримувані зазначеним стандартним специфікатором формату дати і часу. </w:t>
            </w:r>
          </w:p>
        </w:tc>
      </w:tr>
      <w:tr w:rsidR="00BF34E3" w14:paraId="580A311B" w14:textId="77777777" w:rsidTr="00BF34E3">
        <w:trPr>
          <w:trHeight w:val="163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0076D065" w14:textId="77777777" w:rsidR="00BF34E3" w:rsidRDefault="00BF34E3" w:rsidP="00CE2EAE">
            <w:pPr>
              <w:spacing w:after="0" w:line="259" w:lineRule="auto"/>
              <w:ind w:left="2"/>
            </w:pPr>
            <w:hyperlink r:id="rId179">
              <w:r>
                <w:rPr>
                  <w:color w:val="00709F"/>
                  <w:sz w:val="24"/>
                </w:rPr>
                <w:t xml:space="preserve">GetDateTimeFormats (Char, </w:t>
              </w:r>
            </w:hyperlink>
            <w:hyperlink r:id="rId180">
              <w:r>
                <w:rPr>
                  <w:color w:val="00709F"/>
                  <w:sz w:val="24"/>
                </w:rPr>
                <w:t>IFormatProvider)</w:t>
              </w:r>
            </w:hyperlink>
            <w:hyperlink r:id="rId181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692553BC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цього примірника в усі рядкові </w:t>
            </w:r>
            <w:hyperlink r:id="rId182">
              <w:r>
                <w:rPr>
                  <w:sz w:val="24"/>
                </w:rPr>
                <w:t>у</w:t>
              </w:r>
            </w:hyperlink>
            <w:r>
              <w:rPr>
                <w:sz w:val="24"/>
              </w:rPr>
              <w:t xml:space="preserve">явлення, підтримувані зазначеним стандартним специфікатором формату дати і часу і відомостями про форматування, пов'язаними з мовою і регіональними параметрами. </w:t>
            </w:r>
          </w:p>
        </w:tc>
      </w:tr>
      <w:tr w:rsidR="00BF34E3" w14:paraId="705E594D" w14:textId="77777777" w:rsidTr="00BF34E3">
        <w:trPr>
          <w:trHeight w:val="163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1A0ACE00" w14:textId="77777777" w:rsidR="00BF34E3" w:rsidRDefault="00BF34E3" w:rsidP="00CE2EAE">
            <w:pPr>
              <w:spacing w:after="0" w:line="259" w:lineRule="auto"/>
              <w:ind w:left="2"/>
            </w:pPr>
            <w:hyperlink r:id="rId183">
              <w:r>
                <w:rPr>
                  <w:color w:val="00709F"/>
                  <w:sz w:val="24"/>
                </w:rPr>
                <w:t xml:space="preserve">GetDateTimeFormats </w:t>
              </w:r>
            </w:hyperlink>
            <w:hyperlink r:id="rId184">
              <w:r>
                <w:rPr>
                  <w:color w:val="00709F"/>
                  <w:sz w:val="24"/>
                </w:rPr>
                <w:t>(IFormatProvider)</w:t>
              </w:r>
            </w:hyperlink>
            <w:hyperlink r:id="rId185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2B8D8CC6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цього примірника в усі рядкові </w:t>
            </w:r>
            <w:hyperlink r:id="rId186">
              <w:r>
                <w:rPr>
                  <w:sz w:val="24"/>
                </w:rPr>
                <w:t>у</w:t>
              </w:r>
            </w:hyperlink>
            <w:r>
              <w:rPr>
                <w:sz w:val="24"/>
              </w:rPr>
              <w:t xml:space="preserve">явлення, підтримувані стандартними специфікаторами формату дати і часу і зазначеними відомостями про форматування, пов'язаними з мовою і регіональними параметрами. </w:t>
            </w:r>
          </w:p>
        </w:tc>
      </w:tr>
      <w:tr w:rsidR="00BF34E3" w14:paraId="2119857C" w14:textId="77777777" w:rsidTr="00BF34E3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E94C2D9" w14:textId="77777777" w:rsidR="00BF34E3" w:rsidRDefault="00BF34E3" w:rsidP="00CE2EAE">
            <w:pPr>
              <w:spacing w:after="0" w:line="259" w:lineRule="auto"/>
              <w:ind w:left="2"/>
            </w:pPr>
            <w:hyperlink r:id="rId187">
              <w:r>
                <w:rPr>
                  <w:color w:val="00709F"/>
                  <w:sz w:val="24"/>
                </w:rPr>
                <w:t>GetHashCode ()</w:t>
              </w:r>
            </w:hyperlink>
            <w:hyperlink r:id="rId188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C0403FA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овертає хеш-код для поточного екземпляра.(Перевизначає </w:t>
            </w:r>
            <w:hyperlink r:id="rId189">
              <w:r>
                <w:rPr>
                  <w:sz w:val="24"/>
                </w:rPr>
                <w:t>ValueType.GetHashCode ()</w:t>
              </w:r>
            </w:hyperlink>
            <w:hyperlink r:id="rId190">
              <w:r>
                <w:rPr>
                  <w:sz w:val="24"/>
                </w:rPr>
                <w:t>.</w:t>
              </w:r>
            </w:hyperlink>
            <w:r>
              <w:rPr>
                <w:sz w:val="24"/>
              </w:rPr>
              <w:t xml:space="preserve">) </w:t>
            </w:r>
          </w:p>
        </w:tc>
      </w:tr>
      <w:tr w:rsidR="00BF34E3" w14:paraId="5197FAAD" w14:textId="77777777" w:rsidTr="00BF34E3">
        <w:trPr>
          <w:trHeight w:val="686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B229C98" w14:textId="77777777" w:rsidR="00BF34E3" w:rsidRDefault="00BF34E3" w:rsidP="00CE2EAE">
            <w:pPr>
              <w:spacing w:after="0" w:line="259" w:lineRule="auto"/>
              <w:ind w:left="2"/>
            </w:pPr>
            <w:hyperlink r:id="rId191">
              <w:r>
                <w:rPr>
                  <w:color w:val="00709F"/>
                  <w:sz w:val="24"/>
                </w:rPr>
                <w:t>GetType ()</w:t>
              </w:r>
            </w:hyperlink>
            <w:hyperlink r:id="rId192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29DE560D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>Повертає об'єкт</w:t>
            </w:r>
            <w:hyperlink r:id="rId193">
              <w:r>
                <w:rPr>
                  <w:sz w:val="24"/>
                </w:rPr>
                <w:t xml:space="preserve"> </w:t>
              </w:r>
            </w:hyperlink>
            <w:hyperlink r:id="rId194">
              <w:r>
                <w:rPr>
                  <w:sz w:val="24"/>
                </w:rPr>
                <w:t>Type</w:t>
              </w:r>
            </w:hyperlink>
            <w:hyperlink r:id="rId195">
              <w:r>
                <w:rPr>
                  <w:sz w:val="24"/>
                </w:rPr>
                <w:t xml:space="preserve"> </w:t>
              </w:r>
            </w:hyperlink>
            <w:r>
              <w:rPr>
                <w:sz w:val="24"/>
              </w:rPr>
              <w:t>для поточного екземпляра.(Успадковується від</w:t>
            </w:r>
            <w:hyperlink r:id="rId196">
              <w:r>
                <w:rPr>
                  <w:sz w:val="24"/>
                </w:rPr>
                <w:t xml:space="preserve"> </w:t>
              </w:r>
            </w:hyperlink>
            <w:hyperlink r:id="rId197">
              <w:r>
                <w:rPr>
                  <w:sz w:val="24"/>
                </w:rPr>
                <w:t>Object</w:t>
              </w:r>
            </w:hyperlink>
            <w:hyperlink r:id="rId198">
              <w:r>
                <w:rPr>
                  <w:sz w:val="24"/>
                </w:rPr>
                <w:t>.</w:t>
              </w:r>
            </w:hyperlink>
            <w:r>
              <w:rPr>
                <w:sz w:val="24"/>
              </w:rPr>
              <w:t xml:space="preserve">) </w:t>
            </w:r>
          </w:p>
        </w:tc>
      </w:tr>
      <w:tr w:rsidR="00BF34E3" w14:paraId="6FE3856C" w14:textId="77777777" w:rsidTr="00BF34E3">
        <w:trPr>
          <w:trHeight w:val="36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E78A367" w14:textId="77777777" w:rsidR="00BF34E3" w:rsidRDefault="00BF34E3" w:rsidP="00CE2EAE">
            <w:pPr>
              <w:spacing w:after="0" w:line="259" w:lineRule="auto"/>
              <w:ind w:left="2"/>
            </w:pPr>
            <w:hyperlink r:id="rId199">
              <w:r>
                <w:rPr>
                  <w:color w:val="00709F"/>
                  <w:sz w:val="24"/>
                </w:rPr>
                <w:t>GetTypeCode ()</w:t>
              </w:r>
            </w:hyperlink>
            <w:hyperlink r:id="rId200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0521771F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>Повертає</w:t>
            </w:r>
            <w:hyperlink r:id="rId201">
              <w:r>
                <w:rPr>
                  <w:sz w:val="24"/>
                </w:rPr>
                <w:t xml:space="preserve"> </w:t>
              </w:r>
            </w:hyperlink>
            <w:hyperlink r:id="rId202">
              <w:r>
                <w:rPr>
                  <w:sz w:val="24"/>
                </w:rPr>
                <w:t>TypeCode</w:t>
              </w:r>
            </w:hyperlink>
            <w:hyperlink r:id="rId203">
              <w:r>
                <w:rPr>
                  <w:sz w:val="24"/>
                </w:rPr>
                <w:t xml:space="preserve"> </w:t>
              </w:r>
            </w:hyperlink>
            <w:r>
              <w:rPr>
                <w:sz w:val="24"/>
              </w:rPr>
              <w:t xml:space="preserve">для типу значення DateTime. </w:t>
            </w:r>
          </w:p>
        </w:tc>
      </w:tr>
      <w:tr w:rsidR="00BF34E3" w14:paraId="7BE4CF6E" w14:textId="77777777" w:rsidTr="00BF34E3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06828409" w14:textId="77777777" w:rsidR="00BF34E3" w:rsidRDefault="00BF34E3" w:rsidP="00CE2EAE">
            <w:pPr>
              <w:spacing w:after="0" w:line="259" w:lineRule="auto"/>
              <w:ind w:left="2"/>
            </w:pPr>
            <w:hyperlink r:id="rId204">
              <w:r>
                <w:rPr>
                  <w:color w:val="00709F"/>
                  <w:sz w:val="24"/>
                </w:rPr>
                <w:t>IsDaylightSavingTime ()</w:t>
              </w:r>
            </w:hyperlink>
            <w:hyperlink r:id="rId205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810143A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Вказує, чи потрапляє даний екземпляр об'єкта DateTimeв діапазон літнього часу для поточного часового поясу. </w:t>
            </w:r>
          </w:p>
        </w:tc>
      </w:tr>
      <w:tr w:rsidR="00BF34E3" w14:paraId="1BAD4766" w14:textId="77777777" w:rsidTr="00BF34E3">
        <w:tblPrEx>
          <w:tblCellMar>
            <w:right w:w="13" w:type="dxa"/>
          </w:tblCellMar>
        </w:tblPrEx>
        <w:trPr>
          <w:trHeight w:val="36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7A00EC1F" w14:textId="77777777" w:rsidR="00BF34E3" w:rsidRDefault="00BF34E3" w:rsidP="00CE2EAE">
            <w:pPr>
              <w:spacing w:after="0" w:line="259" w:lineRule="auto"/>
              <w:ind w:left="2"/>
            </w:pPr>
            <w:hyperlink r:id="rId206">
              <w:r>
                <w:rPr>
                  <w:color w:val="00709F"/>
                  <w:sz w:val="24"/>
                </w:rPr>
                <w:t>IsLeapYear (Int32)</w:t>
              </w:r>
            </w:hyperlink>
            <w:hyperlink r:id="rId207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106F5F72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овертає відомості про те, чи є вказаний рік високосним. </w:t>
            </w:r>
          </w:p>
        </w:tc>
      </w:tr>
      <w:tr w:rsidR="00BF34E3" w14:paraId="3AE30AE3" w14:textId="77777777" w:rsidTr="00BF34E3">
        <w:tblPrEx>
          <w:tblCellMar>
            <w:right w:w="13" w:type="dxa"/>
          </w:tblCellMar>
        </w:tblPrEx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198C342" w14:textId="77777777" w:rsidR="00BF34E3" w:rsidRDefault="00BF34E3" w:rsidP="00CE2EAE">
            <w:pPr>
              <w:spacing w:after="0" w:line="259" w:lineRule="auto"/>
              <w:ind w:left="2"/>
            </w:pPr>
            <w:hyperlink r:id="rId208">
              <w:r>
                <w:rPr>
                  <w:color w:val="00709F"/>
                  <w:sz w:val="24"/>
                </w:rPr>
                <w:t>Parse (String)</w:t>
              </w:r>
            </w:hyperlink>
            <w:hyperlink r:id="rId209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3C87A573" w14:textId="77777777" w:rsidR="00BF34E3" w:rsidRDefault="00BF34E3" w:rsidP="00CE2EAE">
            <w:pPr>
              <w:spacing w:after="0" w:line="259" w:lineRule="auto"/>
            </w:pPr>
            <w:proofErr w:type="gramStart"/>
            <w:r>
              <w:rPr>
                <w:sz w:val="24"/>
              </w:rPr>
              <w:t>Перетворює  рядкове</w:t>
            </w:r>
            <w:proofErr w:type="gramEnd"/>
            <w:r>
              <w:rPr>
                <w:sz w:val="24"/>
              </w:rPr>
              <w:t xml:space="preserve"> представлення дати і часу в його еквівалент DateTime. </w:t>
            </w:r>
          </w:p>
        </w:tc>
      </w:tr>
      <w:tr w:rsidR="00BF34E3" w14:paraId="71FFA83E" w14:textId="77777777" w:rsidTr="00BF34E3">
        <w:tblPrEx>
          <w:tblCellMar>
            <w:right w:w="13" w:type="dxa"/>
          </w:tblCellMar>
        </w:tblPrEx>
        <w:trPr>
          <w:trHeight w:val="1320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332585B3" w14:textId="77777777" w:rsidR="00BF34E3" w:rsidRDefault="00BF34E3" w:rsidP="00CE2EAE">
            <w:pPr>
              <w:spacing w:after="0" w:line="259" w:lineRule="auto"/>
              <w:ind w:left="2"/>
            </w:pPr>
            <w:hyperlink r:id="rId210">
              <w:r>
                <w:rPr>
                  <w:color w:val="00709F"/>
                  <w:sz w:val="24"/>
                </w:rPr>
                <w:t>Parse (String, IFormatProvider)</w:t>
              </w:r>
            </w:hyperlink>
            <w:hyperlink r:id="rId211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186F8B2" w14:textId="77777777" w:rsidR="00BF34E3" w:rsidRDefault="00BF34E3" w:rsidP="00CE2EAE">
            <w:pPr>
              <w:spacing w:after="0" w:line="259" w:lineRule="auto"/>
            </w:pPr>
            <w:proofErr w:type="gramStart"/>
            <w:r>
              <w:rPr>
                <w:sz w:val="24"/>
              </w:rPr>
              <w:t>Перетворює  рядкове</w:t>
            </w:r>
            <w:proofErr w:type="gramEnd"/>
            <w:r>
              <w:rPr>
                <w:sz w:val="24"/>
              </w:rPr>
              <w:t xml:space="preserve"> представлення дати і часу в його еквівалент DateTime, використовуючи відомості про форматування, пов'язані з мовою і регіональними параметрами. </w:t>
            </w:r>
          </w:p>
        </w:tc>
      </w:tr>
      <w:tr w:rsidR="00BF34E3" w14:paraId="2113D68E" w14:textId="77777777" w:rsidTr="00BF34E3">
        <w:tblPrEx>
          <w:tblCellMar>
            <w:right w:w="13" w:type="dxa"/>
          </w:tblCellMar>
        </w:tblPrEx>
        <w:trPr>
          <w:trHeight w:val="1320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77E63BB8" w14:textId="77777777" w:rsidR="00BF34E3" w:rsidRDefault="00BF34E3" w:rsidP="00CE2EAE">
            <w:pPr>
              <w:spacing w:after="0" w:line="259" w:lineRule="auto"/>
              <w:ind w:left="2"/>
            </w:pPr>
            <w:hyperlink r:id="rId212">
              <w:r>
                <w:rPr>
                  <w:color w:val="00709F"/>
                  <w:sz w:val="24"/>
                </w:rPr>
                <w:t xml:space="preserve">Parse (String, IFormatProvider, </w:t>
              </w:r>
            </w:hyperlink>
            <w:hyperlink r:id="rId213">
              <w:r>
                <w:rPr>
                  <w:color w:val="00709F"/>
                  <w:sz w:val="24"/>
                </w:rPr>
                <w:t>DateTimeStyles)</w:t>
              </w:r>
            </w:hyperlink>
            <w:hyperlink r:id="rId214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68E02F2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 рядкове представлення дати і часу в його </w:t>
            </w:r>
            <w:hyperlink r:id="rId215">
              <w:r>
                <w:rPr>
                  <w:sz w:val="24"/>
                </w:rPr>
                <w:t>е</w:t>
              </w:r>
            </w:hyperlink>
            <w:r>
              <w:rPr>
                <w:sz w:val="24"/>
              </w:rPr>
              <w:t xml:space="preserve">квівалент DateTime, використовуючи зазначені відомості про форматування, пов'язані з мовою і регіональними параметрами, а також стиль. </w:t>
            </w:r>
          </w:p>
        </w:tc>
      </w:tr>
      <w:tr w:rsidR="00BF34E3" w14:paraId="276D3721" w14:textId="77777777" w:rsidTr="00BF34E3">
        <w:tblPrEx>
          <w:tblCellMar>
            <w:right w:w="13" w:type="dxa"/>
          </w:tblCellMar>
        </w:tblPrEx>
        <w:trPr>
          <w:trHeight w:val="163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111ADADC" w14:textId="77777777" w:rsidR="00BF34E3" w:rsidRDefault="00BF34E3" w:rsidP="00CE2EAE">
            <w:pPr>
              <w:spacing w:after="0" w:line="259" w:lineRule="auto"/>
              <w:ind w:left="2"/>
            </w:pPr>
            <w:hyperlink r:id="rId216">
              <w:r>
                <w:rPr>
                  <w:color w:val="00709F"/>
                  <w:sz w:val="24"/>
                </w:rPr>
                <w:t xml:space="preserve">ParseExact (String, String, </w:t>
              </w:r>
            </w:hyperlink>
            <w:hyperlink r:id="rId217">
              <w:r>
                <w:rPr>
                  <w:color w:val="00709F"/>
                  <w:sz w:val="24"/>
                </w:rPr>
                <w:t>IFormatProvider)</w:t>
              </w:r>
            </w:hyperlink>
            <w:hyperlink r:id="rId218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E4AD228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е  рядкове представлення дати і часу в його </w:t>
            </w:r>
            <w:hyperlink r:id="rId219">
              <w:r>
                <w:rPr>
                  <w:sz w:val="24"/>
                </w:rPr>
                <w:t>е</w:t>
              </w:r>
            </w:hyperlink>
            <w:r>
              <w:rPr>
                <w:sz w:val="24"/>
              </w:rPr>
              <w:t xml:space="preserve">квівалент DateTime, використовуючи зазначені відомості про форматування, пов'язані з мовою і регіональними параметрами. Формат строкового подання повинен повністю відповідати заданим форматом. </w:t>
            </w:r>
          </w:p>
        </w:tc>
      </w:tr>
      <w:tr w:rsidR="00BF34E3" w14:paraId="48AAA078" w14:textId="77777777" w:rsidTr="00BF34E3">
        <w:tblPrEx>
          <w:tblCellMar>
            <w:right w:w="13" w:type="dxa"/>
          </w:tblCellMar>
        </w:tblPrEx>
        <w:trPr>
          <w:trHeight w:val="195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23E8A45D" w14:textId="77777777" w:rsidR="00BF34E3" w:rsidRDefault="00BF34E3" w:rsidP="00CE2EAE">
            <w:pPr>
              <w:spacing w:after="17" w:line="259" w:lineRule="auto"/>
              <w:ind w:left="2"/>
            </w:pPr>
            <w:hyperlink r:id="rId220">
              <w:r>
                <w:rPr>
                  <w:color w:val="00709F"/>
                  <w:sz w:val="24"/>
                </w:rPr>
                <w:t xml:space="preserve">ParseExact (String, String, </w:t>
              </w:r>
            </w:hyperlink>
          </w:p>
          <w:p w14:paraId="2EF6402E" w14:textId="77777777" w:rsidR="00BF34E3" w:rsidRDefault="00BF34E3" w:rsidP="00CE2EAE">
            <w:pPr>
              <w:spacing w:after="0" w:line="259" w:lineRule="auto"/>
              <w:ind w:left="2"/>
            </w:pPr>
            <w:hyperlink r:id="rId221">
              <w:r>
                <w:rPr>
                  <w:color w:val="00709F"/>
                  <w:sz w:val="24"/>
                </w:rPr>
                <w:t>IFormatProvider, DateTimeStyles)</w:t>
              </w:r>
            </w:hyperlink>
            <w:hyperlink r:id="rId222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3808E79F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е  рядкове представлення дати і часу в його еквівалент DateTime, використовуючи заданий формат, </w:t>
            </w:r>
            <w:hyperlink r:id="rId223">
              <w:r>
                <w:rPr>
                  <w:sz w:val="24"/>
                </w:rPr>
                <w:t>з</w:t>
              </w:r>
            </w:hyperlink>
            <w:r>
              <w:rPr>
                <w:sz w:val="24"/>
              </w:rPr>
              <w:t xml:space="preserve">азначені відомості про форматування, пов'язані з мовою і регіональними параметрами, а також стиль.Формат строкового подання повинен повністю відповідати заданим форматом. В іншому випадку виникає виняток. </w:t>
            </w:r>
          </w:p>
        </w:tc>
      </w:tr>
      <w:tr w:rsidR="00BF34E3" w14:paraId="1F39303F" w14:textId="77777777" w:rsidTr="00BF34E3">
        <w:tblPrEx>
          <w:tblCellMar>
            <w:right w:w="13" w:type="dxa"/>
          </w:tblCellMar>
        </w:tblPrEx>
        <w:trPr>
          <w:trHeight w:val="2271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54DAF009" w14:textId="77777777" w:rsidR="00BF34E3" w:rsidRDefault="00BF34E3" w:rsidP="00CE2EAE">
            <w:pPr>
              <w:spacing w:after="17" w:line="259" w:lineRule="auto"/>
              <w:ind w:left="2"/>
            </w:pPr>
            <w:hyperlink r:id="rId224">
              <w:r>
                <w:rPr>
                  <w:color w:val="00709F"/>
                  <w:sz w:val="24"/>
                </w:rPr>
                <w:t xml:space="preserve">ParseExact (String, String [], </w:t>
              </w:r>
            </w:hyperlink>
          </w:p>
          <w:p w14:paraId="6E377E4E" w14:textId="77777777" w:rsidR="00BF34E3" w:rsidRDefault="00BF34E3" w:rsidP="00CE2EAE">
            <w:pPr>
              <w:spacing w:after="0" w:line="259" w:lineRule="auto"/>
              <w:ind w:left="2"/>
            </w:pPr>
            <w:hyperlink r:id="rId225">
              <w:r>
                <w:rPr>
                  <w:color w:val="00709F"/>
                  <w:sz w:val="24"/>
                </w:rPr>
                <w:t>IFormatProvider, DateTimeStyles)</w:t>
              </w:r>
            </w:hyperlink>
            <w:hyperlink r:id="rId226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61F56BE6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е  рядкове представлення дати і часу в його еквівалент DateTime, використовуючи заданий масив </w:t>
            </w:r>
            <w:hyperlink r:id="rId227">
              <w:r>
                <w:rPr>
                  <w:sz w:val="24"/>
                </w:rPr>
                <w:t>ф</w:t>
              </w:r>
            </w:hyperlink>
            <w:r>
              <w:rPr>
                <w:sz w:val="24"/>
              </w:rPr>
              <w:t xml:space="preserve">орматів, зазначені відомості про форматування, пов'язані з мовою і регіональними параметрами, і стиль форматування. Формат строкового подання повинен повністю відповідати принаймні одному із заданих форматів. В іншому випадку виникає виняток. </w:t>
            </w:r>
          </w:p>
        </w:tc>
      </w:tr>
      <w:tr w:rsidR="00BF34E3" w14:paraId="38C0753E" w14:textId="77777777" w:rsidTr="00BF34E3">
        <w:tblPrEx>
          <w:tblCellMar>
            <w:right w:w="13" w:type="dxa"/>
          </w:tblCellMar>
        </w:tblPrEx>
        <w:trPr>
          <w:trHeight w:val="1320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FFCA49F" w14:textId="77777777" w:rsidR="00BF34E3" w:rsidRDefault="00BF34E3" w:rsidP="00CE2EAE">
            <w:pPr>
              <w:spacing w:after="0" w:line="259" w:lineRule="auto"/>
              <w:ind w:left="2"/>
            </w:pPr>
            <w:hyperlink r:id="rId228">
              <w:r>
                <w:rPr>
                  <w:color w:val="00709F"/>
                  <w:sz w:val="24"/>
                </w:rPr>
                <w:t xml:space="preserve">SpecifyKind (DateTime, </w:t>
              </w:r>
            </w:hyperlink>
            <w:hyperlink r:id="rId229">
              <w:r>
                <w:rPr>
                  <w:color w:val="00709F"/>
                  <w:sz w:val="24"/>
                </w:rPr>
                <w:t>DateTimeKind)</w:t>
              </w:r>
            </w:hyperlink>
            <w:hyperlink r:id="rId230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A444965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Створює об'єкт DateTime, що має таку саму кількість тактів, </w:t>
            </w:r>
            <w:hyperlink r:id="rId231">
              <w:r>
                <w:rPr>
                  <w:sz w:val="24"/>
                </w:rPr>
                <w:t>щ</w:t>
              </w:r>
            </w:hyperlink>
            <w:r>
              <w:rPr>
                <w:sz w:val="24"/>
              </w:rPr>
              <w:t>о і заданий об'єкт DateTime, але призначений для використання з місцевим часом, зі стандартом UTC, або ні з тим, ні з іншим, як визначено значенням</w:t>
            </w:r>
            <w:hyperlink r:id="rId232">
              <w:r>
                <w:rPr>
                  <w:sz w:val="24"/>
                </w:rPr>
                <w:t xml:space="preserve"> </w:t>
              </w:r>
            </w:hyperlink>
            <w:hyperlink r:id="rId233">
              <w:r>
                <w:rPr>
                  <w:sz w:val="24"/>
                </w:rPr>
                <w:t>DateTimeKind</w:t>
              </w:r>
            </w:hyperlink>
            <w:hyperlink r:id="rId234">
              <w:r>
                <w:rPr>
                  <w:sz w:val="24"/>
                </w:rPr>
                <w:t>.</w:t>
              </w:r>
            </w:hyperlink>
            <w:r>
              <w:rPr>
                <w:sz w:val="24"/>
              </w:rPr>
              <w:t xml:space="preserve"> </w:t>
            </w:r>
          </w:p>
        </w:tc>
      </w:tr>
      <w:tr w:rsidR="00BF34E3" w14:paraId="5D56A200" w14:textId="77777777" w:rsidTr="00BF34E3">
        <w:tblPrEx>
          <w:tblCellMar>
            <w:right w:w="13" w:type="dxa"/>
          </w:tblCellMar>
        </w:tblPrEx>
        <w:trPr>
          <w:trHeight w:val="36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A5EA54A" w14:textId="77777777" w:rsidR="00BF34E3" w:rsidRDefault="00BF34E3" w:rsidP="00CE2EAE">
            <w:pPr>
              <w:spacing w:after="0" w:line="259" w:lineRule="auto"/>
              <w:ind w:left="2"/>
            </w:pPr>
            <w:hyperlink r:id="rId235">
              <w:r>
                <w:rPr>
                  <w:color w:val="00709F"/>
                  <w:sz w:val="24"/>
                </w:rPr>
                <w:t>Subtract (DateTime)</w:t>
              </w:r>
            </w:hyperlink>
            <w:hyperlink r:id="rId236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2BF7D296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Віднімає з цього примірника зазначену дату і час. </w:t>
            </w:r>
          </w:p>
        </w:tc>
      </w:tr>
      <w:tr w:rsidR="00BF34E3" w14:paraId="723B1531" w14:textId="77777777" w:rsidTr="00BF34E3">
        <w:tblPrEx>
          <w:tblCellMar>
            <w:right w:w="13" w:type="dxa"/>
          </w:tblCellMar>
        </w:tblPrEx>
        <w:trPr>
          <w:trHeight w:val="36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F91CE36" w14:textId="77777777" w:rsidR="00BF34E3" w:rsidRDefault="00BF34E3" w:rsidP="00CE2EAE">
            <w:pPr>
              <w:spacing w:after="0" w:line="259" w:lineRule="auto"/>
              <w:ind w:left="2"/>
            </w:pPr>
            <w:hyperlink r:id="rId237">
              <w:r>
                <w:rPr>
                  <w:color w:val="00709F"/>
                  <w:sz w:val="24"/>
                </w:rPr>
                <w:t>Subtract (TimeSpan)</w:t>
              </w:r>
            </w:hyperlink>
            <w:hyperlink r:id="rId238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77A0E340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Віднімає з цього примірника зазначену тривалість. </w:t>
            </w:r>
          </w:p>
        </w:tc>
      </w:tr>
      <w:tr w:rsidR="00BF34E3" w14:paraId="25589FE1" w14:textId="77777777" w:rsidTr="00BF34E3">
        <w:tblPrEx>
          <w:tblCellMar>
            <w:right w:w="13" w:type="dxa"/>
          </w:tblCellMar>
        </w:tblPrEx>
        <w:trPr>
          <w:trHeight w:val="100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5FA8FE3F" w14:textId="77777777" w:rsidR="00BF34E3" w:rsidRDefault="00BF34E3" w:rsidP="00CE2EAE">
            <w:pPr>
              <w:spacing w:after="0" w:line="259" w:lineRule="auto"/>
              <w:ind w:left="2"/>
            </w:pPr>
            <w:hyperlink r:id="rId239">
              <w:r>
                <w:rPr>
                  <w:color w:val="00709F"/>
                  <w:sz w:val="24"/>
                </w:rPr>
                <w:t>ToBinary (</w:t>
              </w:r>
            </w:hyperlink>
            <w:hyperlink r:id="rId240">
              <w:r>
                <w:rPr>
                  <w:color w:val="00709F"/>
                  <w:sz w:val="24"/>
                </w:rPr>
                <w:t>)</w:t>
              </w:r>
            </w:hyperlink>
            <w:hyperlink r:id="rId241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712EA40E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Серіалізуются поточний об'єкт DateTime в 64-розрядний двоичное значення, яке може використовуватися в подальшому для відтворення об'єкта DateTime. </w:t>
            </w:r>
          </w:p>
        </w:tc>
      </w:tr>
      <w:tr w:rsidR="00BF34E3" w14:paraId="55EC59C0" w14:textId="77777777" w:rsidTr="00BF34E3">
        <w:tblPrEx>
          <w:tblCellMar>
            <w:right w:w="13" w:type="dxa"/>
          </w:tblCellMar>
        </w:tblPrEx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53FA38B4" w14:textId="77777777" w:rsidR="00BF34E3" w:rsidRDefault="00BF34E3" w:rsidP="00CE2EAE">
            <w:pPr>
              <w:spacing w:after="0" w:line="259" w:lineRule="auto"/>
              <w:ind w:left="2"/>
            </w:pPr>
            <w:hyperlink r:id="rId242">
              <w:r>
                <w:rPr>
                  <w:color w:val="00709F"/>
                  <w:sz w:val="24"/>
                </w:rPr>
                <w:t>ToFileTime ()</w:t>
              </w:r>
            </w:hyperlink>
            <w:hyperlink r:id="rId243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15E338C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тимчасову характеристику файлу Windows. </w:t>
            </w:r>
          </w:p>
        </w:tc>
      </w:tr>
      <w:tr w:rsidR="00BF34E3" w14:paraId="4E37B8D3" w14:textId="77777777" w:rsidTr="00BF34E3">
        <w:tblPrEx>
          <w:tblCellMar>
            <w:right w:w="13" w:type="dxa"/>
          </w:tblCellMar>
        </w:tblPrEx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73BF70F" w14:textId="77777777" w:rsidR="00BF34E3" w:rsidRDefault="00BF34E3" w:rsidP="00CE2EAE">
            <w:pPr>
              <w:spacing w:after="0" w:line="259" w:lineRule="auto"/>
              <w:ind w:left="2"/>
            </w:pPr>
            <w:hyperlink r:id="rId244">
              <w:r>
                <w:rPr>
                  <w:color w:val="00709F"/>
                  <w:sz w:val="24"/>
                </w:rPr>
                <w:t>ToFileTimeUtc ()</w:t>
              </w:r>
            </w:hyperlink>
            <w:hyperlink r:id="rId245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0281F243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тимчасову характеристику файлу Windows. </w:t>
            </w:r>
          </w:p>
        </w:tc>
      </w:tr>
      <w:tr w:rsidR="00BF34E3" w14:paraId="65BF6101" w14:textId="77777777" w:rsidTr="00BF34E3">
        <w:tblPrEx>
          <w:tblCellMar>
            <w:right w:w="13" w:type="dxa"/>
          </w:tblCellMar>
        </w:tblPrEx>
        <w:trPr>
          <w:trHeight w:val="686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4ABA513E" w14:textId="77777777" w:rsidR="00BF34E3" w:rsidRDefault="00BF34E3" w:rsidP="00CE2EAE">
            <w:pPr>
              <w:spacing w:after="0" w:line="259" w:lineRule="auto"/>
              <w:ind w:left="2"/>
            </w:pPr>
            <w:hyperlink r:id="rId246">
              <w:r>
                <w:rPr>
                  <w:color w:val="00709F"/>
                  <w:sz w:val="24"/>
                </w:rPr>
                <w:t>ToLocalTime ()</w:t>
              </w:r>
            </w:hyperlink>
            <w:hyperlink r:id="rId247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09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68CB9927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за місцевим часом. </w:t>
            </w:r>
          </w:p>
        </w:tc>
      </w:tr>
    </w:tbl>
    <w:p w14:paraId="79F95C85" w14:textId="77777777" w:rsidR="00BF34E3" w:rsidRDefault="00BF34E3" w:rsidP="00BF34E3">
      <w:pPr>
        <w:spacing w:after="0" w:line="259" w:lineRule="auto"/>
        <w:ind w:left="-1133" w:right="274"/>
      </w:pPr>
    </w:p>
    <w:tbl>
      <w:tblPr>
        <w:tblStyle w:val="TableGrid"/>
        <w:tblW w:w="9904" w:type="dxa"/>
        <w:tblInd w:w="10" w:type="dxa"/>
        <w:tblCellMar>
          <w:top w:w="66" w:type="dxa"/>
          <w:left w:w="14" w:type="dxa"/>
        </w:tblCellMar>
        <w:tblLook w:val="04A0" w:firstRow="1" w:lastRow="0" w:firstColumn="1" w:lastColumn="0" w:noHBand="0" w:noVBand="1"/>
      </w:tblPr>
      <w:tblGrid>
        <w:gridCol w:w="3395"/>
        <w:gridCol w:w="6509"/>
      </w:tblGrid>
      <w:tr w:rsidR="00BF34E3" w14:paraId="34530273" w14:textId="77777777" w:rsidTr="00CE2EAE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E5F4F80" w14:textId="77777777" w:rsidR="00BF34E3" w:rsidRDefault="00BF34E3" w:rsidP="00CE2EAE">
            <w:pPr>
              <w:spacing w:after="0" w:line="259" w:lineRule="auto"/>
              <w:ind w:left="2"/>
            </w:pPr>
            <w:hyperlink r:id="rId248">
              <w:r>
                <w:rPr>
                  <w:color w:val="00709F"/>
                  <w:sz w:val="24"/>
                </w:rPr>
                <w:t>ToLongDateString ()</w:t>
              </w:r>
            </w:hyperlink>
            <w:hyperlink r:id="rId249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979E4FF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еквівалентну йому </w:t>
            </w:r>
            <w:proofErr w:type="gramStart"/>
            <w:r>
              <w:rPr>
                <w:sz w:val="24"/>
              </w:rPr>
              <w:t>довге  рядкове</w:t>
            </w:r>
            <w:proofErr w:type="gramEnd"/>
            <w:r>
              <w:rPr>
                <w:sz w:val="24"/>
              </w:rPr>
              <w:t xml:space="preserve"> представлення дати. </w:t>
            </w:r>
          </w:p>
        </w:tc>
      </w:tr>
      <w:tr w:rsidR="00BF34E3" w14:paraId="4E16532A" w14:textId="77777777" w:rsidTr="00CE2EAE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F91BA42" w14:textId="77777777" w:rsidR="00BF34E3" w:rsidRDefault="00BF34E3" w:rsidP="00CE2EAE">
            <w:pPr>
              <w:spacing w:after="0" w:line="259" w:lineRule="auto"/>
              <w:ind w:left="2"/>
            </w:pPr>
            <w:hyperlink r:id="rId250">
              <w:r>
                <w:rPr>
                  <w:color w:val="00709F"/>
                  <w:sz w:val="24"/>
                </w:rPr>
                <w:t>ToLongTimeString ()</w:t>
              </w:r>
            </w:hyperlink>
            <w:hyperlink r:id="rId251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4A376EE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еквівалентну йому </w:t>
            </w:r>
            <w:proofErr w:type="gramStart"/>
            <w:r>
              <w:rPr>
                <w:sz w:val="24"/>
              </w:rPr>
              <w:t>довге  рядкове</w:t>
            </w:r>
            <w:proofErr w:type="gramEnd"/>
            <w:r>
              <w:rPr>
                <w:sz w:val="24"/>
              </w:rPr>
              <w:t xml:space="preserve"> представлення часу. </w:t>
            </w:r>
          </w:p>
        </w:tc>
      </w:tr>
      <w:tr w:rsidR="00BF34E3" w14:paraId="60A90625" w14:textId="77777777" w:rsidTr="00CE2EAE">
        <w:trPr>
          <w:trHeight w:val="686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49814FC5" w14:textId="77777777" w:rsidR="00BF34E3" w:rsidRDefault="00BF34E3" w:rsidP="00CE2EAE">
            <w:pPr>
              <w:spacing w:after="0" w:line="259" w:lineRule="auto"/>
              <w:ind w:left="2"/>
            </w:pPr>
            <w:hyperlink r:id="rId252">
              <w:r>
                <w:rPr>
                  <w:color w:val="00709F"/>
                  <w:sz w:val="24"/>
                </w:rPr>
                <w:t>ToOADate ()</w:t>
              </w:r>
            </w:hyperlink>
            <w:hyperlink r:id="rId253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00DE066C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числове значення цього примірника в еквівалентну йому значення дати OLE-автоматизації. </w:t>
            </w:r>
          </w:p>
        </w:tc>
      </w:tr>
      <w:tr w:rsidR="00BF34E3" w14:paraId="4D3A5EC7" w14:textId="77777777" w:rsidTr="00CE2EAE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4F5D9A06" w14:textId="77777777" w:rsidR="00BF34E3" w:rsidRDefault="00BF34E3" w:rsidP="00CE2EAE">
            <w:pPr>
              <w:spacing w:after="0" w:line="259" w:lineRule="auto"/>
              <w:ind w:left="2"/>
            </w:pPr>
            <w:hyperlink r:id="rId254">
              <w:r>
                <w:rPr>
                  <w:color w:val="00709F"/>
                  <w:sz w:val="24"/>
                </w:rPr>
                <w:t>ToShortDateString ()</w:t>
              </w:r>
            </w:hyperlink>
            <w:hyperlink r:id="rId255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4EAC2A7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еквівалентну йому </w:t>
            </w:r>
            <w:proofErr w:type="gramStart"/>
            <w:r>
              <w:rPr>
                <w:sz w:val="24"/>
              </w:rPr>
              <w:t>короткий  рядкове</w:t>
            </w:r>
            <w:proofErr w:type="gramEnd"/>
            <w:r>
              <w:rPr>
                <w:sz w:val="24"/>
              </w:rPr>
              <w:t xml:space="preserve"> представлення дати. </w:t>
            </w:r>
          </w:p>
        </w:tc>
      </w:tr>
      <w:tr w:rsidR="00BF34E3" w14:paraId="5C2A6BB2" w14:textId="77777777" w:rsidTr="00CE2EAE">
        <w:trPr>
          <w:trHeight w:val="684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5352D787" w14:textId="77777777" w:rsidR="00BF34E3" w:rsidRDefault="00BF34E3" w:rsidP="00CE2EAE">
            <w:pPr>
              <w:spacing w:after="0" w:line="259" w:lineRule="auto"/>
              <w:ind w:left="2"/>
            </w:pPr>
            <w:hyperlink r:id="rId256">
              <w:r>
                <w:rPr>
                  <w:color w:val="00709F"/>
                  <w:sz w:val="24"/>
                </w:rPr>
                <w:t>ToShortTimeString ()</w:t>
              </w:r>
            </w:hyperlink>
            <w:hyperlink r:id="rId257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2C232AB7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еквівалентну йому </w:t>
            </w:r>
            <w:proofErr w:type="gramStart"/>
            <w:r>
              <w:rPr>
                <w:sz w:val="24"/>
              </w:rPr>
              <w:t>короткий  рядкове</w:t>
            </w:r>
            <w:proofErr w:type="gramEnd"/>
            <w:r>
              <w:rPr>
                <w:sz w:val="24"/>
              </w:rPr>
              <w:t xml:space="preserve"> представлення часу. </w:t>
            </w:r>
          </w:p>
        </w:tc>
      </w:tr>
      <w:tr w:rsidR="00BF34E3" w14:paraId="253847BF" w14:textId="77777777" w:rsidTr="00CE2EAE">
        <w:trPr>
          <w:trHeight w:val="1320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27274DD" w14:textId="77777777" w:rsidR="00BF34E3" w:rsidRDefault="00BF34E3" w:rsidP="00CE2EAE">
            <w:pPr>
              <w:spacing w:after="0" w:line="259" w:lineRule="auto"/>
              <w:ind w:left="2"/>
            </w:pPr>
            <w:hyperlink r:id="rId258">
              <w:r>
                <w:rPr>
                  <w:color w:val="00709F"/>
                  <w:sz w:val="24"/>
                </w:rPr>
                <w:t>ToString ()</w:t>
              </w:r>
            </w:hyperlink>
            <w:hyperlink r:id="rId259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BFA1D06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</w:t>
            </w:r>
            <w:proofErr w:type="gramStart"/>
            <w:r>
              <w:rPr>
                <w:sz w:val="24"/>
              </w:rPr>
              <w:t>еквівалентну  рядкове</w:t>
            </w:r>
            <w:proofErr w:type="gramEnd"/>
            <w:r>
              <w:rPr>
                <w:sz w:val="24"/>
              </w:rPr>
              <w:t xml:space="preserve"> представлення за допомогою угод про форматування для поточної мови і регіональних параметрів. (Перевизначає</w:t>
            </w:r>
            <w:hyperlink r:id="rId260">
              <w:r>
                <w:rPr>
                  <w:sz w:val="24"/>
                </w:rPr>
                <w:t xml:space="preserve"> </w:t>
              </w:r>
            </w:hyperlink>
            <w:hyperlink r:id="rId261">
              <w:r>
                <w:rPr>
                  <w:sz w:val="24"/>
                </w:rPr>
                <w:t>ValueType.ToString ()</w:t>
              </w:r>
            </w:hyperlink>
            <w:hyperlink r:id="rId262">
              <w:r>
                <w:rPr>
                  <w:sz w:val="24"/>
                </w:rPr>
                <w:t>.</w:t>
              </w:r>
            </w:hyperlink>
            <w:r>
              <w:rPr>
                <w:sz w:val="24"/>
              </w:rPr>
              <w:t xml:space="preserve">) </w:t>
            </w:r>
          </w:p>
        </w:tc>
      </w:tr>
      <w:tr w:rsidR="00BF34E3" w14:paraId="3C603D40" w14:textId="77777777" w:rsidTr="00CE2EAE">
        <w:trPr>
          <w:trHeight w:val="1321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7B2538AF" w14:textId="77777777" w:rsidR="00BF34E3" w:rsidRDefault="00BF34E3" w:rsidP="00CE2EAE">
            <w:pPr>
              <w:spacing w:after="0" w:line="259" w:lineRule="auto"/>
              <w:ind w:left="2"/>
            </w:pPr>
            <w:hyperlink r:id="rId263">
              <w:r>
                <w:rPr>
                  <w:color w:val="00709F"/>
                  <w:sz w:val="24"/>
                </w:rPr>
                <w:t>ToString (IFormatProvider)</w:t>
              </w:r>
            </w:hyperlink>
            <w:hyperlink r:id="rId264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5DFC8AA8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еквівалентну </w:t>
            </w:r>
            <w:proofErr w:type="gramStart"/>
            <w:r>
              <w:rPr>
                <w:sz w:val="24"/>
              </w:rPr>
              <w:t>йому  рядкове</w:t>
            </w:r>
            <w:proofErr w:type="gramEnd"/>
            <w:r>
              <w:rPr>
                <w:sz w:val="24"/>
              </w:rPr>
              <w:t xml:space="preserve"> представлення з використанням зазначених відомостей про форматування, пов'язаних з мовою і регіональними параметрами. </w:t>
            </w:r>
          </w:p>
        </w:tc>
      </w:tr>
      <w:tr w:rsidR="00BF34E3" w14:paraId="48DE771C" w14:textId="77777777" w:rsidTr="00CE2EAE">
        <w:trPr>
          <w:trHeight w:val="1320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531AA182" w14:textId="77777777" w:rsidR="00BF34E3" w:rsidRDefault="00BF34E3" w:rsidP="00CE2EAE">
            <w:pPr>
              <w:spacing w:after="0" w:line="259" w:lineRule="auto"/>
              <w:ind w:left="2"/>
            </w:pPr>
            <w:hyperlink r:id="rId265">
              <w:r>
                <w:rPr>
                  <w:color w:val="00709F"/>
                  <w:sz w:val="24"/>
                </w:rPr>
                <w:t>ToString (String)</w:t>
              </w:r>
            </w:hyperlink>
            <w:hyperlink r:id="rId266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3FB2C939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</w:t>
            </w:r>
            <w:proofErr w:type="gramStart"/>
            <w:r>
              <w:rPr>
                <w:sz w:val="24"/>
              </w:rPr>
              <w:t>еквівалентну  рядкове</w:t>
            </w:r>
            <w:proofErr w:type="gramEnd"/>
            <w:r>
              <w:rPr>
                <w:sz w:val="24"/>
              </w:rPr>
              <w:t xml:space="preserve"> представлення з використанням зазначеного формату і угод про форматування, прийнятих для поточної мови і регіональних параметрів. </w:t>
            </w:r>
          </w:p>
        </w:tc>
      </w:tr>
      <w:tr w:rsidR="00BF34E3" w14:paraId="68536008" w14:textId="77777777" w:rsidTr="00CE2EAE">
        <w:trPr>
          <w:trHeight w:val="1318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198C3A20" w14:textId="77777777" w:rsidR="00BF34E3" w:rsidRDefault="00BF34E3" w:rsidP="00CE2EAE">
            <w:pPr>
              <w:spacing w:after="0" w:line="259" w:lineRule="auto"/>
              <w:ind w:left="2" w:right="2"/>
            </w:pPr>
            <w:hyperlink r:id="rId267">
              <w:r>
                <w:rPr>
                  <w:color w:val="00709F"/>
                  <w:sz w:val="24"/>
                </w:rPr>
                <w:t xml:space="preserve">ToString (String, </w:t>
              </w:r>
            </w:hyperlink>
            <w:hyperlink r:id="rId268">
              <w:r>
                <w:rPr>
                  <w:color w:val="00709F"/>
                  <w:sz w:val="24"/>
                </w:rPr>
                <w:t>IFormatProvider)</w:t>
              </w:r>
            </w:hyperlink>
            <w:hyperlink r:id="rId269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339EA602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в </w:t>
            </w:r>
            <w:hyperlink r:id="rId270">
              <w:r>
                <w:rPr>
                  <w:sz w:val="24"/>
                </w:rPr>
                <w:t>е</w:t>
              </w:r>
            </w:hyperlink>
            <w:r>
              <w:rPr>
                <w:sz w:val="24"/>
              </w:rPr>
              <w:t xml:space="preserve">квівалентну йому  рядкове представлення з використанням зазначеного формату і відомостей про особливості формату для даної мови і регіональних параметрів. </w:t>
            </w:r>
          </w:p>
        </w:tc>
      </w:tr>
      <w:tr w:rsidR="00BF34E3" w14:paraId="6AB4F2DF" w14:textId="77777777" w:rsidTr="00CE2EAE">
        <w:trPr>
          <w:trHeight w:val="686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619813C8" w14:textId="77777777" w:rsidR="00BF34E3" w:rsidRDefault="00BF34E3" w:rsidP="00CE2EAE">
            <w:pPr>
              <w:spacing w:after="0" w:line="259" w:lineRule="auto"/>
              <w:ind w:left="2"/>
            </w:pPr>
            <w:hyperlink r:id="rId271">
              <w:r>
                <w:rPr>
                  <w:color w:val="00709F"/>
                  <w:sz w:val="24"/>
                </w:rPr>
                <w:t>ToUniversalTime ()</w:t>
              </w:r>
            </w:hyperlink>
            <w:hyperlink r:id="rId272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223BC9AF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начення поточного об'єкта DateTime під час UTC. </w:t>
            </w:r>
          </w:p>
        </w:tc>
      </w:tr>
      <w:tr w:rsidR="00BF34E3" w14:paraId="09CE9017" w14:textId="77777777" w:rsidTr="00CE2EAE">
        <w:trPr>
          <w:trHeight w:val="1001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3AD64CF9" w14:textId="77777777" w:rsidR="00BF34E3" w:rsidRDefault="00BF34E3" w:rsidP="00CE2EAE">
            <w:pPr>
              <w:spacing w:after="0" w:line="259" w:lineRule="auto"/>
              <w:ind w:left="2"/>
            </w:pPr>
            <w:hyperlink r:id="rId273">
              <w:r>
                <w:rPr>
                  <w:color w:val="00709F"/>
                  <w:sz w:val="24"/>
                </w:rPr>
                <w:t>TryParse (String, DateTime)</w:t>
              </w:r>
            </w:hyperlink>
            <w:hyperlink r:id="rId274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A53BEE1" w14:textId="77777777" w:rsidR="00BF34E3" w:rsidRDefault="00BF34E3" w:rsidP="00CE2EAE">
            <w:pPr>
              <w:spacing w:after="0" w:line="259" w:lineRule="auto"/>
              <w:ind w:right="64"/>
            </w:pPr>
            <w:r>
              <w:rPr>
                <w:sz w:val="24"/>
              </w:rPr>
              <w:t xml:space="preserve">Перетворює </w:t>
            </w:r>
            <w:proofErr w:type="gramStart"/>
            <w:r>
              <w:rPr>
                <w:sz w:val="24"/>
              </w:rPr>
              <w:t>вказане  рядкове</w:t>
            </w:r>
            <w:proofErr w:type="gramEnd"/>
            <w:r>
              <w:rPr>
                <w:sz w:val="24"/>
              </w:rPr>
              <w:t xml:space="preserve"> представлення дати і часу в його еквівалент DateTime і повертає значення, що дозволяє визначити успішність перетворення. </w:t>
            </w:r>
          </w:p>
        </w:tc>
      </w:tr>
      <w:tr w:rsidR="00BF34E3" w14:paraId="7B94D660" w14:textId="77777777" w:rsidTr="00CE2EAE">
        <w:trPr>
          <w:trHeight w:val="1637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547A675E" w14:textId="77777777" w:rsidR="00BF34E3" w:rsidRDefault="00BF34E3" w:rsidP="00CE2EAE">
            <w:pPr>
              <w:spacing w:after="16" w:line="259" w:lineRule="auto"/>
              <w:ind w:left="2"/>
            </w:pPr>
            <w:hyperlink r:id="rId275">
              <w:r>
                <w:rPr>
                  <w:color w:val="00709F"/>
                  <w:sz w:val="24"/>
                </w:rPr>
                <w:t xml:space="preserve">TryParse (String, </w:t>
              </w:r>
            </w:hyperlink>
          </w:p>
          <w:p w14:paraId="76DC7702" w14:textId="77777777" w:rsidR="00BF34E3" w:rsidRDefault="00BF34E3" w:rsidP="00CE2EAE">
            <w:pPr>
              <w:spacing w:after="17" w:line="259" w:lineRule="auto"/>
              <w:ind w:left="2"/>
            </w:pPr>
            <w:hyperlink r:id="rId276">
              <w:r>
                <w:rPr>
                  <w:color w:val="00709F"/>
                  <w:sz w:val="24"/>
                </w:rPr>
                <w:t xml:space="preserve">IFormatProvider, DateTimeStyles, </w:t>
              </w:r>
            </w:hyperlink>
          </w:p>
          <w:p w14:paraId="02CE7D38" w14:textId="77777777" w:rsidR="00BF34E3" w:rsidRDefault="00BF34E3" w:rsidP="00CE2EAE">
            <w:pPr>
              <w:spacing w:after="0" w:line="259" w:lineRule="auto"/>
              <w:ind w:left="2"/>
            </w:pPr>
            <w:hyperlink r:id="rId277">
              <w:r>
                <w:rPr>
                  <w:color w:val="00709F"/>
                  <w:sz w:val="24"/>
                </w:rPr>
                <w:t>DateTime)</w:t>
              </w:r>
            </w:hyperlink>
            <w:hyperlink r:id="rId278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46A679A0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е  рядкове представлення дати і часу в його </w:t>
            </w:r>
            <w:hyperlink r:id="rId279">
              <w:r>
                <w:rPr>
                  <w:sz w:val="24"/>
                </w:rPr>
                <w:t>е</w:t>
              </w:r>
            </w:hyperlink>
            <w:r>
              <w:rPr>
                <w:sz w:val="24"/>
              </w:rPr>
              <w:t xml:space="preserve">квівалент DateTime, використовуючи зазначену інформацію </w:t>
            </w:r>
            <w:hyperlink r:id="rId280">
              <w:r>
                <w:rPr>
                  <w:sz w:val="24"/>
                </w:rPr>
                <w:t>п</w:t>
              </w:r>
            </w:hyperlink>
            <w:r>
              <w:rPr>
                <w:sz w:val="24"/>
              </w:rPr>
              <w:t xml:space="preserve">ро форматування, пов'язану з мовою і регіональними параметрами, і повертає значення, яке показує успішність перетворення. </w:t>
            </w:r>
          </w:p>
        </w:tc>
      </w:tr>
      <w:tr w:rsidR="00BF34E3" w14:paraId="6AF47434" w14:textId="77777777" w:rsidTr="00CE2EAE">
        <w:trPr>
          <w:trHeight w:val="2273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17F11D42" w14:textId="77777777" w:rsidR="00BF34E3" w:rsidRDefault="00BF34E3" w:rsidP="00CE2EAE">
            <w:pPr>
              <w:spacing w:after="16" w:line="259" w:lineRule="auto"/>
              <w:ind w:left="2"/>
            </w:pPr>
            <w:hyperlink r:id="rId281">
              <w:r>
                <w:rPr>
                  <w:color w:val="00709F"/>
                  <w:sz w:val="24"/>
                </w:rPr>
                <w:t xml:space="preserve">TryParseExact (String, String, </w:t>
              </w:r>
            </w:hyperlink>
          </w:p>
          <w:p w14:paraId="17FC3489" w14:textId="77777777" w:rsidR="00BF34E3" w:rsidRDefault="00BF34E3" w:rsidP="00CE2EAE">
            <w:pPr>
              <w:spacing w:after="19" w:line="259" w:lineRule="auto"/>
              <w:ind w:left="2"/>
            </w:pPr>
            <w:hyperlink r:id="rId282">
              <w:r>
                <w:rPr>
                  <w:color w:val="00709F"/>
                  <w:sz w:val="24"/>
                </w:rPr>
                <w:t xml:space="preserve">IFormatProvider, DateTimeStyles, </w:t>
              </w:r>
            </w:hyperlink>
          </w:p>
          <w:p w14:paraId="41783127" w14:textId="77777777" w:rsidR="00BF34E3" w:rsidRDefault="00BF34E3" w:rsidP="00CE2EAE">
            <w:pPr>
              <w:spacing w:after="0" w:line="259" w:lineRule="auto"/>
              <w:ind w:left="2"/>
            </w:pPr>
            <w:hyperlink r:id="rId283">
              <w:r>
                <w:rPr>
                  <w:color w:val="00709F"/>
                  <w:sz w:val="24"/>
                </w:rPr>
                <w:t>DateTime)</w:t>
              </w:r>
            </w:hyperlink>
            <w:hyperlink r:id="rId284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3B0286A6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е  рядкове представлення дати і часу в його еквівалент DateTime, використовуючи заданий формат, </w:t>
            </w:r>
            <w:hyperlink r:id="rId285">
              <w:r>
                <w:rPr>
                  <w:sz w:val="24"/>
                </w:rPr>
                <w:t>з</w:t>
              </w:r>
            </w:hyperlink>
            <w:r>
              <w:rPr>
                <w:sz w:val="24"/>
              </w:rPr>
              <w:t xml:space="preserve">азначені відомості про форматування, пов'язані з мовою і </w:t>
            </w:r>
            <w:hyperlink r:id="rId286">
              <w:r>
                <w:rPr>
                  <w:sz w:val="24"/>
                </w:rPr>
                <w:t>р</w:t>
              </w:r>
            </w:hyperlink>
            <w:r>
              <w:rPr>
                <w:sz w:val="24"/>
              </w:rPr>
              <w:t xml:space="preserve">егіональними параметрами, а також стиль. Формат строкового подання повинен повністю відповідати заданим форматом. Метод повертає значення, яке вказує, чи успішно виконано перетворення. </w:t>
            </w:r>
          </w:p>
        </w:tc>
      </w:tr>
      <w:tr w:rsidR="00BF34E3" w14:paraId="17DDEF67" w14:textId="77777777" w:rsidTr="00CE2EAE">
        <w:trPr>
          <w:trHeight w:val="2271"/>
        </w:trPr>
        <w:tc>
          <w:tcPr>
            <w:tcW w:w="3395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  <w:vAlign w:val="center"/>
          </w:tcPr>
          <w:p w14:paraId="3F1AF04B" w14:textId="77777777" w:rsidR="00BF34E3" w:rsidRDefault="00BF34E3" w:rsidP="00CE2EAE">
            <w:pPr>
              <w:spacing w:after="17" w:line="259" w:lineRule="auto"/>
              <w:ind w:left="2"/>
            </w:pPr>
            <w:hyperlink r:id="rId287">
              <w:r>
                <w:rPr>
                  <w:color w:val="00709F"/>
                  <w:sz w:val="24"/>
                </w:rPr>
                <w:t xml:space="preserve">TryParseExact (String, String [], </w:t>
              </w:r>
            </w:hyperlink>
          </w:p>
          <w:p w14:paraId="07813B66" w14:textId="77777777" w:rsidR="00BF34E3" w:rsidRDefault="00BF34E3" w:rsidP="00CE2EAE">
            <w:pPr>
              <w:spacing w:after="17" w:line="259" w:lineRule="auto"/>
              <w:ind w:left="2"/>
            </w:pPr>
            <w:hyperlink r:id="rId288">
              <w:r>
                <w:rPr>
                  <w:color w:val="00709F"/>
                  <w:sz w:val="24"/>
                </w:rPr>
                <w:t xml:space="preserve">IFormatProvider, DateTimeStyles, </w:t>
              </w:r>
            </w:hyperlink>
          </w:p>
          <w:p w14:paraId="03D07CD8" w14:textId="77777777" w:rsidR="00BF34E3" w:rsidRDefault="00BF34E3" w:rsidP="00CE2EAE">
            <w:pPr>
              <w:spacing w:after="0" w:line="259" w:lineRule="auto"/>
              <w:ind w:left="2"/>
            </w:pPr>
            <w:hyperlink r:id="rId289">
              <w:r>
                <w:rPr>
                  <w:color w:val="00709F"/>
                  <w:sz w:val="24"/>
                </w:rPr>
                <w:t>DateTime)</w:t>
              </w:r>
            </w:hyperlink>
            <w:hyperlink r:id="rId290">
              <w:r>
                <w:rPr>
                  <w:sz w:val="2"/>
                </w:rPr>
                <w:t xml:space="preserve"> </w:t>
              </w:r>
            </w:hyperlink>
          </w:p>
        </w:tc>
        <w:tc>
          <w:tcPr>
            <w:tcW w:w="6510" w:type="dxa"/>
            <w:tcBorders>
              <w:top w:val="single" w:sz="8" w:space="0" w:color="BBBBBB"/>
              <w:left w:val="single" w:sz="8" w:space="0" w:color="BBBBBB"/>
              <w:bottom w:val="single" w:sz="8" w:space="0" w:color="BBBBBB"/>
              <w:right w:val="single" w:sz="8" w:space="0" w:color="BBBBBB"/>
            </w:tcBorders>
          </w:tcPr>
          <w:p w14:paraId="70521434" w14:textId="77777777" w:rsidR="00BF34E3" w:rsidRDefault="00BF34E3" w:rsidP="00CE2EAE">
            <w:pPr>
              <w:spacing w:after="0" w:line="259" w:lineRule="auto"/>
            </w:pPr>
            <w:r>
              <w:rPr>
                <w:sz w:val="24"/>
              </w:rPr>
              <w:t xml:space="preserve">Перетворює задане  рядкове представлення дати і часу в його еквівалент DateTime, використовуючи заданий масив </w:t>
            </w:r>
            <w:hyperlink r:id="rId291">
              <w:r>
                <w:rPr>
                  <w:sz w:val="24"/>
                </w:rPr>
                <w:t>ф</w:t>
              </w:r>
            </w:hyperlink>
            <w:r>
              <w:rPr>
                <w:sz w:val="24"/>
              </w:rPr>
              <w:t xml:space="preserve">орматів, зазначені відомості про форматування, пов'язані з </w:t>
            </w:r>
            <w:hyperlink r:id="rId292">
              <w:r>
                <w:rPr>
                  <w:sz w:val="24"/>
                </w:rPr>
                <w:t>м</w:t>
              </w:r>
            </w:hyperlink>
            <w:r>
              <w:rPr>
                <w:sz w:val="24"/>
              </w:rPr>
              <w:t xml:space="preserve">овою і регіональними параметрами, і стиль форматування. Формат представлення рядка повинен повністю відповідати хоча б одному заданому формату. Метод повертає значення, яке вказує, чи успішно виконано перетворення. </w:t>
            </w:r>
          </w:p>
        </w:tc>
      </w:tr>
    </w:tbl>
    <w:p w14:paraId="3835F419" w14:textId="77777777" w:rsidR="00BF34E3" w:rsidRDefault="00BF34E3" w:rsidP="00BF34E3">
      <w:pPr>
        <w:pStyle w:val="2"/>
        <w:ind w:left="-5"/>
      </w:pPr>
      <w:bookmarkStart w:id="9" w:name="_Toc26462"/>
      <w:r>
        <w:lastRenderedPageBreak/>
        <w:t>Поля</w:t>
      </w:r>
      <w:r>
        <w:rPr>
          <w:sz w:val="36"/>
        </w:rPr>
        <w:t xml:space="preserve"> </w:t>
      </w:r>
      <w:bookmarkEnd w:id="9"/>
    </w:p>
    <w:tbl>
      <w:tblPr>
        <w:tblStyle w:val="af8"/>
        <w:tblW w:w="9627" w:type="dxa"/>
        <w:tblLook w:val="04A0" w:firstRow="1" w:lastRow="0" w:firstColumn="1" w:lastColumn="0" w:noHBand="0" w:noVBand="1"/>
      </w:tblPr>
      <w:tblGrid>
        <w:gridCol w:w="1192"/>
        <w:gridCol w:w="8435"/>
      </w:tblGrid>
      <w:tr w:rsidR="00BF34E3" w:rsidRPr="00BF34E3" w14:paraId="2FED6C35" w14:textId="77777777" w:rsidTr="00BF34E3">
        <w:trPr>
          <w:trHeight w:val="350"/>
        </w:trPr>
        <w:tc>
          <w:tcPr>
            <w:tcW w:w="1138" w:type="dxa"/>
          </w:tcPr>
          <w:p w14:paraId="08E226F9" w14:textId="0B92ED02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Ім'я </w:t>
            </w:r>
          </w:p>
        </w:tc>
        <w:tc>
          <w:tcPr>
            <w:tcW w:w="8489" w:type="dxa"/>
          </w:tcPr>
          <w:p w14:paraId="66FDC14C" w14:textId="3F33F0C9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Опис </w:t>
            </w:r>
          </w:p>
        </w:tc>
      </w:tr>
      <w:tr w:rsidR="00BF34E3" w:rsidRPr="00BF34E3" w14:paraId="32E917E7" w14:textId="77777777" w:rsidTr="00BF34E3">
        <w:trPr>
          <w:trHeight w:val="693"/>
        </w:trPr>
        <w:tc>
          <w:tcPr>
            <w:tcW w:w="1138" w:type="dxa"/>
          </w:tcPr>
          <w:p w14:paraId="425D00CD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293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MaxValue</w:t>
              </w:r>
            </w:hyperlink>
            <w:hyperlink r:id="rId294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489" w:type="dxa"/>
          </w:tcPr>
          <w:p w14:paraId="04F48042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Представляє найбільшу можливу значення типу DateTime. Це поле є тільки для читання. </w:t>
            </w:r>
          </w:p>
        </w:tc>
      </w:tr>
      <w:tr w:rsidR="00BF34E3" w:rsidRPr="00BF34E3" w14:paraId="47733215" w14:textId="77777777" w:rsidTr="00BF34E3">
        <w:trPr>
          <w:trHeight w:val="686"/>
        </w:trPr>
        <w:tc>
          <w:tcPr>
            <w:tcW w:w="1138" w:type="dxa"/>
          </w:tcPr>
          <w:p w14:paraId="3346CE0A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295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MinValue</w:t>
              </w:r>
            </w:hyperlink>
            <w:hyperlink r:id="rId296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8489" w:type="dxa"/>
          </w:tcPr>
          <w:p w14:paraId="3E5B164C" w14:textId="77777777" w:rsidR="00BF34E3" w:rsidRPr="00BF34E3" w:rsidRDefault="00BF34E3" w:rsidP="00CE2EAE">
            <w:pPr>
              <w:spacing w:after="0" w:line="259" w:lineRule="auto"/>
              <w:ind w:left="2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Являє мінімально допустиме значення типу DateTime. Це поле є тільки для читання. </w:t>
            </w:r>
          </w:p>
        </w:tc>
      </w:tr>
    </w:tbl>
    <w:p w14:paraId="29552C9E" w14:textId="77777777" w:rsidR="00BF34E3" w:rsidRDefault="00BF34E3" w:rsidP="00BF34E3">
      <w:pPr>
        <w:pStyle w:val="2"/>
        <w:ind w:left="-5"/>
      </w:pPr>
      <w:bookmarkStart w:id="10" w:name="_Toc26463"/>
      <w:r>
        <w:t xml:space="preserve">Оператори </w:t>
      </w:r>
      <w:bookmarkEnd w:id="10"/>
    </w:p>
    <w:tbl>
      <w:tblPr>
        <w:tblStyle w:val="af8"/>
        <w:tblW w:w="9898" w:type="dxa"/>
        <w:tblLook w:val="04A0" w:firstRow="1" w:lastRow="0" w:firstColumn="1" w:lastColumn="0" w:noHBand="0" w:noVBand="1"/>
      </w:tblPr>
      <w:tblGrid>
        <w:gridCol w:w="3365"/>
        <w:gridCol w:w="6533"/>
      </w:tblGrid>
      <w:tr w:rsidR="00BF34E3" w:rsidRPr="00BF34E3" w14:paraId="05A9F377" w14:textId="77777777" w:rsidTr="00BF34E3">
        <w:trPr>
          <w:trHeight w:val="349"/>
        </w:trPr>
        <w:tc>
          <w:tcPr>
            <w:tcW w:w="3365" w:type="dxa"/>
          </w:tcPr>
          <w:p w14:paraId="439D6CD6" w14:textId="2C1AE0EA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sz w:val="24"/>
              </w:rPr>
              <w:t>Ім'я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  <w:tc>
          <w:tcPr>
            <w:tcW w:w="6534" w:type="dxa"/>
          </w:tcPr>
          <w:p w14:paraId="09651381" w14:textId="63BB1226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eastAsia="Times New Roman" w:hAnsiTheme="minorHAnsi" w:cstheme="minorHAnsi"/>
                <w:b/>
                <w:sz w:val="24"/>
              </w:rPr>
              <w:t>Опис</w:t>
            </w:r>
            <w:r w:rsidRPr="00BF34E3">
              <w:rPr>
                <w:rFonts w:asciiTheme="minorHAnsi" w:hAnsiTheme="minorHAnsi" w:cstheme="minorHAnsi"/>
                <w:sz w:val="24"/>
              </w:rPr>
              <w:t xml:space="preserve"> </w:t>
            </w:r>
          </w:p>
        </w:tc>
      </w:tr>
      <w:tr w:rsidR="00BF34E3" w:rsidRPr="00BF34E3" w14:paraId="43951B74" w14:textId="77777777" w:rsidTr="00BF34E3">
        <w:trPr>
          <w:trHeight w:val="693"/>
        </w:trPr>
        <w:tc>
          <w:tcPr>
            <w:tcW w:w="3365" w:type="dxa"/>
          </w:tcPr>
          <w:p w14:paraId="63EDC72A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29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Addition (DateTime, TimeSpan)</w:t>
              </w:r>
            </w:hyperlink>
            <w:hyperlink r:id="rId298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33FE732C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Додає вказаний часовий інтервал до заданої дати і часу, повертаючи нову дату і час. </w:t>
            </w:r>
          </w:p>
        </w:tc>
      </w:tr>
      <w:tr w:rsidR="00BF34E3" w:rsidRPr="00BF34E3" w14:paraId="698A603C" w14:textId="77777777" w:rsidTr="00BF34E3">
        <w:trPr>
          <w:trHeight w:val="367"/>
        </w:trPr>
        <w:tc>
          <w:tcPr>
            <w:tcW w:w="3365" w:type="dxa"/>
          </w:tcPr>
          <w:p w14:paraId="4A4AFB05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299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Equality (DateTime, DateTime)</w:t>
              </w:r>
            </w:hyperlink>
            <w:hyperlink r:id="rId300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398CCC67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Визначає, чи рівні два заданих екземпляра класу DateTime. </w:t>
            </w:r>
          </w:p>
        </w:tc>
      </w:tr>
      <w:tr w:rsidR="00BF34E3" w:rsidRPr="00BF34E3" w14:paraId="3569C874" w14:textId="77777777" w:rsidTr="00BF34E3">
        <w:trPr>
          <w:trHeight w:val="686"/>
        </w:trPr>
        <w:tc>
          <w:tcPr>
            <w:tcW w:w="3365" w:type="dxa"/>
          </w:tcPr>
          <w:p w14:paraId="7C9ACF4F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30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GreaterThan (DateTime, </w:t>
              </w:r>
            </w:hyperlink>
            <w:hyperlink r:id="rId30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)</w:t>
              </w:r>
            </w:hyperlink>
            <w:hyperlink r:id="rId303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5A101105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hyperlink r:id="rId304">
              <w:r w:rsidRPr="00BF34E3">
                <w:rPr>
                  <w:rFonts w:asciiTheme="minorHAnsi" w:hAnsiTheme="minorHAnsi" w:cstheme="minorHAnsi"/>
                  <w:sz w:val="24"/>
                </w:rPr>
                <w:t>В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изначає, чи є значення одного заданого об'єкта DateTime більш пізнім щодо іншого заданого об'єкту DateTime. </w:t>
            </w:r>
          </w:p>
        </w:tc>
      </w:tr>
      <w:tr w:rsidR="00BF34E3" w:rsidRPr="00BF34E3" w14:paraId="7010E1BF" w14:textId="77777777" w:rsidTr="00BF34E3">
        <w:trPr>
          <w:trHeight w:val="1001"/>
        </w:trPr>
        <w:tc>
          <w:tcPr>
            <w:tcW w:w="3365" w:type="dxa"/>
          </w:tcPr>
          <w:p w14:paraId="363BE99A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305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GreaterThanOrEqual (DateTime, </w:t>
              </w:r>
            </w:hyperlink>
            <w:hyperlink r:id="rId306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)</w:t>
              </w:r>
            </w:hyperlink>
            <w:hyperlink r:id="rId307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337D7C28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hyperlink r:id="rId308">
              <w:r w:rsidRPr="00BF34E3">
                <w:rPr>
                  <w:rFonts w:asciiTheme="minorHAnsi" w:hAnsiTheme="minorHAnsi" w:cstheme="minorHAnsi"/>
                  <w:sz w:val="24"/>
                </w:rPr>
                <w:t>В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изначає, чи представляє заданий об'єкт DateTime дату і час, які збігаються зі значенням іншого заданого об'єкту DateTime або є більш пізніми щодо нього. </w:t>
            </w:r>
          </w:p>
        </w:tc>
      </w:tr>
      <w:tr w:rsidR="00BF34E3" w:rsidRPr="00BF34E3" w14:paraId="73CCD23A" w14:textId="77777777" w:rsidTr="00BF34E3">
        <w:trPr>
          <w:trHeight w:val="686"/>
        </w:trPr>
        <w:tc>
          <w:tcPr>
            <w:tcW w:w="3365" w:type="dxa"/>
          </w:tcPr>
          <w:p w14:paraId="52B146B6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309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Inequality (DateTime, DateTime)</w:t>
              </w:r>
            </w:hyperlink>
            <w:hyperlink r:id="rId310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75F2845D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Визначає, чи є два заданих екземпляра класу DateTime нерівними. </w:t>
            </w:r>
          </w:p>
        </w:tc>
      </w:tr>
      <w:tr w:rsidR="00BF34E3" w:rsidRPr="00BF34E3" w14:paraId="3FBBCB23" w14:textId="77777777" w:rsidTr="00BF34E3">
        <w:trPr>
          <w:trHeight w:val="684"/>
        </w:trPr>
        <w:tc>
          <w:tcPr>
            <w:tcW w:w="3365" w:type="dxa"/>
          </w:tcPr>
          <w:p w14:paraId="13A9F163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31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LessThan (DateTime, DateTime)</w:t>
              </w:r>
            </w:hyperlink>
            <w:hyperlink r:id="rId312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799E0F3F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r w:rsidRPr="00BF34E3">
              <w:rPr>
                <w:rFonts w:asciiTheme="minorHAnsi" w:hAnsiTheme="minorHAnsi" w:cstheme="minorHAnsi"/>
                <w:sz w:val="24"/>
              </w:rPr>
              <w:t xml:space="preserve">Визначає, чи є значення одного заданого об'єкта DateTime більш раннім щодо іншого заданого об'єкту DateTime. </w:t>
            </w:r>
          </w:p>
        </w:tc>
      </w:tr>
      <w:tr w:rsidR="00BF34E3" w:rsidRPr="00BF34E3" w14:paraId="04482850" w14:textId="77777777" w:rsidTr="00BF34E3">
        <w:trPr>
          <w:trHeight w:val="1001"/>
        </w:trPr>
        <w:tc>
          <w:tcPr>
            <w:tcW w:w="3365" w:type="dxa"/>
          </w:tcPr>
          <w:p w14:paraId="226CE33F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313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LessThanOrEqual (DateTime, </w:t>
              </w:r>
            </w:hyperlink>
            <w:hyperlink r:id="rId314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)</w:t>
              </w:r>
            </w:hyperlink>
            <w:hyperlink r:id="rId315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4656A015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hyperlink r:id="rId316">
              <w:r w:rsidRPr="00BF34E3">
                <w:rPr>
                  <w:rFonts w:asciiTheme="minorHAnsi" w:hAnsiTheme="minorHAnsi" w:cstheme="minorHAnsi"/>
                  <w:sz w:val="24"/>
                </w:rPr>
                <w:t>В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изначає, чи представляє заданий об'єкт DateTime дату і час, які збігаються зі значенням іншого заданого об'єкту DateTime або є більш ранніми щодо нього. </w:t>
            </w:r>
          </w:p>
        </w:tc>
      </w:tr>
      <w:tr w:rsidR="00BF34E3" w:rsidRPr="00BF34E3" w14:paraId="594090DE" w14:textId="77777777" w:rsidTr="00BF34E3">
        <w:trPr>
          <w:trHeight w:val="686"/>
        </w:trPr>
        <w:tc>
          <w:tcPr>
            <w:tcW w:w="3365" w:type="dxa"/>
          </w:tcPr>
          <w:p w14:paraId="5F3F4101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317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Subtraction (DateTime, </w:t>
              </w:r>
            </w:hyperlink>
            <w:hyperlink r:id="rId318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DateTime)</w:t>
              </w:r>
            </w:hyperlink>
            <w:hyperlink r:id="rId319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18ADA932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hyperlink r:id="rId320">
              <w:r w:rsidRPr="00BF34E3">
                <w:rPr>
                  <w:rFonts w:asciiTheme="minorHAnsi" w:hAnsiTheme="minorHAnsi" w:cstheme="minorHAnsi"/>
                  <w:sz w:val="24"/>
                </w:rPr>
                <w:t>В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іднімає зазначену дату і час з іншої зазначеної дати і часу і повертає часовий інтервал. </w:t>
            </w:r>
          </w:p>
        </w:tc>
      </w:tr>
      <w:tr w:rsidR="00BF34E3" w:rsidRPr="00BF34E3" w14:paraId="65582D30" w14:textId="77777777" w:rsidTr="00BF34E3">
        <w:trPr>
          <w:trHeight w:val="684"/>
        </w:trPr>
        <w:tc>
          <w:tcPr>
            <w:tcW w:w="3365" w:type="dxa"/>
          </w:tcPr>
          <w:p w14:paraId="1D028D36" w14:textId="77777777" w:rsidR="00BF34E3" w:rsidRPr="00BF34E3" w:rsidRDefault="00BF34E3" w:rsidP="00CE2EAE">
            <w:pPr>
              <w:spacing w:after="0" w:line="259" w:lineRule="auto"/>
              <w:rPr>
                <w:rFonts w:asciiTheme="minorHAnsi" w:hAnsiTheme="minorHAnsi" w:cstheme="minorHAnsi"/>
              </w:rPr>
            </w:pPr>
            <w:hyperlink r:id="rId321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 xml:space="preserve">Subtraction (DateTime, </w:t>
              </w:r>
            </w:hyperlink>
            <w:hyperlink r:id="rId322">
              <w:r w:rsidRPr="00BF34E3">
                <w:rPr>
                  <w:rFonts w:asciiTheme="minorHAnsi" w:hAnsiTheme="minorHAnsi" w:cstheme="minorHAnsi"/>
                  <w:color w:val="00709F"/>
                  <w:sz w:val="24"/>
                </w:rPr>
                <w:t>TimeSpan)</w:t>
              </w:r>
            </w:hyperlink>
            <w:hyperlink r:id="rId323">
              <w:r w:rsidRPr="00BF34E3">
                <w:rPr>
                  <w:rFonts w:asciiTheme="minorHAnsi" w:hAnsiTheme="minorHAnsi" w:cstheme="minorHAnsi"/>
                  <w:sz w:val="2"/>
                </w:rPr>
                <w:t xml:space="preserve"> </w:t>
              </w:r>
            </w:hyperlink>
          </w:p>
        </w:tc>
        <w:tc>
          <w:tcPr>
            <w:tcW w:w="6534" w:type="dxa"/>
          </w:tcPr>
          <w:p w14:paraId="05F00E10" w14:textId="77777777" w:rsidR="00BF34E3" w:rsidRPr="00BF34E3" w:rsidRDefault="00BF34E3" w:rsidP="00CE2EAE">
            <w:pPr>
              <w:spacing w:after="0" w:line="259" w:lineRule="auto"/>
              <w:ind w:left="1"/>
              <w:rPr>
                <w:rFonts w:asciiTheme="minorHAnsi" w:hAnsiTheme="minorHAnsi" w:cstheme="minorHAnsi"/>
              </w:rPr>
            </w:pPr>
            <w:hyperlink r:id="rId324">
              <w:r w:rsidRPr="00BF34E3">
                <w:rPr>
                  <w:rFonts w:asciiTheme="minorHAnsi" w:hAnsiTheme="minorHAnsi" w:cstheme="minorHAnsi"/>
                  <w:sz w:val="24"/>
                </w:rPr>
                <w:t>В</w:t>
              </w:r>
            </w:hyperlink>
            <w:r w:rsidRPr="00BF34E3">
              <w:rPr>
                <w:rFonts w:asciiTheme="minorHAnsi" w:hAnsiTheme="minorHAnsi" w:cstheme="minorHAnsi"/>
                <w:sz w:val="24"/>
              </w:rPr>
              <w:t xml:space="preserve">іднімає заданий часовий інтервал з вказаної дати та часу і повертає нову дату і час. </w:t>
            </w:r>
          </w:p>
        </w:tc>
      </w:tr>
    </w:tbl>
    <w:p w14:paraId="02CA7F2E" w14:textId="77777777" w:rsidR="00BF34E3" w:rsidRDefault="00BF34E3" w:rsidP="00BF34E3">
      <w:pPr>
        <w:spacing w:after="349" w:line="259" w:lineRule="auto"/>
      </w:pPr>
      <w:r>
        <w:t xml:space="preserve"> </w:t>
      </w:r>
    </w:p>
    <w:p w14:paraId="2D7DBB0A" w14:textId="2F56F071" w:rsidR="00BF34E3" w:rsidRPr="00BF34E3" w:rsidRDefault="00BF34E3" w:rsidP="00BF34E3">
      <w:pPr>
        <w:pStyle w:val="1"/>
        <w:rPr>
          <w:lang w:val="uk-UA"/>
        </w:rPr>
      </w:pPr>
      <w:bookmarkStart w:id="11" w:name="_Toc26464"/>
      <w:r>
        <w:t xml:space="preserve">Завдання </w:t>
      </w:r>
      <w:bookmarkEnd w:id="11"/>
      <w:r w:rsidRPr="00DF1FFC">
        <w:rPr>
          <w:lang w:val="uk-UA"/>
        </w:rPr>
        <w:t xml:space="preserve">для виконання </w:t>
      </w:r>
    </w:p>
    <w:p w14:paraId="4B7D325F" w14:textId="77777777" w:rsidR="00BF34E3" w:rsidRPr="00BF34E3" w:rsidRDefault="00BF34E3" w:rsidP="00BF34E3">
      <w:pPr>
        <w:numPr>
          <w:ilvl w:val="0"/>
          <w:numId w:val="3"/>
        </w:numPr>
        <w:spacing w:after="41" w:line="267" w:lineRule="auto"/>
        <w:ind w:right="258" w:hanging="360"/>
        <w:jc w:val="both"/>
      </w:pPr>
      <w:r w:rsidRPr="00BF34E3">
        <w:t xml:space="preserve">Написати програму, яка замінює </w:t>
      </w:r>
      <w:proofErr w:type="gramStart"/>
      <w:r w:rsidRPr="00BF34E3">
        <w:t>в початковому рядку</w:t>
      </w:r>
      <w:proofErr w:type="gramEnd"/>
      <w:r w:rsidRPr="00BF34E3">
        <w:t xml:space="preserve"> символів всі одиниці нулями і всі нулі одиницями. Заміна має виконуватися, починаючи із заданої позиції рядка. </w:t>
      </w:r>
    </w:p>
    <w:p w14:paraId="1D0238C9" w14:textId="77777777" w:rsidR="00BF34E3" w:rsidRPr="00BF34E3" w:rsidRDefault="00BF34E3" w:rsidP="00BF34E3">
      <w:pPr>
        <w:numPr>
          <w:ilvl w:val="0"/>
          <w:numId w:val="3"/>
        </w:numPr>
        <w:spacing w:after="173" w:line="267" w:lineRule="auto"/>
        <w:ind w:right="258" w:hanging="360"/>
        <w:jc w:val="both"/>
      </w:pPr>
      <w:r w:rsidRPr="00BF34E3">
        <w:t xml:space="preserve">Написати програму, яка підраховує кількість днів, до вказаної дати, якщо цей день вже минув, видати відповідне повідомлення.  </w:t>
      </w:r>
    </w:p>
    <w:p w14:paraId="79493B6D" w14:textId="77777777" w:rsidR="00BF34E3" w:rsidRPr="00BF34E3" w:rsidRDefault="00BF34E3" w:rsidP="00BF34E3">
      <w:pPr>
        <w:numPr>
          <w:ilvl w:val="0"/>
          <w:numId w:val="3"/>
        </w:numPr>
        <w:spacing w:after="198" w:line="267" w:lineRule="auto"/>
        <w:ind w:right="258" w:hanging="360"/>
        <w:jc w:val="both"/>
      </w:pPr>
      <w:r w:rsidRPr="00BF34E3">
        <w:t xml:space="preserve">Дано рядок, який містить три різні дати, розділені комою. Кожна дата – це число, місяць і рік. Знайти: </w:t>
      </w:r>
    </w:p>
    <w:p w14:paraId="0979BE96" w14:textId="77777777" w:rsidR="00BF34E3" w:rsidRPr="00BF34E3" w:rsidRDefault="00BF34E3" w:rsidP="00BF34E3">
      <w:pPr>
        <w:numPr>
          <w:ilvl w:val="1"/>
          <w:numId w:val="3"/>
        </w:numPr>
        <w:spacing w:after="12" w:line="267" w:lineRule="auto"/>
        <w:ind w:right="258" w:hanging="360"/>
        <w:jc w:val="both"/>
      </w:pPr>
      <w:r w:rsidRPr="00BF34E3">
        <w:t xml:space="preserve">рік з найменшим номером; </w:t>
      </w:r>
    </w:p>
    <w:p w14:paraId="1E9128E2" w14:textId="77777777" w:rsidR="00BF34E3" w:rsidRPr="00BF34E3" w:rsidRDefault="00BF34E3" w:rsidP="00BF34E3">
      <w:pPr>
        <w:numPr>
          <w:ilvl w:val="1"/>
          <w:numId w:val="3"/>
        </w:numPr>
        <w:spacing w:after="13" w:line="267" w:lineRule="auto"/>
        <w:ind w:right="258" w:hanging="360"/>
        <w:jc w:val="both"/>
      </w:pPr>
      <w:r w:rsidRPr="00BF34E3">
        <w:t xml:space="preserve">всі весняні дати; </w:t>
      </w:r>
    </w:p>
    <w:p w14:paraId="41DA15E8" w14:textId="77777777" w:rsidR="00BF34E3" w:rsidRPr="00BF34E3" w:rsidRDefault="00BF34E3" w:rsidP="00B1364C">
      <w:pPr>
        <w:numPr>
          <w:ilvl w:val="1"/>
          <w:numId w:val="3"/>
        </w:numPr>
        <w:spacing w:after="239" w:line="267" w:lineRule="auto"/>
        <w:ind w:right="258" w:hanging="360"/>
        <w:jc w:val="both"/>
      </w:pPr>
      <w:r w:rsidRPr="00BF34E3">
        <w:t xml:space="preserve">саму пізнішу дату. </w:t>
      </w:r>
    </w:p>
    <w:sectPr w:rsidR="00BF34E3" w:rsidRPr="00BF34E3" w:rsidSect="0017095A">
      <w:pgSz w:w="11906" w:h="16838" w:code="9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A3738" w14:textId="77777777" w:rsidR="00BE0149" w:rsidRDefault="00BE0149">
      <w:pPr>
        <w:spacing w:after="0" w:line="240" w:lineRule="auto"/>
        <w:rPr>
          <w:lang w:val="uk-UA"/>
        </w:rPr>
      </w:pPr>
      <w:r>
        <w:rPr>
          <w:lang w:val="uk-UA"/>
        </w:rPr>
        <w:separator/>
      </w:r>
    </w:p>
  </w:endnote>
  <w:endnote w:type="continuationSeparator" w:id="0">
    <w:p w14:paraId="035F6C64" w14:textId="77777777" w:rsidR="00BE0149" w:rsidRDefault="00BE0149">
      <w:pPr>
        <w:spacing w:after="0" w:line="240" w:lineRule="auto"/>
        <w:rPr>
          <w:lang w:val="uk-UA"/>
        </w:rPr>
      </w:pPr>
      <w:r>
        <w:rPr>
          <w:lang w:val="uk-UA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98059" w14:textId="77777777" w:rsidR="00BE0149" w:rsidRDefault="00BE0149">
      <w:pPr>
        <w:spacing w:after="0" w:line="240" w:lineRule="auto"/>
        <w:rPr>
          <w:lang w:val="uk-UA"/>
        </w:rPr>
      </w:pPr>
      <w:r>
        <w:rPr>
          <w:lang w:val="uk-UA"/>
        </w:rPr>
        <w:separator/>
      </w:r>
    </w:p>
  </w:footnote>
  <w:footnote w:type="continuationSeparator" w:id="0">
    <w:p w14:paraId="01CB42CA" w14:textId="77777777" w:rsidR="00BE0149" w:rsidRDefault="00BE0149">
      <w:pPr>
        <w:spacing w:after="0" w:line="240" w:lineRule="auto"/>
        <w:rPr>
          <w:lang w:val="uk-UA"/>
        </w:rPr>
      </w:pPr>
      <w:r>
        <w:rPr>
          <w:lang w:val="uk-UA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86131"/>
    <w:multiLevelType w:val="hybridMultilevel"/>
    <w:tmpl w:val="A33CB47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CE488D"/>
    <w:multiLevelType w:val="hybridMultilevel"/>
    <w:tmpl w:val="35766F30"/>
    <w:lvl w:ilvl="0" w:tplc="741CF5E0">
      <w:start w:val="1"/>
      <w:numFmt w:val="decimal"/>
      <w:lvlText w:val="%1."/>
      <w:lvlJc w:val="left"/>
      <w:pPr>
        <w:ind w:left="72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728F92">
      <w:start w:val="1"/>
      <w:numFmt w:val="lowerLetter"/>
      <w:lvlText w:val="%2)"/>
      <w:lvlJc w:val="left"/>
      <w:pPr>
        <w:ind w:left="1440"/>
      </w:pPr>
      <w:rPr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5F689D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EAAEB64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B674284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8F9613A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C6416B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07407D2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E02C93E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84B177F"/>
    <w:multiLevelType w:val="hybridMultilevel"/>
    <w:tmpl w:val="4E58DB3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08"/>
  <w:hyphenationZone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jUzNjIyNjQ3NDBU0lEKTi0uzszPAykwNKgFAJYPsv0tAAAA"/>
  </w:docVars>
  <w:rsids>
    <w:rsidRoot w:val="00837708"/>
    <w:rsid w:val="0000223F"/>
    <w:rsid w:val="00013321"/>
    <w:rsid w:val="0004572E"/>
    <w:rsid w:val="00047A55"/>
    <w:rsid w:val="00053990"/>
    <w:rsid w:val="0006507E"/>
    <w:rsid w:val="0006787F"/>
    <w:rsid w:val="0007453D"/>
    <w:rsid w:val="00075728"/>
    <w:rsid w:val="00081844"/>
    <w:rsid w:val="0008605E"/>
    <w:rsid w:val="00087D44"/>
    <w:rsid w:val="000941C1"/>
    <w:rsid w:val="00095C6D"/>
    <w:rsid w:val="000A5904"/>
    <w:rsid w:val="000E2337"/>
    <w:rsid w:val="001133D3"/>
    <w:rsid w:val="00121E6D"/>
    <w:rsid w:val="0012333A"/>
    <w:rsid w:val="001251E8"/>
    <w:rsid w:val="00127B1B"/>
    <w:rsid w:val="00137BC0"/>
    <w:rsid w:val="00140CFB"/>
    <w:rsid w:val="00143F51"/>
    <w:rsid w:val="001447D8"/>
    <w:rsid w:val="00153613"/>
    <w:rsid w:val="0015654B"/>
    <w:rsid w:val="00157489"/>
    <w:rsid w:val="00165C74"/>
    <w:rsid w:val="0017095A"/>
    <w:rsid w:val="0017283E"/>
    <w:rsid w:val="00185229"/>
    <w:rsid w:val="00186B21"/>
    <w:rsid w:val="00194FFC"/>
    <w:rsid w:val="001955DF"/>
    <w:rsid w:val="001A5F8D"/>
    <w:rsid w:val="001B73E9"/>
    <w:rsid w:val="001C0C71"/>
    <w:rsid w:val="001C729B"/>
    <w:rsid w:val="001D2FB5"/>
    <w:rsid w:val="00211355"/>
    <w:rsid w:val="00214CD0"/>
    <w:rsid w:val="00217AB4"/>
    <w:rsid w:val="00220683"/>
    <w:rsid w:val="00223F45"/>
    <w:rsid w:val="002334CF"/>
    <w:rsid w:val="002367E2"/>
    <w:rsid w:val="00236BFC"/>
    <w:rsid w:val="002414D3"/>
    <w:rsid w:val="002455E5"/>
    <w:rsid w:val="00247CF6"/>
    <w:rsid w:val="002509AF"/>
    <w:rsid w:val="00262705"/>
    <w:rsid w:val="00264E8E"/>
    <w:rsid w:val="002A35E3"/>
    <w:rsid w:val="002B705A"/>
    <w:rsid w:val="002F5580"/>
    <w:rsid w:val="00311E80"/>
    <w:rsid w:val="00324200"/>
    <w:rsid w:val="0032449B"/>
    <w:rsid w:val="00324FA1"/>
    <w:rsid w:val="00330D8F"/>
    <w:rsid w:val="00350525"/>
    <w:rsid w:val="00355059"/>
    <w:rsid w:val="0037582C"/>
    <w:rsid w:val="003C74A7"/>
    <w:rsid w:val="003D6831"/>
    <w:rsid w:val="003F7492"/>
    <w:rsid w:val="004023ED"/>
    <w:rsid w:val="0041417F"/>
    <w:rsid w:val="00417BCB"/>
    <w:rsid w:val="0042171D"/>
    <w:rsid w:val="00423BB2"/>
    <w:rsid w:val="00431FBF"/>
    <w:rsid w:val="004414A0"/>
    <w:rsid w:val="00444F7F"/>
    <w:rsid w:val="00446C2B"/>
    <w:rsid w:val="004709CA"/>
    <w:rsid w:val="00473416"/>
    <w:rsid w:val="00477859"/>
    <w:rsid w:val="00483BFD"/>
    <w:rsid w:val="004848A2"/>
    <w:rsid w:val="0048794C"/>
    <w:rsid w:val="0049204B"/>
    <w:rsid w:val="004972CD"/>
    <w:rsid w:val="004D03DF"/>
    <w:rsid w:val="004E5CCD"/>
    <w:rsid w:val="004F3AA6"/>
    <w:rsid w:val="00511FD1"/>
    <w:rsid w:val="00517E21"/>
    <w:rsid w:val="00534249"/>
    <w:rsid w:val="00534FE6"/>
    <w:rsid w:val="00540992"/>
    <w:rsid w:val="005564CD"/>
    <w:rsid w:val="00561FCA"/>
    <w:rsid w:val="00562CB0"/>
    <w:rsid w:val="0058106E"/>
    <w:rsid w:val="0058531F"/>
    <w:rsid w:val="00590C89"/>
    <w:rsid w:val="0059340A"/>
    <w:rsid w:val="005A0788"/>
    <w:rsid w:val="005A3CDE"/>
    <w:rsid w:val="005C2EA7"/>
    <w:rsid w:val="005C638D"/>
    <w:rsid w:val="005D7611"/>
    <w:rsid w:val="005F0D70"/>
    <w:rsid w:val="00610CDE"/>
    <w:rsid w:val="00621D6C"/>
    <w:rsid w:val="00631AFC"/>
    <w:rsid w:val="0065754C"/>
    <w:rsid w:val="006634F9"/>
    <w:rsid w:val="00670FA5"/>
    <w:rsid w:val="006A3270"/>
    <w:rsid w:val="006B4A92"/>
    <w:rsid w:val="006B6F4C"/>
    <w:rsid w:val="006B7996"/>
    <w:rsid w:val="006E14ED"/>
    <w:rsid w:val="006E6CD3"/>
    <w:rsid w:val="0071344F"/>
    <w:rsid w:val="00722030"/>
    <w:rsid w:val="007233EE"/>
    <w:rsid w:val="0074521E"/>
    <w:rsid w:val="00792C0A"/>
    <w:rsid w:val="00795853"/>
    <w:rsid w:val="007B48B6"/>
    <w:rsid w:val="007C4D35"/>
    <w:rsid w:val="007C655A"/>
    <w:rsid w:val="007E266A"/>
    <w:rsid w:val="007F0209"/>
    <w:rsid w:val="00803D59"/>
    <w:rsid w:val="00804BAF"/>
    <w:rsid w:val="008057EF"/>
    <w:rsid w:val="008136E1"/>
    <w:rsid w:val="008210EC"/>
    <w:rsid w:val="00821521"/>
    <w:rsid w:val="00826E2B"/>
    <w:rsid w:val="00830913"/>
    <w:rsid w:val="00837431"/>
    <w:rsid w:val="00837708"/>
    <w:rsid w:val="00871599"/>
    <w:rsid w:val="00872E05"/>
    <w:rsid w:val="008778DE"/>
    <w:rsid w:val="00896701"/>
    <w:rsid w:val="008C774F"/>
    <w:rsid w:val="009148EE"/>
    <w:rsid w:val="00931096"/>
    <w:rsid w:val="00931589"/>
    <w:rsid w:val="009325C3"/>
    <w:rsid w:val="0095032C"/>
    <w:rsid w:val="009754ED"/>
    <w:rsid w:val="00976DFE"/>
    <w:rsid w:val="00992FDE"/>
    <w:rsid w:val="009A2E57"/>
    <w:rsid w:val="009B5B6F"/>
    <w:rsid w:val="009B756A"/>
    <w:rsid w:val="009C166F"/>
    <w:rsid w:val="009C27E1"/>
    <w:rsid w:val="009C7C1E"/>
    <w:rsid w:val="009D4F39"/>
    <w:rsid w:val="009E5530"/>
    <w:rsid w:val="009E6269"/>
    <w:rsid w:val="009F34C9"/>
    <w:rsid w:val="009F7C5C"/>
    <w:rsid w:val="00A046D9"/>
    <w:rsid w:val="00A04A32"/>
    <w:rsid w:val="00A37193"/>
    <w:rsid w:val="00A62AE1"/>
    <w:rsid w:val="00A66282"/>
    <w:rsid w:val="00A73946"/>
    <w:rsid w:val="00A90D21"/>
    <w:rsid w:val="00A9569D"/>
    <w:rsid w:val="00AA55B4"/>
    <w:rsid w:val="00AB5285"/>
    <w:rsid w:val="00AC0702"/>
    <w:rsid w:val="00AD7E87"/>
    <w:rsid w:val="00AE3AE4"/>
    <w:rsid w:val="00AF06DA"/>
    <w:rsid w:val="00AF6C48"/>
    <w:rsid w:val="00AF71B4"/>
    <w:rsid w:val="00B43F70"/>
    <w:rsid w:val="00B65549"/>
    <w:rsid w:val="00B83528"/>
    <w:rsid w:val="00B90F0A"/>
    <w:rsid w:val="00BA2254"/>
    <w:rsid w:val="00BC29AA"/>
    <w:rsid w:val="00BD0C2F"/>
    <w:rsid w:val="00BD2B9B"/>
    <w:rsid w:val="00BD3C75"/>
    <w:rsid w:val="00BE0149"/>
    <w:rsid w:val="00BF34E3"/>
    <w:rsid w:val="00C40EE6"/>
    <w:rsid w:val="00C550E1"/>
    <w:rsid w:val="00C5609F"/>
    <w:rsid w:val="00C67B18"/>
    <w:rsid w:val="00C77B45"/>
    <w:rsid w:val="00C878AE"/>
    <w:rsid w:val="00C94FFA"/>
    <w:rsid w:val="00C95705"/>
    <w:rsid w:val="00CA080E"/>
    <w:rsid w:val="00CA5CC3"/>
    <w:rsid w:val="00CB653C"/>
    <w:rsid w:val="00CC0CB7"/>
    <w:rsid w:val="00CC43D4"/>
    <w:rsid w:val="00CE4F72"/>
    <w:rsid w:val="00CE7BFB"/>
    <w:rsid w:val="00CF3773"/>
    <w:rsid w:val="00D00E3A"/>
    <w:rsid w:val="00D03F63"/>
    <w:rsid w:val="00D2262B"/>
    <w:rsid w:val="00D35E75"/>
    <w:rsid w:val="00D43025"/>
    <w:rsid w:val="00D43E78"/>
    <w:rsid w:val="00D8167E"/>
    <w:rsid w:val="00D83876"/>
    <w:rsid w:val="00D92D20"/>
    <w:rsid w:val="00D9491F"/>
    <w:rsid w:val="00DB7CDC"/>
    <w:rsid w:val="00DC1D37"/>
    <w:rsid w:val="00DD1CB1"/>
    <w:rsid w:val="00DE6305"/>
    <w:rsid w:val="00DE6AAB"/>
    <w:rsid w:val="00DF1FFC"/>
    <w:rsid w:val="00E0078D"/>
    <w:rsid w:val="00E03326"/>
    <w:rsid w:val="00E04568"/>
    <w:rsid w:val="00E11BD6"/>
    <w:rsid w:val="00E14CDA"/>
    <w:rsid w:val="00E20395"/>
    <w:rsid w:val="00E22356"/>
    <w:rsid w:val="00E35281"/>
    <w:rsid w:val="00E3551F"/>
    <w:rsid w:val="00E3611B"/>
    <w:rsid w:val="00E422E0"/>
    <w:rsid w:val="00E4595D"/>
    <w:rsid w:val="00E75D0F"/>
    <w:rsid w:val="00E80E35"/>
    <w:rsid w:val="00E851B7"/>
    <w:rsid w:val="00EC5CCE"/>
    <w:rsid w:val="00EE2B3E"/>
    <w:rsid w:val="00EE5C00"/>
    <w:rsid w:val="00EE78BE"/>
    <w:rsid w:val="00EF2221"/>
    <w:rsid w:val="00EF3368"/>
    <w:rsid w:val="00EF46B9"/>
    <w:rsid w:val="00EF771C"/>
    <w:rsid w:val="00F306BB"/>
    <w:rsid w:val="00F335B8"/>
    <w:rsid w:val="00F37BF4"/>
    <w:rsid w:val="00F56390"/>
    <w:rsid w:val="00F579A8"/>
    <w:rsid w:val="00F82C1C"/>
    <w:rsid w:val="00F83C93"/>
    <w:rsid w:val="00FB30F0"/>
    <w:rsid w:val="00FC10EB"/>
    <w:rsid w:val="00FD54FD"/>
    <w:rsid w:val="00FE411D"/>
    <w:rsid w:val="00FE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AA7EB6B"/>
  <w15:docId w15:val="{DB60AECF-A84F-43BE-AB83-288FF797C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 w:qFormat="1"/>
    <w:lsdException w:name="toc 2" w:semiHidden="1" w:uiPriority="0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1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E75"/>
    <w:pPr>
      <w:spacing w:after="200" w:line="276" w:lineRule="auto"/>
    </w:pPr>
    <w:rPr>
      <w:sz w:val="22"/>
      <w:szCs w:val="22"/>
      <w:lang w:val="ru-RU" w:eastAsia="en-US"/>
    </w:rPr>
  </w:style>
  <w:style w:type="paragraph" w:styleId="1">
    <w:name w:val="heading 1"/>
    <w:basedOn w:val="a"/>
    <w:next w:val="a"/>
    <w:link w:val="10"/>
    <w:uiPriority w:val="9"/>
    <w:qFormat/>
    <w:rsid w:val="007F020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F0209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F0209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310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7F0209"/>
    <w:rPr>
      <w:rFonts w:ascii="Cambria" w:eastAsia="Times New Roman" w:hAnsi="Cambria" w:cs="Times New Roman" w:hint="default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locked/>
    <w:rsid w:val="007F0209"/>
    <w:rPr>
      <w:rFonts w:ascii="Cambria" w:eastAsia="Times New Roman" w:hAnsi="Cambria" w:cs="Times New Roman" w:hint="default"/>
      <w:b/>
      <w:bCs/>
      <w:color w:val="4F81BD"/>
      <w:sz w:val="26"/>
      <w:szCs w:val="26"/>
    </w:rPr>
  </w:style>
  <w:style w:type="character" w:customStyle="1" w:styleId="30">
    <w:name w:val="Заголовок 3 Знак"/>
    <w:link w:val="3"/>
    <w:uiPriority w:val="9"/>
    <w:locked/>
    <w:rsid w:val="007F0209"/>
    <w:rPr>
      <w:rFonts w:ascii="Cambria" w:eastAsia="Times New Roman" w:hAnsi="Cambria" w:cs="Times New Roman" w:hint="default"/>
      <w:b/>
      <w:bCs/>
      <w:color w:val="4F81BD"/>
    </w:rPr>
  </w:style>
  <w:style w:type="character" w:styleId="a3">
    <w:name w:val="Hyperlink"/>
    <w:uiPriority w:val="99"/>
    <w:semiHidden/>
    <w:unhideWhenUsed/>
    <w:rsid w:val="007F0209"/>
    <w:rPr>
      <w:color w:val="0000FF"/>
      <w:u w:val="single"/>
    </w:rPr>
  </w:style>
  <w:style w:type="character" w:styleId="a4">
    <w:name w:val="FollowedHyperlink"/>
    <w:uiPriority w:val="99"/>
    <w:semiHidden/>
    <w:unhideWhenUsed/>
    <w:rsid w:val="007F0209"/>
    <w:rPr>
      <w:color w:val="800080"/>
      <w:u w:val="single"/>
    </w:rPr>
  </w:style>
  <w:style w:type="paragraph" w:styleId="11">
    <w:name w:val="toc 1"/>
    <w:basedOn w:val="a"/>
    <w:next w:val="a"/>
    <w:autoRedefine/>
    <w:unhideWhenUsed/>
    <w:qFormat/>
    <w:rsid w:val="007F0209"/>
    <w:pPr>
      <w:spacing w:after="100"/>
    </w:pPr>
  </w:style>
  <w:style w:type="paragraph" w:styleId="21">
    <w:name w:val="toc 2"/>
    <w:basedOn w:val="a"/>
    <w:next w:val="a"/>
    <w:autoRedefine/>
    <w:unhideWhenUsed/>
    <w:qFormat/>
    <w:rsid w:val="007F0209"/>
    <w:pPr>
      <w:spacing w:after="100"/>
      <w:ind w:left="220"/>
    </w:pPr>
  </w:style>
  <w:style w:type="paragraph" w:styleId="31">
    <w:name w:val="toc 3"/>
    <w:basedOn w:val="a"/>
    <w:next w:val="a"/>
    <w:autoRedefine/>
    <w:uiPriority w:val="1"/>
    <w:unhideWhenUsed/>
    <w:qFormat/>
    <w:rsid w:val="007F0209"/>
    <w:pPr>
      <w:spacing w:after="100"/>
      <w:ind w:left="440"/>
    </w:pPr>
  </w:style>
  <w:style w:type="paragraph" w:styleId="a5">
    <w:name w:val="annotation text"/>
    <w:basedOn w:val="a"/>
    <w:link w:val="a6"/>
    <w:semiHidden/>
    <w:unhideWhenUsed/>
    <w:rsid w:val="007F020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uk-UA"/>
    </w:rPr>
  </w:style>
  <w:style w:type="character" w:customStyle="1" w:styleId="a6">
    <w:name w:val="Текст примітки Знак"/>
    <w:link w:val="a5"/>
    <w:semiHidden/>
    <w:locked/>
    <w:rsid w:val="007F0209"/>
    <w:rPr>
      <w:rFonts w:ascii="Times New Roman" w:eastAsia="Times New Roman" w:hAnsi="Times New Roman" w:cs="Times New Roman" w:hint="default"/>
      <w:sz w:val="20"/>
      <w:szCs w:val="20"/>
      <w:lang w:eastAsia="uk-UA"/>
    </w:rPr>
  </w:style>
  <w:style w:type="paragraph" w:styleId="a7">
    <w:name w:val="header"/>
    <w:basedOn w:val="a"/>
    <w:link w:val="a8"/>
    <w:uiPriority w:val="99"/>
    <w:semiHidden/>
    <w:unhideWhenUsed/>
    <w:rsid w:val="007F020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Верхній колонтитул Знак"/>
    <w:basedOn w:val="a0"/>
    <w:link w:val="a7"/>
    <w:uiPriority w:val="99"/>
    <w:semiHidden/>
    <w:locked/>
    <w:rsid w:val="007F0209"/>
  </w:style>
  <w:style w:type="paragraph" w:styleId="a9">
    <w:name w:val="footer"/>
    <w:basedOn w:val="a"/>
    <w:link w:val="aa"/>
    <w:uiPriority w:val="99"/>
    <w:semiHidden/>
    <w:unhideWhenUsed/>
    <w:rsid w:val="007F020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Нижній колонтитул Знак"/>
    <w:basedOn w:val="a0"/>
    <w:link w:val="a9"/>
    <w:uiPriority w:val="99"/>
    <w:semiHidden/>
    <w:locked/>
    <w:rsid w:val="007F0209"/>
  </w:style>
  <w:style w:type="paragraph" w:styleId="ab">
    <w:name w:val="Title"/>
    <w:basedOn w:val="a"/>
    <w:next w:val="a"/>
    <w:link w:val="ac"/>
    <w:uiPriority w:val="10"/>
    <w:qFormat/>
    <w:rsid w:val="007F0209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ac">
    <w:name w:val="Назва Знак"/>
    <w:link w:val="ab"/>
    <w:uiPriority w:val="10"/>
    <w:locked/>
    <w:rsid w:val="007F0209"/>
    <w:rPr>
      <w:rFonts w:ascii="Cambria" w:eastAsia="Times New Roman" w:hAnsi="Cambria" w:cs="Times New Roman" w:hint="default"/>
      <w:color w:val="17365D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7F020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e">
    <w:name w:val="Текст у виносці Знак"/>
    <w:link w:val="ad"/>
    <w:uiPriority w:val="99"/>
    <w:semiHidden/>
    <w:locked/>
    <w:rsid w:val="007F0209"/>
    <w:rPr>
      <w:rFonts w:ascii="Tahoma" w:hAnsi="Tahoma" w:cs="Tahoma" w:hint="default"/>
      <w:sz w:val="16"/>
      <w:szCs w:val="16"/>
    </w:rPr>
  </w:style>
  <w:style w:type="paragraph" w:styleId="af">
    <w:name w:val="List Paragraph"/>
    <w:basedOn w:val="a"/>
    <w:uiPriority w:val="34"/>
    <w:qFormat/>
    <w:rsid w:val="007F0209"/>
    <w:pPr>
      <w:ind w:left="720"/>
      <w:contextualSpacing/>
    </w:pPr>
  </w:style>
  <w:style w:type="character" w:styleId="af0">
    <w:name w:val="annotation reference"/>
    <w:semiHidden/>
    <w:unhideWhenUsed/>
    <w:rsid w:val="007F0209"/>
    <w:rPr>
      <w:sz w:val="16"/>
      <w:szCs w:val="16"/>
    </w:rPr>
  </w:style>
  <w:style w:type="character" w:styleId="af1">
    <w:name w:val="Placeholder Text"/>
    <w:uiPriority w:val="99"/>
    <w:semiHidden/>
    <w:rsid w:val="007F0209"/>
    <w:rPr>
      <w:color w:val="808080"/>
    </w:rPr>
  </w:style>
  <w:style w:type="table" w:styleId="af2">
    <w:name w:val="Table Grid"/>
    <w:basedOn w:val="a1"/>
    <w:uiPriority w:val="59"/>
    <w:rsid w:val="007F0209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">
    <w:name w:val="TableGrid"/>
    <w:rsid w:val="00EF46B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sonormal0">
    <w:name w:val="msonormal"/>
    <w:basedOn w:val="a"/>
    <w:rsid w:val="0054099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styleId="af3">
    <w:name w:val="Body Text"/>
    <w:basedOn w:val="a"/>
    <w:link w:val="af4"/>
    <w:uiPriority w:val="1"/>
    <w:unhideWhenUsed/>
    <w:qFormat/>
    <w:rsid w:val="00540992"/>
    <w:pPr>
      <w:widowControl w:val="0"/>
      <w:spacing w:after="0" w:line="240" w:lineRule="auto"/>
      <w:ind w:left="111"/>
    </w:pPr>
    <w:rPr>
      <w:rFonts w:ascii="Times New Roman" w:eastAsia="Times New Roman" w:hAnsi="Times New Roman" w:cstheme="minorBidi"/>
      <w:sz w:val="28"/>
      <w:szCs w:val="28"/>
      <w:lang w:val="en-US"/>
    </w:rPr>
  </w:style>
  <w:style w:type="character" w:customStyle="1" w:styleId="af4">
    <w:name w:val="Основний текст Знак"/>
    <w:basedOn w:val="a0"/>
    <w:link w:val="af3"/>
    <w:rsid w:val="00540992"/>
    <w:rPr>
      <w:rFonts w:ascii="Times New Roman" w:eastAsia="Times New Roman" w:hAnsi="Times New Roman" w:cstheme="minorBidi"/>
      <w:sz w:val="28"/>
      <w:szCs w:val="28"/>
      <w:lang w:val="en-US" w:eastAsia="en-US"/>
    </w:rPr>
  </w:style>
  <w:style w:type="paragraph" w:customStyle="1" w:styleId="TableParagraph">
    <w:name w:val="Table Paragraph"/>
    <w:basedOn w:val="a"/>
    <w:uiPriority w:val="1"/>
    <w:qFormat/>
    <w:rsid w:val="00540992"/>
    <w:pPr>
      <w:widowControl w:val="0"/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paragraph" w:styleId="af5">
    <w:name w:val="Normal (Web)"/>
    <w:basedOn w:val="a"/>
    <w:uiPriority w:val="99"/>
    <w:semiHidden/>
    <w:unhideWhenUsed/>
    <w:rsid w:val="00CC0C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styleId="HTML">
    <w:name w:val="HTML Code"/>
    <w:basedOn w:val="a0"/>
    <w:uiPriority w:val="99"/>
    <w:semiHidden/>
    <w:unhideWhenUsed/>
    <w:rsid w:val="00CC0CB7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223F4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customStyle="1" w:styleId="Normal1">
    <w:name w:val="Normal1"/>
    <w:basedOn w:val="a"/>
    <w:rsid w:val="00095C6D"/>
    <w:rPr>
      <w:rFonts w:asciiTheme="minorHAnsi" w:eastAsiaTheme="minorEastAsia" w:hAnsiTheme="minorHAnsi" w:cstheme="minorBidi"/>
      <w:lang w:eastAsia="ru-RU"/>
    </w:rPr>
  </w:style>
  <w:style w:type="paragraph" w:styleId="4">
    <w:name w:val="toc 4"/>
    <w:basedOn w:val="a"/>
    <w:uiPriority w:val="1"/>
    <w:qFormat/>
    <w:rsid w:val="00590C89"/>
    <w:pPr>
      <w:widowControl w:val="0"/>
      <w:spacing w:after="0" w:line="240" w:lineRule="auto"/>
      <w:ind w:left="778" w:hanging="542"/>
    </w:pPr>
    <w:rPr>
      <w:rFonts w:ascii="Times New Roman" w:eastAsia="Times New Roman" w:hAnsi="Times New Roman" w:cstheme="minorBidi"/>
      <w:sz w:val="24"/>
      <w:szCs w:val="24"/>
      <w:lang w:val="en-US"/>
    </w:rPr>
  </w:style>
  <w:style w:type="paragraph" w:customStyle="1" w:styleId="Text">
    <w:name w:val="Text"/>
    <w:basedOn w:val="a"/>
    <w:qFormat/>
    <w:rsid w:val="002414D3"/>
    <w:pPr>
      <w:spacing w:after="0"/>
      <w:ind w:firstLine="425"/>
      <w:jc w:val="both"/>
    </w:pPr>
    <w:rPr>
      <w:rFonts w:ascii="Cambria" w:eastAsiaTheme="minorHAnsi" w:hAnsi="Cambria" w:cstheme="minorHAnsi"/>
      <w:sz w:val="20"/>
      <w:lang w:val="uk-UA"/>
    </w:rPr>
  </w:style>
  <w:style w:type="paragraph" w:customStyle="1" w:styleId="Text0">
    <w:name w:val="Text_0"/>
    <w:basedOn w:val="Text"/>
    <w:qFormat/>
    <w:rsid w:val="002414D3"/>
    <w:pPr>
      <w:ind w:firstLine="0"/>
    </w:pPr>
  </w:style>
  <w:style w:type="paragraph" w:styleId="5">
    <w:name w:val="toc 5"/>
    <w:basedOn w:val="a"/>
    <w:uiPriority w:val="1"/>
    <w:qFormat/>
    <w:rsid w:val="002414D3"/>
    <w:pPr>
      <w:widowControl w:val="0"/>
      <w:spacing w:after="0" w:line="240" w:lineRule="auto"/>
      <w:ind w:left="1249" w:hanging="420"/>
    </w:pPr>
    <w:rPr>
      <w:rFonts w:ascii="Times New Roman" w:eastAsia="Times New Roman" w:hAnsi="Times New Roman" w:cstheme="minorBidi"/>
      <w:b/>
      <w:bCs/>
      <w:i/>
      <w:lang w:val="en-US"/>
    </w:rPr>
  </w:style>
  <w:style w:type="paragraph" w:styleId="61">
    <w:name w:val="toc 6"/>
    <w:basedOn w:val="a"/>
    <w:uiPriority w:val="1"/>
    <w:qFormat/>
    <w:rsid w:val="002414D3"/>
    <w:pPr>
      <w:widowControl w:val="0"/>
      <w:spacing w:after="0" w:line="240" w:lineRule="auto"/>
      <w:ind w:left="1669" w:hanging="600"/>
    </w:pPr>
    <w:rPr>
      <w:rFonts w:ascii="Times New Roman" w:eastAsia="Times New Roman" w:hAnsi="Times New Roman" w:cstheme="minorBidi"/>
      <w:b/>
      <w:bCs/>
      <w:sz w:val="24"/>
      <w:szCs w:val="24"/>
      <w:lang w:val="en-US"/>
    </w:rPr>
  </w:style>
  <w:style w:type="table" w:customStyle="1" w:styleId="TableNormal">
    <w:name w:val="Table Normal"/>
    <w:uiPriority w:val="2"/>
    <w:semiHidden/>
    <w:unhideWhenUsed/>
    <w:qFormat/>
    <w:rsid w:val="00EE78BE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-21">
    <w:name w:val="Grid Table 2 Accent 1"/>
    <w:basedOn w:val="a1"/>
    <w:uiPriority w:val="47"/>
    <w:rsid w:val="00792C0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11">
    <w:name w:val="List Table 1 Light Accent 1"/>
    <w:basedOn w:val="a1"/>
    <w:uiPriority w:val="46"/>
    <w:rsid w:val="00792C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">
    <w:name w:val="b"/>
    <w:basedOn w:val="a0"/>
    <w:rsid w:val="009F34C9"/>
  </w:style>
  <w:style w:type="paragraph" w:styleId="HTML0">
    <w:name w:val="HTML Preformatted"/>
    <w:basedOn w:val="a"/>
    <w:link w:val="HTML1"/>
    <w:uiPriority w:val="99"/>
    <w:semiHidden/>
    <w:unhideWhenUsed/>
    <w:rsid w:val="00AF0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1">
    <w:name w:val="Стандартний HTML Знак"/>
    <w:basedOn w:val="a0"/>
    <w:link w:val="HTML0"/>
    <w:uiPriority w:val="99"/>
    <w:semiHidden/>
    <w:rsid w:val="00AF06DA"/>
    <w:rPr>
      <w:rFonts w:ascii="Courier New" w:eastAsia="Times New Roman" w:hAnsi="Courier New" w:cs="Courier New"/>
    </w:rPr>
  </w:style>
  <w:style w:type="character" w:customStyle="1" w:styleId="60">
    <w:name w:val="Заголовок 6 Знак"/>
    <w:basedOn w:val="a0"/>
    <w:link w:val="6"/>
    <w:uiPriority w:val="9"/>
    <w:semiHidden/>
    <w:rsid w:val="00931096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ru-RU" w:eastAsia="en-US"/>
    </w:rPr>
  </w:style>
  <w:style w:type="character" w:styleId="af6">
    <w:name w:val="Strong"/>
    <w:basedOn w:val="a0"/>
    <w:uiPriority w:val="22"/>
    <w:qFormat/>
    <w:rsid w:val="00931096"/>
    <w:rPr>
      <w:b/>
      <w:bCs/>
    </w:rPr>
  </w:style>
  <w:style w:type="character" w:styleId="af7">
    <w:name w:val="Emphasis"/>
    <w:basedOn w:val="a0"/>
    <w:uiPriority w:val="20"/>
    <w:qFormat/>
    <w:rsid w:val="00931096"/>
    <w:rPr>
      <w:i/>
      <w:iCs/>
    </w:rPr>
  </w:style>
  <w:style w:type="paragraph" w:customStyle="1" w:styleId="pidzag">
    <w:name w:val="pidzag"/>
    <w:basedOn w:val="a"/>
    <w:rsid w:val="0093109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42">
    <w:name w:val="p142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46">
    <w:name w:val="p146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24">
    <w:name w:val="ft24"/>
    <w:basedOn w:val="a0"/>
    <w:rsid w:val="009325C3"/>
  </w:style>
  <w:style w:type="paragraph" w:customStyle="1" w:styleId="p184">
    <w:name w:val="p184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453">
    <w:name w:val="p453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36">
    <w:name w:val="ft36"/>
    <w:basedOn w:val="a0"/>
    <w:rsid w:val="009325C3"/>
  </w:style>
  <w:style w:type="paragraph" w:customStyle="1" w:styleId="p671">
    <w:name w:val="p671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81">
    <w:name w:val="p81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21">
    <w:name w:val="ft21"/>
    <w:basedOn w:val="a0"/>
    <w:rsid w:val="009325C3"/>
  </w:style>
  <w:style w:type="paragraph" w:customStyle="1" w:styleId="p672">
    <w:name w:val="p672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5">
    <w:name w:val="ft5"/>
    <w:basedOn w:val="a0"/>
    <w:rsid w:val="009325C3"/>
  </w:style>
  <w:style w:type="character" w:customStyle="1" w:styleId="ft60">
    <w:name w:val="ft60"/>
    <w:basedOn w:val="a0"/>
    <w:rsid w:val="009325C3"/>
  </w:style>
  <w:style w:type="paragraph" w:customStyle="1" w:styleId="p673">
    <w:name w:val="p673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53">
    <w:name w:val="p253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0">
    <w:name w:val="p10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32">
    <w:name w:val="ft32"/>
    <w:basedOn w:val="a0"/>
    <w:rsid w:val="009325C3"/>
  </w:style>
  <w:style w:type="character" w:customStyle="1" w:styleId="ft97">
    <w:name w:val="ft97"/>
    <w:basedOn w:val="a0"/>
    <w:rsid w:val="009325C3"/>
  </w:style>
  <w:style w:type="character" w:customStyle="1" w:styleId="ft102">
    <w:name w:val="ft102"/>
    <w:basedOn w:val="a0"/>
    <w:rsid w:val="009325C3"/>
  </w:style>
  <w:style w:type="paragraph" w:customStyle="1" w:styleId="p393">
    <w:name w:val="p393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5">
    <w:name w:val="p35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59">
    <w:name w:val="ft59"/>
    <w:basedOn w:val="a0"/>
    <w:rsid w:val="009325C3"/>
  </w:style>
  <w:style w:type="paragraph" w:customStyle="1" w:styleId="p357">
    <w:name w:val="p357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96">
    <w:name w:val="p296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11">
    <w:name w:val="p311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89">
    <w:name w:val="p389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31">
    <w:name w:val="ft31"/>
    <w:basedOn w:val="a0"/>
    <w:rsid w:val="009325C3"/>
  </w:style>
  <w:style w:type="paragraph" w:customStyle="1" w:styleId="p82">
    <w:name w:val="p82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22">
    <w:name w:val="ft22"/>
    <w:basedOn w:val="a0"/>
    <w:rsid w:val="009325C3"/>
  </w:style>
  <w:style w:type="character" w:customStyle="1" w:styleId="ft109">
    <w:name w:val="ft109"/>
    <w:basedOn w:val="a0"/>
    <w:rsid w:val="009325C3"/>
  </w:style>
  <w:style w:type="paragraph" w:customStyle="1" w:styleId="p674">
    <w:name w:val="p674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110">
    <w:name w:val="ft110"/>
    <w:basedOn w:val="a0"/>
    <w:rsid w:val="009325C3"/>
  </w:style>
  <w:style w:type="paragraph" w:customStyle="1" w:styleId="p675">
    <w:name w:val="p675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80">
    <w:name w:val="p280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82">
    <w:name w:val="ft82"/>
    <w:basedOn w:val="a0"/>
    <w:rsid w:val="009325C3"/>
  </w:style>
  <w:style w:type="character" w:customStyle="1" w:styleId="ft106">
    <w:name w:val="ft106"/>
    <w:basedOn w:val="a0"/>
    <w:rsid w:val="009325C3"/>
  </w:style>
  <w:style w:type="paragraph" w:customStyle="1" w:styleId="p527">
    <w:name w:val="p527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7">
    <w:name w:val="p27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76">
    <w:name w:val="p676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77">
    <w:name w:val="p677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78">
    <w:name w:val="p678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47">
    <w:name w:val="p347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90">
    <w:name w:val="ft90"/>
    <w:basedOn w:val="a0"/>
    <w:rsid w:val="009325C3"/>
  </w:style>
  <w:style w:type="paragraph" w:customStyle="1" w:styleId="p21">
    <w:name w:val="p21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27">
    <w:name w:val="ft27"/>
    <w:basedOn w:val="a0"/>
    <w:rsid w:val="009325C3"/>
  </w:style>
  <w:style w:type="paragraph" w:customStyle="1" w:styleId="p288">
    <w:name w:val="p288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96">
    <w:name w:val="p196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79">
    <w:name w:val="p679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111">
    <w:name w:val="ft111"/>
    <w:basedOn w:val="a0"/>
    <w:rsid w:val="009325C3"/>
  </w:style>
  <w:style w:type="character" w:customStyle="1" w:styleId="ft112">
    <w:name w:val="ft112"/>
    <w:basedOn w:val="a0"/>
    <w:rsid w:val="009325C3"/>
  </w:style>
  <w:style w:type="paragraph" w:customStyle="1" w:styleId="p518">
    <w:name w:val="p518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100">
    <w:name w:val="ft100"/>
    <w:basedOn w:val="a0"/>
    <w:rsid w:val="009325C3"/>
  </w:style>
  <w:style w:type="paragraph" w:customStyle="1" w:styleId="p680">
    <w:name w:val="p680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1">
    <w:name w:val="p681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">
    <w:name w:val="p68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15">
    <w:name w:val="p315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113">
    <w:name w:val="ft113"/>
    <w:basedOn w:val="a0"/>
    <w:rsid w:val="009325C3"/>
  </w:style>
  <w:style w:type="paragraph" w:customStyle="1" w:styleId="p365">
    <w:name w:val="p365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30">
    <w:name w:val="p330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2">
    <w:name w:val="p682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114">
    <w:name w:val="ft114"/>
    <w:basedOn w:val="a0"/>
    <w:rsid w:val="009325C3"/>
  </w:style>
  <w:style w:type="paragraph" w:customStyle="1" w:styleId="p271">
    <w:name w:val="p271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87">
    <w:name w:val="p287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59">
    <w:name w:val="p659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68">
    <w:name w:val="p668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3">
    <w:name w:val="p683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4">
    <w:name w:val="p684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5">
    <w:name w:val="p685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66">
    <w:name w:val="p666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6">
    <w:name w:val="p686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7">
    <w:name w:val="p687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58">
    <w:name w:val="p258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88">
    <w:name w:val="p688"/>
    <w:basedOn w:val="a"/>
    <w:rsid w:val="009325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90">
    <w:name w:val="p390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3">
    <w:name w:val="p33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85">
    <w:name w:val="p185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9">
    <w:name w:val="p629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0">
    <w:name w:val="p630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1">
    <w:name w:val="p631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57">
    <w:name w:val="ft57"/>
    <w:basedOn w:val="a0"/>
    <w:rsid w:val="002367E2"/>
  </w:style>
  <w:style w:type="paragraph" w:customStyle="1" w:styleId="p193">
    <w:name w:val="p193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8">
    <w:name w:val="p8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320">
    <w:name w:val="p320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11">
    <w:name w:val="p211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3">
    <w:name w:val="p633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4">
    <w:name w:val="p634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10">
    <w:name w:val="p210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38">
    <w:name w:val="p138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91">
    <w:name w:val="p191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22">
    <w:name w:val="p222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5">
    <w:name w:val="p635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36">
    <w:name w:val="p236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32">
    <w:name w:val="p232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6">
    <w:name w:val="p636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7">
    <w:name w:val="p637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8">
    <w:name w:val="p638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21">
    <w:name w:val="p221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39">
    <w:name w:val="p639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23">
    <w:name w:val="p223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95">
    <w:name w:val="p295"/>
    <w:basedOn w:val="a"/>
    <w:rsid w:val="002367E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1">
    <w:name w:val="p611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22">
    <w:name w:val="p522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2">
    <w:name w:val="p612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3">
    <w:name w:val="p613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4">
    <w:name w:val="p614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5">
    <w:name w:val="p615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6">
    <w:name w:val="p616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7">
    <w:name w:val="p617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8">
    <w:name w:val="p618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41">
    <w:name w:val="p541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19">
    <w:name w:val="p619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0">
    <w:name w:val="p620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1">
    <w:name w:val="p621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34">
    <w:name w:val="ft34"/>
    <w:basedOn w:val="a0"/>
    <w:rsid w:val="00121E6D"/>
  </w:style>
  <w:style w:type="paragraph" w:customStyle="1" w:styleId="p308">
    <w:name w:val="p308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2">
    <w:name w:val="p622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3">
    <w:name w:val="p623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4">
    <w:name w:val="p624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5">
    <w:name w:val="p625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6">
    <w:name w:val="p626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7">
    <w:name w:val="p627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405">
    <w:name w:val="p405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213">
    <w:name w:val="p213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28">
    <w:name w:val="p628"/>
    <w:basedOn w:val="a"/>
    <w:rsid w:val="00121E6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71">
    <w:name w:val="p571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20">
    <w:name w:val="ft20"/>
    <w:basedOn w:val="a0"/>
    <w:rsid w:val="0012333A"/>
  </w:style>
  <w:style w:type="paragraph" w:customStyle="1" w:styleId="p572">
    <w:name w:val="p572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9">
    <w:name w:val="ft9"/>
    <w:basedOn w:val="a0"/>
    <w:rsid w:val="0012333A"/>
  </w:style>
  <w:style w:type="paragraph" w:customStyle="1" w:styleId="p573">
    <w:name w:val="p573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74">
    <w:name w:val="p574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411">
    <w:name w:val="p411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75">
    <w:name w:val="p575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76">
    <w:name w:val="p576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77">
    <w:name w:val="p577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78">
    <w:name w:val="p578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79">
    <w:name w:val="p579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0">
    <w:name w:val="p580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1">
    <w:name w:val="p581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2">
    <w:name w:val="p582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3">
    <w:name w:val="p583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76">
    <w:name w:val="ft76"/>
    <w:basedOn w:val="a0"/>
    <w:rsid w:val="0012333A"/>
  </w:style>
  <w:style w:type="paragraph" w:customStyle="1" w:styleId="p584">
    <w:name w:val="p584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5">
    <w:name w:val="p585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6">
    <w:name w:val="p586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7">
    <w:name w:val="p587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8">
    <w:name w:val="p588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89">
    <w:name w:val="p589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107">
    <w:name w:val="ft107"/>
    <w:basedOn w:val="a0"/>
    <w:rsid w:val="0012333A"/>
  </w:style>
  <w:style w:type="paragraph" w:customStyle="1" w:styleId="p590">
    <w:name w:val="p590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1">
    <w:name w:val="p591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2">
    <w:name w:val="p592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3">
    <w:name w:val="p593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4">
    <w:name w:val="p594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5">
    <w:name w:val="p595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6">
    <w:name w:val="p596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7">
    <w:name w:val="p597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150">
    <w:name w:val="p150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598">
    <w:name w:val="p598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customStyle="1" w:styleId="ft40">
    <w:name w:val="ft40"/>
    <w:basedOn w:val="a0"/>
    <w:rsid w:val="0012333A"/>
  </w:style>
  <w:style w:type="paragraph" w:customStyle="1" w:styleId="p599">
    <w:name w:val="p599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0">
    <w:name w:val="p600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1">
    <w:name w:val="p601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2">
    <w:name w:val="p602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3">
    <w:name w:val="p603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4">
    <w:name w:val="p604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5">
    <w:name w:val="p605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6">
    <w:name w:val="p606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customStyle="1" w:styleId="p607">
    <w:name w:val="p607"/>
    <w:basedOn w:val="a"/>
    <w:rsid w:val="001233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table" w:styleId="af8">
    <w:name w:val="Grid Table Light"/>
    <w:basedOn w:val="a1"/>
    <w:uiPriority w:val="40"/>
    <w:rsid w:val="00BF34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0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1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4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1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8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6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387372">
              <w:marLeft w:val="0"/>
              <w:marRight w:val="0"/>
              <w:marTop w:val="240"/>
              <w:marBottom w:val="24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2002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04675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97329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32096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67214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2304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10947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2056200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5705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2153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75065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28237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89373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974139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91416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5021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42141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566496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96129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23108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90070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31598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2983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2454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36559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205102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</w:divsChild>
    </w:div>
    <w:div w:id="4908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71005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1713166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</w:divsChild>
    </w:div>
    <w:div w:id="13201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83736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1118992982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1538352878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</w:divsChild>
    </w:div>
    <w:div w:id="17093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9066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1126504000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715473534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1766337854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768162562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</w:divsChild>
    </w:div>
    <w:div w:id="18305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4898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513888479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  <w:div w:id="219639041">
          <w:marLeft w:val="0"/>
          <w:marRight w:val="0"/>
          <w:marTop w:val="150"/>
          <w:marBottom w:val="150"/>
          <w:divBdr>
            <w:top w:val="dashed" w:sz="6" w:space="0" w:color="787878"/>
            <w:left w:val="dashed" w:sz="6" w:space="0" w:color="787878"/>
            <w:bottom w:val="dashed" w:sz="6" w:space="0" w:color="787878"/>
            <w:right w:val="dashed" w:sz="6" w:space="0" w:color="787878"/>
          </w:divBdr>
        </w:div>
      </w:divsChild>
    </w:div>
    <w:div w:id="18921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89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666442">
              <w:marLeft w:val="0"/>
              <w:marRight w:val="0"/>
              <w:marTop w:val="240"/>
              <w:marBottom w:val="24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830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35753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16034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44565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65873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52937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214434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57713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50575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21138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  <w:div w:id="151808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12" w:color="auto"/>
                    <w:bottom w:val="none" w:sz="0" w:space="0" w:color="auto"/>
                    <w:right w:val="single" w:sz="18" w:space="6" w:color="6CE26C"/>
                  </w:divBdr>
                </w:div>
              </w:divsChild>
            </w:div>
          </w:divsChild>
        </w:div>
      </w:divsChild>
    </w:div>
    <w:div w:id="19495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4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9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1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translate.google.com/translate?hl=uk&amp;prev=_t&amp;sl=ru&amp;tl=uk&amp;u=https://msdn.microsoft.com/ru-ru/library/system.datetime.now(v%3Dvs.110).aspx" TargetMode="External"/><Relationship Id="rId299" Type="http://schemas.openxmlformats.org/officeDocument/2006/relationships/hyperlink" Target="https://translate.google.com/translate?hl=uk&amp;prev=_t&amp;sl=ru&amp;tl=uk&amp;u=https://msdn.microsoft.com/ru-ru/library/system.datetime.op_equality(v%3Dvs.110).aspx" TargetMode="External"/><Relationship Id="rId303" Type="http://schemas.openxmlformats.org/officeDocument/2006/relationships/hyperlink" Target="https://translate.google.com/translate?hl=uk&amp;prev=_t&amp;sl=ru&amp;tl=uk&amp;u=https://msdn.microsoft.com/ru-ru/library/system.datetime.op_greaterthan(v%3Dvs.110).aspx" TargetMode="External"/><Relationship Id="rId21" Type="http://schemas.openxmlformats.org/officeDocument/2006/relationships/hyperlink" Target="https://translate.google.com/translate?hl=uk&amp;prev=_t&amp;sl=ru&amp;tl=uk&amp;u=https://msdn.microsoft.com/uk-ua/library/system.string.empty.aspx" TargetMode="External"/><Relationship Id="rId42" Type="http://schemas.openxmlformats.org/officeDocument/2006/relationships/hyperlink" Target="https://translate.google.com/translate?hl=uk&amp;prev=_t&amp;sl=ru&amp;tl=uk&amp;u=https://msdn.microsoft.com/uk-ua/library/czx8s9ts.aspx" TargetMode="External"/><Relationship Id="rId63" Type="http://schemas.openxmlformats.org/officeDocument/2006/relationships/hyperlink" Target="https://translate.google.com/translate?hl=uk&amp;prev=_t&amp;sl=ru&amp;tl=uk&amp;u=https://msdn.microsoft.com/ru-ru/library/t882fzc6(v%3Dvs.110).aspx" TargetMode="External"/><Relationship Id="rId84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138" Type="http://schemas.openxmlformats.org/officeDocument/2006/relationships/hyperlink" Target="https://translate.google.com/translate?hl=uk&amp;prev=_t&amp;sl=ru&amp;tl=uk&amp;u=https://msdn.microsoft.com/ru-ru/library/system.datetime.addhours(v%3Dvs.110).aspx" TargetMode="External"/><Relationship Id="rId159" Type="http://schemas.openxmlformats.org/officeDocument/2006/relationships/hyperlink" Target="https://translate.google.com/translate?hl=uk&amp;prev=_t&amp;sl=ru&amp;tl=uk&amp;u=https://msdn.microsoft.com/ru-ru/library/635d5466(v%3Dvs.110).aspx" TargetMode="External"/><Relationship Id="rId324" Type="http://schemas.openxmlformats.org/officeDocument/2006/relationships/hyperlink" Target="https://translate.google.com/translate?hl=uk&amp;prev=_t&amp;sl=ru&amp;tl=uk&amp;u=https://msdn.microsoft.com/ru-ru/library/s85h2eca(v%3Dvs.110).aspx" TargetMode="External"/><Relationship Id="rId170" Type="http://schemas.openxmlformats.org/officeDocument/2006/relationships/hyperlink" Target="https://translate.google.com/translate?hl=uk&amp;prev=_t&amp;sl=ru&amp;tl=uk&amp;u=https://msdn.microsoft.com/ru-ru/library/system.datetime.fromfiletime(v%3Dvs.110).aspx" TargetMode="External"/><Relationship Id="rId191" Type="http://schemas.openxmlformats.org/officeDocument/2006/relationships/hyperlink" Target="https://translate.google.com/translate?hl=uk&amp;prev=_t&amp;sl=ru&amp;tl=uk&amp;u=https://msdn.microsoft.com/ru-ru/library/system.object.gettype(v%3Dvs.110).aspx" TargetMode="External"/><Relationship Id="rId205" Type="http://schemas.openxmlformats.org/officeDocument/2006/relationships/hyperlink" Target="https://translate.google.com/translate?hl=uk&amp;prev=_t&amp;sl=ru&amp;tl=uk&amp;u=https://msdn.microsoft.com/ru-ru/library/system.datetime.isdaylightsavingtime(v%3Dvs.110).aspx" TargetMode="External"/><Relationship Id="rId226" Type="http://schemas.openxmlformats.org/officeDocument/2006/relationships/hyperlink" Target="https://translate.google.com/translate?hl=uk&amp;prev=_t&amp;sl=ru&amp;tl=uk&amp;u=https://msdn.microsoft.com/ru-ru/library/332de853(v%3Dvs.110).aspx" TargetMode="External"/><Relationship Id="rId247" Type="http://schemas.openxmlformats.org/officeDocument/2006/relationships/hyperlink" Target="https://translate.google.com/translate?hl=uk&amp;prev=_t&amp;sl=ru&amp;tl=uk&amp;u=https://msdn.microsoft.com/ru-ru/library/system.datetime.tolocaltime(v%3Dvs.110).aspx" TargetMode="External"/><Relationship Id="rId107" Type="http://schemas.openxmlformats.org/officeDocument/2006/relationships/hyperlink" Target="https://translate.google.com/translate?hl=uk&amp;prev=_t&amp;sl=ru&amp;tl=uk&amp;u=https://msdn.microsoft.com/ru-ru/library/system.datetime.hour(v%3Dvs.110).aspx" TargetMode="External"/><Relationship Id="rId268" Type="http://schemas.openxmlformats.org/officeDocument/2006/relationships/hyperlink" Target="https://translate.google.com/translate?hl=uk&amp;prev=_t&amp;sl=ru&amp;tl=uk&amp;u=https://msdn.microsoft.com/ru-ru/library/8tfzyc64(v%3Dvs.110).aspx" TargetMode="External"/><Relationship Id="rId289" Type="http://schemas.openxmlformats.org/officeDocument/2006/relationships/hyperlink" Target="https://translate.google.com/translate?hl=uk&amp;prev=_t&amp;sl=ru&amp;tl=uk&amp;u=https://msdn.microsoft.com/ru-ru/library/h9b85w22(v%3Dvs.110).aspx" TargetMode="External"/><Relationship Id="rId11" Type="http://schemas.openxmlformats.org/officeDocument/2006/relationships/endnotes" Target="endnotes.xml"/><Relationship Id="rId32" Type="http://schemas.openxmlformats.org/officeDocument/2006/relationships/hyperlink" Target="https://translate.google.com/translate?hl=uk&amp;prev=_t&amp;sl=ru&amp;tl=uk&amp;u=https://msdn.microsoft.com/uk-ua/library/hxthx5h6.aspx" TargetMode="External"/><Relationship Id="rId53" Type="http://schemas.openxmlformats.org/officeDocument/2006/relationships/hyperlink" Target="https://translate.google.com/translate?hl=uk&amp;prev=_t&amp;sl=ru&amp;tl=uk&amp;u=https://msdn.microsoft.com/ru-ru/library/272ba130(v%3Dvs.110).aspx" TargetMode="External"/><Relationship Id="rId74" Type="http://schemas.openxmlformats.org/officeDocument/2006/relationships/hyperlink" Target="https://translate.google.com/translate?hl=uk&amp;prev=_t&amp;sl=ru&amp;tl=uk&amp;u=https://msdn.microsoft.com/ru-ru/library/9bksd5y7(v%3Dvs.110).aspx" TargetMode="External"/><Relationship Id="rId128" Type="http://schemas.openxmlformats.org/officeDocument/2006/relationships/hyperlink" Target="https://translate.google.com/translate?hl=uk&amp;prev=_t&amp;sl=ru&amp;tl=uk&amp;u=https://msdn.microsoft.com/ru-ru/library/system.datetime.year(v%3Dvs.110).aspx" TargetMode="External"/><Relationship Id="rId149" Type="http://schemas.openxmlformats.org/officeDocument/2006/relationships/hyperlink" Target="https://translate.google.com/translate?hl=uk&amp;prev=_t&amp;sl=ru&amp;tl=uk&amp;u=https://msdn.microsoft.com/ru-ru/library/system.datetime.addyears(v%3Dvs.110).aspx" TargetMode="External"/><Relationship Id="rId314" Type="http://schemas.openxmlformats.org/officeDocument/2006/relationships/hyperlink" Target="https://translate.google.com/translate?hl=uk&amp;prev=_t&amp;sl=ru&amp;tl=uk&amp;u=https://msdn.microsoft.com/ru-ru/library/system.datetime.op_lessthanorequal(v%3Dvs.110).aspx" TargetMode="External"/><Relationship Id="rId5" Type="http://schemas.openxmlformats.org/officeDocument/2006/relationships/customXml" Target="../customXml/item5.xml"/><Relationship Id="rId95" Type="http://schemas.openxmlformats.org/officeDocument/2006/relationships/hyperlink" Target="https://translate.google.com/translate?hl=uk&amp;prev=_t&amp;sl=ru&amp;tl=uk&amp;u=https://msdn.microsoft.com/ru-ru/library/w0d47c9c(v%3Dvs.110).aspx" TargetMode="External"/><Relationship Id="rId160" Type="http://schemas.openxmlformats.org/officeDocument/2006/relationships/hyperlink" Target="https://translate.google.com/translate?hl=uk&amp;prev=_t&amp;sl=ru&amp;tl=uk&amp;u=https://msdn.microsoft.com/ru-ru/library/635d5466(v%3Dvs.110).aspx" TargetMode="External"/><Relationship Id="rId181" Type="http://schemas.openxmlformats.org/officeDocument/2006/relationships/hyperlink" Target="https://translate.google.com/translate?hl=uk&amp;prev=_t&amp;sl=ru&amp;tl=uk&amp;u=https://msdn.microsoft.com/ru-ru/library/aey5yt42(v%3Dvs.110).aspx" TargetMode="External"/><Relationship Id="rId216" Type="http://schemas.openxmlformats.org/officeDocument/2006/relationships/hyperlink" Target="https://translate.google.com/translate?hl=uk&amp;prev=_t&amp;sl=ru&amp;tl=uk&amp;u=https://msdn.microsoft.com/ru-ru/library/w2sa9yss(v%3Dvs.110).aspx" TargetMode="External"/><Relationship Id="rId237" Type="http://schemas.openxmlformats.org/officeDocument/2006/relationships/hyperlink" Target="https://translate.google.com/translate?hl=uk&amp;prev=_t&amp;sl=ru&amp;tl=uk&amp;u=https://msdn.microsoft.com/ru-ru/library/ae6246z1(v%3Dvs.110).aspx" TargetMode="External"/><Relationship Id="rId258" Type="http://schemas.openxmlformats.org/officeDocument/2006/relationships/hyperlink" Target="https://translate.google.com/translate?hl=uk&amp;prev=_t&amp;sl=ru&amp;tl=uk&amp;u=https://msdn.microsoft.com/ru-ru/library/k494fzbf(v%3Dvs.110).aspx" TargetMode="External"/><Relationship Id="rId279" Type="http://schemas.openxmlformats.org/officeDocument/2006/relationships/hyperlink" Target="https://translate.google.com/translate?hl=uk&amp;prev=_t&amp;sl=ru&amp;tl=uk&amp;u=https://msdn.microsoft.com/ru-ru/library/9h21f14e(v%3Dvs.110).aspx" TargetMode="External"/><Relationship Id="rId22" Type="http://schemas.openxmlformats.org/officeDocument/2006/relationships/hyperlink" Target="https://translate.google.com/translate?hl=uk&amp;prev=_t&amp;sl=ru&amp;tl=uk&amp;u=https://msdn.microsoft.com/uk-ua/library/edakx9da.aspx" TargetMode="External"/><Relationship Id="rId43" Type="http://schemas.openxmlformats.org/officeDocument/2006/relationships/hyperlink" Target="https://translate.google.com/translate?hl=uk&amp;prev=_t&amp;sl=ru&amp;tl=uk&amp;u=https://msdn.microsoft.com/ru-ru/library/xcfzdy4x(v%3Dvs.110).aspx" TargetMode="External"/><Relationship Id="rId64" Type="http://schemas.openxmlformats.org/officeDocument/2006/relationships/hyperlink" Target="https://translate.google.com/translate?hl=uk&amp;prev=_t&amp;sl=ru&amp;tl=uk&amp;u=https://msdn.microsoft.com/ru-ru/library/t882fzc6(v%3Dvs.110).aspx" TargetMode="External"/><Relationship Id="rId118" Type="http://schemas.openxmlformats.org/officeDocument/2006/relationships/hyperlink" Target="https://translate.google.com/translate?hl=uk&amp;prev=_t&amp;sl=ru&amp;tl=uk&amp;u=https://msdn.microsoft.com/ru-ru/library/system.datetime.second(v%3Dvs.110).aspx" TargetMode="External"/><Relationship Id="rId139" Type="http://schemas.openxmlformats.org/officeDocument/2006/relationships/hyperlink" Target="https://translate.google.com/translate?hl=uk&amp;prev=_t&amp;sl=ru&amp;tl=uk&amp;u=https://msdn.microsoft.com/ru-ru/library/system.datetime.addmilliseconds(v%3Dvs.110).aspx" TargetMode="External"/><Relationship Id="rId290" Type="http://schemas.openxmlformats.org/officeDocument/2006/relationships/hyperlink" Target="https://translate.google.com/translate?hl=uk&amp;prev=_t&amp;sl=ru&amp;tl=uk&amp;u=https://msdn.microsoft.com/ru-ru/library/h9b85w22(v%3Dvs.110).aspx" TargetMode="External"/><Relationship Id="rId304" Type="http://schemas.openxmlformats.org/officeDocument/2006/relationships/hyperlink" Target="https://translate.google.com/translate?hl=uk&amp;prev=_t&amp;sl=ru&amp;tl=uk&amp;u=https://msdn.microsoft.com/ru-ru/library/system.datetime.op_greaterthan(v%3Dvs.110).aspx" TargetMode="External"/><Relationship Id="rId325" Type="http://schemas.openxmlformats.org/officeDocument/2006/relationships/fontTable" Target="fontTable.xml"/><Relationship Id="rId85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150" Type="http://schemas.openxmlformats.org/officeDocument/2006/relationships/hyperlink" Target="https://translate.google.com/translate?hl=uk&amp;prev=_t&amp;sl=ru&amp;tl=uk&amp;u=https://msdn.microsoft.com/ru-ru/library/system.datetime.addyears(v%3Dvs.110).aspx" TargetMode="External"/><Relationship Id="rId171" Type="http://schemas.openxmlformats.org/officeDocument/2006/relationships/hyperlink" Target="https://translate.google.com/translate?hl=uk&amp;prev=_t&amp;sl=ru&amp;tl=uk&amp;u=https://msdn.microsoft.com/ru-ru/library/system.datetime.fromfiletimeutc(v%3Dvs.110).aspx" TargetMode="External"/><Relationship Id="rId192" Type="http://schemas.openxmlformats.org/officeDocument/2006/relationships/hyperlink" Target="https://translate.google.com/translate?hl=uk&amp;prev=_t&amp;sl=ru&amp;tl=uk&amp;u=https://msdn.microsoft.com/ru-ru/library/system.object.gettype(v%3Dvs.110).aspx" TargetMode="External"/><Relationship Id="rId206" Type="http://schemas.openxmlformats.org/officeDocument/2006/relationships/hyperlink" Target="https://translate.google.com/translate?hl=uk&amp;prev=_t&amp;sl=ru&amp;tl=uk&amp;u=https://msdn.microsoft.com/ru-ru/library/system.datetime.isleapyear(v%3Dvs.110).aspx" TargetMode="External"/><Relationship Id="rId227" Type="http://schemas.openxmlformats.org/officeDocument/2006/relationships/hyperlink" Target="https://translate.google.com/translate?hl=uk&amp;prev=_t&amp;sl=ru&amp;tl=uk&amp;u=https://msdn.microsoft.com/ru-ru/library/332de853(v%3Dvs.110).aspx" TargetMode="External"/><Relationship Id="rId248" Type="http://schemas.openxmlformats.org/officeDocument/2006/relationships/hyperlink" Target="https://translate.google.com/translate?hl=uk&amp;prev=_t&amp;sl=ru&amp;tl=uk&amp;u=https://msdn.microsoft.com/ru-ru/library/system.datetime.tolongdatestring(v%3Dvs.110).aspx" TargetMode="External"/><Relationship Id="rId269" Type="http://schemas.openxmlformats.org/officeDocument/2006/relationships/hyperlink" Target="https://translate.google.com/translate?hl=uk&amp;prev=_t&amp;sl=ru&amp;tl=uk&amp;u=https://msdn.microsoft.com/ru-ru/library/8tfzyc64(v%3Dvs.110).aspx" TargetMode="External"/><Relationship Id="rId12" Type="http://schemas.openxmlformats.org/officeDocument/2006/relationships/hyperlink" Target="https://translate.google.com/translate?hl=uk&amp;prev=_t&amp;sl=ru&amp;tl=uk&amp;u=https://msdn.microsoft.com/uk-ua/library/fa0ab757.aspx" TargetMode="External"/><Relationship Id="rId33" Type="http://schemas.openxmlformats.org/officeDocument/2006/relationships/hyperlink" Target="https://translate.google.com/translate?hl=uk&amp;prev=_t&amp;sl=ru&amp;tl=uk&amp;u=https://msdn.microsoft.com/uk-ua/library/kwb0bwyd.aspx" TargetMode="External"/><Relationship Id="rId108" Type="http://schemas.openxmlformats.org/officeDocument/2006/relationships/hyperlink" Target="https://translate.google.com/translate?hl=uk&amp;prev=_t&amp;sl=ru&amp;tl=uk&amp;u=https://msdn.microsoft.com/ru-ru/library/system.datetime.kind(v%3Dvs.110).aspx" TargetMode="External"/><Relationship Id="rId129" Type="http://schemas.openxmlformats.org/officeDocument/2006/relationships/hyperlink" Target="https://translate.google.com/translate?hl=uk&amp;prev=_t&amp;sl=ru&amp;tl=uk&amp;u=https://msdn.microsoft.com/ru-ru/library/system.datetime.year(v%3Dvs.110).aspx" TargetMode="External"/><Relationship Id="rId280" Type="http://schemas.openxmlformats.org/officeDocument/2006/relationships/hyperlink" Target="https://translate.google.com/translate?hl=uk&amp;prev=_t&amp;sl=ru&amp;tl=uk&amp;u=https://msdn.microsoft.com/ru-ru/library/9h21f14e(v%3Dvs.110).aspx" TargetMode="External"/><Relationship Id="rId315" Type="http://schemas.openxmlformats.org/officeDocument/2006/relationships/hyperlink" Target="https://translate.google.com/translate?hl=uk&amp;prev=_t&amp;sl=ru&amp;tl=uk&amp;u=https://msdn.microsoft.com/ru-ru/library/system.datetime.op_lessthanorequal(v%3Dvs.110).aspx" TargetMode="External"/><Relationship Id="rId54" Type="http://schemas.openxmlformats.org/officeDocument/2006/relationships/hyperlink" Target="https://translate.google.com/translate?hl=uk&amp;prev=_t&amp;sl=ru&amp;tl=uk&amp;u=https://msdn.microsoft.com/ru-ru/library/272ba130(v%3Dvs.110).aspx" TargetMode="External"/><Relationship Id="rId75" Type="http://schemas.openxmlformats.org/officeDocument/2006/relationships/hyperlink" Target="https://translate.google.com/translate?hl=uk&amp;prev=_t&amp;sl=ru&amp;tl=uk&amp;u=https://msdn.microsoft.com/ru-ru/library/9bksd5y7(v%3Dvs.110).aspx" TargetMode="External"/><Relationship Id="rId96" Type="http://schemas.openxmlformats.org/officeDocument/2006/relationships/hyperlink" Target="https://translate.google.com/translate?hl=uk&amp;prev=_t&amp;sl=ru&amp;tl=uk&amp;u=https://msdn.microsoft.com/ru-ru/library/w0d47c9c(v%3Dvs.110).aspx" TargetMode="External"/><Relationship Id="rId140" Type="http://schemas.openxmlformats.org/officeDocument/2006/relationships/hyperlink" Target="https://translate.google.com/translate?hl=uk&amp;prev=_t&amp;sl=ru&amp;tl=uk&amp;u=https://msdn.microsoft.com/ru-ru/library/system.datetime.addmilliseconds(v%3Dvs.110).aspx" TargetMode="External"/><Relationship Id="rId161" Type="http://schemas.openxmlformats.org/officeDocument/2006/relationships/hyperlink" Target="https://translate.google.com/translate?hl=uk&amp;prev=_t&amp;sl=ru&amp;tl=uk&amp;u=https://msdn.microsoft.com/ru-ru/library/wk5t802s(v%3Dvs.110).aspx" TargetMode="External"/><Relationship Id="rId182" Type="http://schemas.openxmlformats.org/officeDocument/2006/relationships/hyperlink" Target="https://translate.google.com/translate?hl=uk&amp;prev=_t&amp;sl=ru&amp;tl=uk&amp;u=https://msdn.microsoft.com/ru-ru/library/aey5yt42(v%3Dvs.110).aspx" TargetMode="External"/><Relationship Id="rId217" Type="http://schemas.openxmlformats.org/officeDocument/2006/relationships/hyperlink" Target="https://translate.google.com/translate?hl=uk&amp;prev=_t&amp;sl=ru&amp;tl=uk&amp;u=https://msdn.microsoft.com/ru-ru/library/w2sa9yss(v%3Dvs.110).aspx" TargetMode="External"/><Relationship Id="rId6" Type="http://schemas.openxmlformats.org/officeDocument/2006/relationships/numbering" Target="numbering.xml"/><Relationship Id="rId238" Type="http://schemas.openxmlformats.org/officeDocument/2006/relationships/hyperlink" Target="https://translate.google.com/translate?hl=uk&amp;prev=_t&amp;sl=ru&amp;tl=uk&amp;u=https://msdn.microsoft.com/ru-ru/library/ae6246z1(v%3Dvs.110).aspx" TargetMode="External"/><Relationship Id="rId259" Type="http://schemas.openxmlformats.org/officeDocument/2006/relationships/hyperlink" Target="https://translate.google.com/translate?hl=uk&amp;prev=_t&amp;sl=ru&amp;tl=uk&amp;u=https://msdn.microsoft.com/ru-ru/library/k494fzbf(v%3Dvs.110).aspx" TargetMode="External"/><Relationship Id="rId23" Type="http://schemas.openxmlformats.org/officeDocument/2006/relationships/hyperlink" Target="https://translate.google.com/translate?hl=uk&amp;prev=_t&amp;sl=ru&amp;tl=uk&amp;u=https://msdn.microsoft.com/uk-ua/library/edakx9da.aspx" TargetMode="External"/><Relationship Id="rId119" Type="http://schemas.openxmlformats.org/officeDocument/2006/relationships/hyperlink" Target="https://translate.google.com/translate?hl=uk&amp;prev=_t&amp;sl=ru&amp;tl=uk&amp;u=https://msdn.microsoft.com/ru-ru/library/system.datetime.second(v%3Dvs.110).aspx" TargetMode="External"/><Relationship Id="rId270" Type="http://schemas.openxmlformats.org/officeDocument/2006/relationships/hyperlink" Target="https://translate.google.com/translate?hl=uk&amp;prev=_t&amp;sl=ru&amp;tl=uk&amp;u=https://msdn.microsoft.com/ru-ru/library/8tfzyc64(v%3Dvs.110).aspx" TargetMode="External"/><Relationship Id="rId291" Type="http://schemas.openxmlformats.org/officeDocument/2006/relationships/hyperlink" Target="https://translate.google.com/translate?hl=uk&amp;prev=_t&amp;sl=ru&amp;tl=uk&amp;u=https://msdn.microsoft.com/ru-ru/library/h9b85w22(v%3Dvs.110).aspx" TargetMode="External"/><Relationship Id="rId305" Type="http://schemas.openxmlformats.org/officeDocument/2006/relationships/hyperlink" Target="https://translate.google.com/translate?hl=uk&amp;prev=_t&amp;sl=ru&amp;tl=uk&amp;u=https://msdn.microsoft.com/ru-ru/library/system.datetime.op_greaterthanorequal(v%3Dvs.110).aspx" TargetMode="External"/><Relationship Id="rId326" Type="http://schemas.openxmlformats.org/officeDocument/2006/relationships/theme" Target="theme/theme1.xml"/><Relationship Id="rId44" Type="http://schemas.openxmlformats.org/officeDocument/2006/relationships/hyperlink" Target="https://translate.google.com/translate?hl=uk&amp;prev=_t&amp;sl=ru&amp;tl=uk&amp;u=https://msdn.microsoft.com/ru-ru/library/xcfzdy4x(v%3Dvs.110).aspx" TargetMode="External"/><Relationship Id="rId65" Type="http://schemas.openxmlformats.org/officeDocument/2006/relationships/hyperlink" Target="https://translate.google.com/translate?hl=uk&amp;prev=_t&amp;sl=ru&amp;tl=uk&amp;u=https://msdn.microsoft.com/ru-ru/library/t882fzc6(v%3Dvs.110).aspx" TargetMode="External"/><Relationship Id="rId86" Type="http://schemas.openxmlformats.org/officeDocument/2006/relationships/hyperlink" Target="https://translate.google.com/translate?hl=uk&amp;prev=_t&amp;sl=ru&amp;tl=uk&amp;u=https://msdn.microsoft.com/ru-ru/library/ecxh6hbb(v%3Dvs.110).aspx" TargetMode="External"/><Relationship Id="rId130" Type="http://schemas.openxmlformats.org/officeDocument/2006/relationships/hyperlink" Target="https://translate.google.com/translate?hl=uk&amp;prev=_t&amp;sl=ru&amp;tl=uk&amp;u=https://msdn.microsoft.com/ru-ru/library/system.datetime.add(v%3Dvs.110).aspx" TargetMode="External"/><Relationship Id="rId151" Type="http://schemas.openxmlformats.org/officeDocument/2006/relationships/hyperlink" Target="https://translate.google.com/translate?hl=uk&amp;prev=_t&amp;sl=ru&amp;tl=uk&amp;u=https://msdn.microsoft.com/ru-ru/library/system.datetime.compare(v%3Dvs.110).aspx" TargetMode="External"/><Relationship Id="rId172" Type="http://schemas.openxmlformats.org/officeDocument/2006/relationships/hyperlink" Target="https://translate.google.com/translate?hl=uk&amp;prev=_t&amp;sl=ru&amp;tl=uk&amp;u=https://msdn.microsoft.com/ru-ru/library/system.datetime.fromfiletimeutc(v%3Dvs.110).aspx" TargetMode="External"/><Relationship Id="rId193" Type="http://schemas.openxmlformats.org/officeDocument/2006/relationships/hyperlink" Target="https://translate.google.com/translate?hl=uk&amp;prev=_t&amp;sl=ru&amp;tl=uk&amp;u=https://msdn.microsoft.com/ru-ru/library/system.type(v%3Dvs.110).aspx" TargetMode="External"/><Relationship Id="rId207" Type="http://schemas.openxmlformats.org/officeDocument/2006/relationships/hyperlink" Target="https://translate.google.com/translate?hl=uk&amp;prev=_t&amp;sl=ru&amp;tl=uk&amp;u=https://msdn.microsoft.com/ru-ru/library/system.datetime.isleapyear(v%3Dvs.110).aspx" TargetMode="External"/><Relationship Id="rId228" Type="http://schemas.openxmlformats.org/officeDocument/2006/relationships/hyperlink" Target="https://translate.google.com/translate?hl=uk&amp;prev=_t&amp;sl=ru&amp;tl=uk&amp;u=https://msdn.microsoft.com/ru-ru/library/system.datetime.specifykind(v%3Dvs.110).aspx" TargetMode="External"/><Relationship Id="rId249" Type="http://schemas.openxmlformats.org/officeDocument/2006/relationships/hyperlink" Target="https://translate.google.com/translate?hl=uk&amp;prev=_t&amp;sl=ru&amp;tl=uk&amp;u=https://msdn.microsoft.com/ru-ru/library/system.datetime.tolongdatestring(v%3Dvs.110).aspx" TargetMode="External"/><Relationship Id="rId13" Type="http://schemas.openxmlformats.org/officeDocument/2006/relationships/hyperlink" Target="https://translate.google.com/translate?hl=uk&amp;prev=_t&amp;sl=ru&amp;tl=uk&amp;u=https://msdn.microsoft.com/uk-ua/library/fa0ab757.aspx" TargetMode="External"/><Relationship Id="rId109" Type="http://schemas.openxmlformats.org/officeDocument/2006/relationships/hyperlink" Target="https://translate.google.com/translate?hl=uk&amp;prev=_t&amp;sl=ru&amp;tl=uk&amp;u=https://msdn.microsoft.com/ru-ru/library/system.datetime.kind(v%3Dvs.110).aspx" TargetMode="External"/><Relationship Id="rId260" Type="http://schemas.openxmlformats.org/officeDocument/2006/relationships/hyperlink" Target="https://translate.google.com/translate?hl=uk&amp;prev=_t&amp;sl=ru&amp;tl=uk&amp;u=https://msdn.microsoft.com/ru-ru/library/wb77sz3h(v%3Dvs.110).aspx" TargetMode="External"/><Relationship Id="rId281" Type="http://schemas.openxmlformats.org/officeDocument/2006/relationships/hyperlink" Target="https://translate.google.com/translate?hl=uk&amp;prev=_t&amp;sl=ru&amp;tl=uk&amp;u=https://msdn.microsoft.com/ru-ru/library/ms131044(v%3Dvs.110).aspx" TargetMode="External"/><Relationship Id="rId316" Type="http://schemas.openxmlformats.org/officeDocument/2006/relationships/hyperlink" Target="https://translate.google.com/translate?hl=uk&amp;prev=_t&amp;sl=ru&amp;tl=uk&amp;u=https://msdn.microsoft.com/ru-ru/library/system.datetime.op_lessthanorequal(v%3Dvs.110).aspx" TargetMode="External"/><Relationship Id="rId34" Type="http://schemas.openxmlformats.org/officeDocument/2006/relationships/hyperlink" Target="https://translate.google.com/translate?hl=uk&amp;prev=_t&amp;sl=ru&amp;tl=uk&amp;u=https://msdn.microsoft.com/uk-ua/library/kwb0bwyd.aspx" TargetMode="External"/><Relationship Id="rId55" Type="http://schemas.openxmlformats.org/officeDocument/2006/relationships/hyperlink" Target="https://translate.google.com/translate?hl=uk&amp;prev=_t&amp;sl=ru&amp;tl=uk&amp;u=https://msdn.microsoft.com/ru-ru/library/7d7b9xsh(v%3Dvs.110).aspx" TargetMode="External"/><Relationship Id="rId76" Type="http://schemas.openxmlformats.org/officeDocument/2006/relationships/hyperlink" Target="https://translate.google.com/translate?hl=uk&amp;prev=_t&amp;sl=ru&amp;tl=uk&amp;u=https://msdn.microsoft.com/ru-ru/library/9bksd5y7(v%3Dvs.110).aspx" TargetMode="External"/><Relationship Id="rId97" Type="http://schemas.openxmlformats.org/officeDocument/2006/relationships/hyperlink" Target="https://translate.google.com/translate?hl=uk&amp;prev=_t&amp;sl=ru&amp;tl=uk&amp;u=https://msdn.microsoft.com/ru-ru/library/w0d47c9c(v%3Dvs.110).aspx" TargetMode="External"/><Relationship Id="rId120" Type="http://schemas.openxmlformats.org/officeDocument/2006/relationships/hyperlink" Target="https://translate.google.com/translate?hl=uk&amp;prev=_t&amp;sl=ru&amp;tl=uk&amp;u=https://msdn.microsoft.com/ru-ru/library/system.datetime.ticks(v%3Dvs.110).aspx" TargetMode="External"/><Relationship Id="rId141" Type="http://schemas.openxmlformats.org/officeDocument/2006/relationships/hyperlink" Target="https://translate.google.com/translate?hl=uk&amp;prev=_t&amp;sl=ru&amp;tl=uk&amp;u=https://msdn.microsoft.com/ru-ru/library/system.datetime.addminutes(v%3Dvs.110).aspx" TargetMode="External"/><Relationship Id="rId7" Type="http://schemas.openxmlformats.org/officeDocument/2006/relationships/styles" Target="styles.xml"/><Relationship Id="rId162" Type="http://schemas.openxmlformats.org/officeDocument/2006/relationships/hyperlink" Target="https://translate.google.com/translate?hl=uk&amp;prev=_t&amp;sl=ru&amp;tl=uk&amp;u=https://msdn.microsoft.com/ru-ru/library/wk5t802s(v%3Dvs.110).aspx" TargetMode="External"/><Relationship Id="rId183" Type="http://schemas.openxmlformats.org/officeDocument/2006/relationships/hyperlink" Target="https://translate.google.com/translate?hl=uk&amp;prev=_t&amp;sl=ru&amp;tl=uk&amp;u=https://msdn.microsoft.com/ru-ru/library/saw4x629(v%3Dvs.110).aspx" TargetMode="External"/><Relationship Id="rId218" Type="http://schemas.openxmlformats.org/officeDocument/2006/relationships/hyperlink" Target="https://translate.google.com/translate?hl=uk&amp;prev=_t&amp;sl=ru&amp;tl=uk&amp;u=https://msdn.microsoft.com/ru-ru/library/w2sa9yss(v%3Dvs.110).aspx" TargetMode="External"/><Relationship Id="rId239" Type="http://schemas.openxmlformats.org/officeDocument/2006/relationships/hyperlink" Target="https://translate.google.com/translate?hl=uk&amp;prev=_t&amp;sl=ru&amp;tl=uk&amp;u=https://msdn.microsoft.com/ru-ru/library/system.datetime.tobinary(v%3Dvs.110).aspx" TargetMode="External"/><Relationship Id="rId250" Type="http://schemas.openxmlformats.org/officeDocument/2006/relationships/hyperlink" Target="https://translate.google.com/translate?hl=uk&amp;prev=_t&amp;sl=ru&amp;tl=uk&amp;u=https://msdn.microsoft.com/ru-ru/library/system.datetime.tolongtimestring(v%3Dvs.110).aspx" TargetMode="External"/><Relationship Id="rId271" Type="http://schemas.openxmlformats.org/officeDocument/2006/relationships/hyperlink" Target="https://translate.google.com/translate?hl=uk&amp;prev=_t&amp;sl=ru&amp;tl=uk&amp;u=https://msdn.microsoft.com/ru-ru/library/system.datetime.touniversaltime(v%3Dvs.110).aspx" TargetMode="External"/><Relationship Id="rId292" Type="http://schemas.openxmlformats.org/officeDocument/2006/relationships/hyperlink" Target="https://translate.google.com/translate?hl=uk&amp;prev=_t&amp;sl=ru&amp;tl=uk&amp;u=https://msdn.microsoft.com/ru-ru/library/h9b85w22(v%3Dvs.110).aspx" TargetMode="External"/><Relationship Id="rId306" Type="http://schemas.openxmlformats.org/officeDocument/2006/relationships/hyperlink" Target="https://translate.google.com/translate?hl=uk&amp;prev=_t&amp;sl=ru&amp;tl=uk&amp;u=https://msdn.microsoft.com/ru-ru/library/system.datetime.op_greaterthanorequal(v%3Dvs.110).aspx" TargetMode="External"/><Relationship Id="rId24" Type="http://schemas.openxmlformats.org/officeDocument/2006/relationships/hyperlink" Target="https://translate.google.com/translate?hl=uk&amp;prev=_t&amp;sl=ru&amp;tl=uk&amp;u=https://msdn.microsoft.com/uk-ua/library/system.nullreferenceexception.aspx" TargetMode="External"/><Relationship Id="rId45" Type="http://schemas.openxmlformats.org/officeDocument/2006/relationships/hyperlink" Target="https://translate.google.com/translate?hl=uk&amp;prev=_t&amp;sl=ru&amp;tl=uk&amp;u=https://msdn.microsoft.com/ru-ru/library/xcfzdy4x(v%3Dvs.110).aspx" TargetMode="External"/><Relationship Id="rId66" Type="http://schemas.openxmlformats.org/officeDocument/2006/relationships/hyperlink" Target="https://translate.google.com/translate?hl=uk&amp;prev=_t&amp;sl=ru&amp;tl=uk&amp;u=https://msdn.microsoft.com/ru-ru/library/t882fzc6(v%3Dvs.110).aspx" TargetMode="External"/><Relationship Id="rId87" Type="http://schemas.openxmlformats.org/officeDocument/2006/relationships/hyperlink" Target="https://translate.google.com/translate?hl=uk&amp;prev=_t&amp;sl=ru&amp;tl=uk&amp;u=https://msdn.microsoft.com/ru-ru/library/ecxh6hbb(v%3Dvs.110).aspx" TargetMode="External"/><Relationship Id="rId110" Type="http://schemas.openxmlformats.org/officeDocument/2006/relationships/hyperlink" Target="https://translate.google.com/translate?hl=uk&amp;prev=_t&amp;sl=ru&amp;tl=uk&amp;u=https://msdn.microsoft.com/ru-ru/library/system.datetime.millisecond(v%3Dvs.110).aspx" TargetMode="External"/><Relationship Id="rId131" Type="http://schemas.openxmlformats.org/officeDocument/2006/relationships/hyperlink" Target="https://translate.google.com/translate?hl=uk&amp;prev=_t&amp;sl=ru&amp;tl=uk&amp;u=https://msdn.microsoft.com/ru-ru/library/system.datetime.add(v%3Dvs.110).aspx" TargetMode="External"/><Relationship Id="rId152" Type="http://schemas.openxmlformats.org/officeDocument/2006/relationships/hyperlink" Target="https://translate.google.com/translate?hl=uk&amp;prev=_t&amp;sl=ru&amp;tl=uk&amp;u=https://msdn.microsoft.com/ru-ru/library/system.datetime.compare(v%3Dvs.110).aspx" TargetMode="External"/><Relationship Id="rId173" Type="http://schemas.openxmlformats.org/officeDocument/2006/relationships/hyperlink" Target="https://translate.google.com/translate?hl=uk&amp;prev=_t&amp;sl=ru&amp;tl=uk&amp;u=https://msdn.microsoft.com/ru-ru/library/system.datetime.fromoadate(v%3Dvs.110).aspx" TargetMode="External"/><Relationship Id="rId194" Type="http://schemas.openxmlformats.org/officeDocument/2006/relationships/hyperlink" Target="https://translate.google.com/translate?hl=uk&amp;prev=_t&amp;sl=ru&amp;tl=uk&amp;u=https://msdn.microsoft.com/ru-ru/library/system.type(v%3Dvs.110).aspx" TargetMode="External"/><Relationship Id="rId208" Type="http://schemas.openxmlformats.org/officeDocument/2006/relationships/hyperlink" Target="https://translate.google.com/translate?hl=uk&amp;prev=_t&amp;sl=ru&amp;tl=uk&amp;u=https://msdn.microsoft.com/ru-ru/library/1k1skd40(v%3Dvs.110).aspx" TargetMode="External"/><Relationship Id="rId229" Type="http://schemas.openxmlformats.org/officeDocument/2006/relationships/hyperlink" Target="https://translate.google.com/translate?hl=uk&amp;prev=_t&amp;sl=ru&amp;tl=uk&amp;u=https://msdn.microsoft.com/ru-ru/library/system.datetime.specifykind(v%3Dvs.110).aspx" TargetMode="External"/><Relationship Id="rId240" Type="http://schemas.openxmlformats.org/officeDocument/2006/relationships/hyperlink" Target="https://translate.google.com/translate?hl=uk&amp;prev=_t&amp;sl=ru&amp;tl=uk&amp;u=https://msdn.microsoft.com/ru-ru/library/system.datetime.tobinary(v%3Dvs.110).aspx" TargetMode="External"/><Relationship Id="rId261" Type="http://schemas.openxmlformats.org/officeDocument/2006/relationships/hyperlink" Target="https://translate.google.com/translate?hl=uk&amp;prev=_t&amp;sl=ru&amp;tl=uk&amp;u=https://msdn.microsoft.com/ru-ru/library/wb77sz3h(v%3Dvs.110).aspx" TargetMode="External"/><Relationship Id="rId14" Type="http://schemas.openxmlformats.org/officeDocument/2006/relationships/hyperlink" Target="https://translate.google.com/translate?hl=uk&amp;prev=_t&amp;sl=ru&amp;tl=uk&amp;u=https://msdn.microsoft.com/uk-ua/library/system.string.empty.aspx" TargetMode="External"/><Relationship Id="rId30" Type="http://schemas.openxmlformats.org/officeDocument/2006/relationships/hyperlink" Target="https://translate.google.com/translate?hl=uk&amp;prev=_t&amp;sl=ru&amp;tl=uk&amp;u=https://msdn.microsoft.com/uk-ua/library/system.string.aspx" TargetMode="External"/><Relationship Id="rId35" Type="http://schemas.openxmlformats.org/officeDocument/2006/relationships/hyperlink" Target="https://translate.google.com/translate?hl=uk&amp;prev=_t&amp;sl=ru&amp;tl=uk&amp;u=https://msdn.microsoft.com/uk-ua/library/czx8s9ts.aspx" TargetMode="External"/><Relationship Id="rId56" Type="http://schemas.openxmlformats.org/officeDocument/2006/relationships/hyperlink" Target="https://translate.google.com/translate?hl=uk&amp;prev=_t&amp;sl=ru&amp;tl=uk&amp;u=https://msdn.microsoft.com/ru-ru/library/7d7b9xsh(v%3Dvs.110).aspx" TargetMode="External"/><Relationship Id="rId77" Type="http://schemas.openxmlformats.org/officeDocument/2006/relationships/hyperlink" Target="https://translate.google.com/translate?hl=uk&amp;prev=_t&amp;sl=ru&amp;tl=uk&amp;u=https://msdn.microsoft.com/ru-ru/library/9bksd5y7(v%3Dvs.110).aspx" TargetMode="External"/><Relationship Id="rId100" Type="http://schemas.openxmlformats.org/officeDocument/2006/relationships/hyperlink" Target="https://translate.google.com/translate?hl=uk&amp;prev=_t&amp;sl=ru&amp;tl=uk&amp;u=https://msdn.microsoft.com/ru-ru/library/system.datetime.day(v%3Dvs.110).aspx" TargetMode="External"/><Relationship Id="rId105" Type="http://schemas.openxmlformats.org/officeDocument/2006/relationships/hyperlink" Target="https://translate.google.com/translate?hl=uk&amp;prev=_t&amp;sl=ru&amp;tl=uk&amp;u=https://msdn.microsoft.com/ru-ru/library/system.datetime.dayofyear(v%3Dvs.110).aspx" TargetMode="External"/><Relationship Id="rId126" Type="http://schemas.openxmlformats.org/officeDocument/2006/relationships/hyperlink" Target="https://translate.google.com/translate?hl=uk&amp;prev=_t&amp;sl=ru&amp;tl=uk&amp;u=https://msdn.microsoft.com/ru-ru/library/system.datetime.utcnow(v%3Dvs.110).aspx" TargetMode="External"/><Relationship Id="rId147" Type="http://schemas.openxmlformats.org/officeDocument/2006/relationships/hyperlink" Target="https://translate.google.com/translate?hl=uk&amp;prev=_t&amp;sl=ru&amp;tl=uk&amp;u=https://msdn.microsoft.com/ru-ru/library/system.datetime.addticks(v%3Dvs.110).aspx" TargetMode="External"/><Relationship Id="rId168" Type="http://schemas.openxmlformats.org/officeDocument/2006/relationships/hyperlink" Target="https://translate.google.com/translate?hl=uk&amp;prev=_t&amp;sl=ru&amp;tl=uk&amp;u=https://msdn.microsoft.com/ru-ru/library/system.datetime.frombinary(v%3Dvs.110).aspx" TargetMode="External"/><Relationship Id="rId282" Type="http://schemas.openxmlformats.org/officeDocument/2006/relationships/hyperlink" Target="https://translate.google.com/translate?hl=uk&amp;prev=_t&amp;sl=ru&amp;tl=uk&amp;u=https://msdn.microsoft.com/ru-ru/library/ms131044(v%3Dvs.110).aspx" TargetMode="External"/><Relationship Id="rId312" Type="http://schemas.openxmlformats.org/officeDocument/2006/relationships/hyperlink" Target="https://translate.google.com/translate?hl=uk&amp;prev=_t&amp;sl=ru&amp;tl=uk&amp;u=https://msdn.microsoft.com/ru-ru/library/system.datetime.op_lessthan(v%3Dvs.110).aspx" TargetMode="External"/><Relationship Id="rId317" Type="http://schemas.openxmlformats.org/officeDocument/2006/relationships/hyperlink" Target="https://translate.google.com/translate?hl=uk&amp;prev=_t&amp;sl=ru&amp;tl=uk&amp;u=https://msdn.microsoft.com/ru-ru/library/1905yhe2(v%3Dvs.110).aspx" TargetMode="External"/><Relationship Id="rId8" Type="http://schemas.openxmlformats.org/officeDocument/2006/relationships/settings" Target="settings.xml"/><Relationship Id="rId51" Type="http://schemas.openxmlformats.org/officeDocument/2006/relationships/hyperlink" Target="https://translate.google.com/translate?hl=uk&amp;prev=_t&amp;sl=ru&amp;tl=uk&amp;u=https://msdn.microsoft.com/ru-ru/library/272ba130(v%3Dvs.110).aspx" TargetMode="External"/><Relationship Id="rId72" Type="http://schemas.openxmlformats.org/officeDocument/2006/relationships/hyperlink" Target="https://translate.google.com/translate?hl=uk&amp;prev=_t&amp;sl=ru&amp;tl=uk&amp;u=https://msdn.microsoft.com/ru-ru/library/9bksd5y7(v%3Dvs.110).aspx" TargetMode="External"/><Relationship Id="rId93" Type="http://schemas.openxmlformats.org/officeDocument/2006/relationships/hyperlink" Target="https://translate.google.com/translate?hl=uk&amp;prev=_t&amp;sl=ru&amp;tl=uk&amp;u=https://msdn.microsoft.com/ru-ru/library/z2xf7zzk(v%3Dvs.110).aspx" TargetMode="External"/><Relationship Id="rId98" Type="http://schemas.openxmlformats.org/officeDocument/2006/relationships/hyperlink" Target="https://translate.google.com/translate?hl=uk&amp;prev=_t&amp;sl=ru&amp;tl=uk&amp;u=https://msdn.microsoft.com/ru-ru/library/system.datetime.date(v%3Dvs.110).aspx" TargetMode="External"/><Relationship Id="rId121" Type="http://schemas.openxmlformats.org/officeDocument/2006/relationships/hyperlink" Target="https://translate.google.com/translate?hl=uk&amp;prev=_t&amp;sl=ru&amp;tl=uk&amp;u=https://msdn.microsoft.com/ru-ru/library/system.datetime.ticks(v%3Dvs.110).aspx" TargetMode="External"/><Relationship Id="rId142" Type="http://schemas.openxmlformats.org/officeDocument/2006/relationships/hyperlink" Target="https://translate.google.com/translate?hl=uk&amp;prev=_t&amp;sl=ru&amp;tl=uk&amp;u=https://msdn.microsoft.com/ru-ru/library/system.datetime.addminutes(v%3Dvs.110).aspx" TargetMode="External"/><Relationship Id="rId163" Type="http://schemas.openxmlformats.org/officeDocument/2006/relationships/hyperlink" Target="https://translate.google.com/translate?hl=uk&amp;prev=_t&amp;sl=ru&amp;tl=uk&amp;u=https://msdn.microsoft.com/ru-ru/library/ces8tc4z(v%3Dvs.110).aspx" TargetMode="External"/><Relationship Id="rId184" Type="http://schemas.openxmlformats.org/officeDocument/2006/relationships/hyperlink" Target="https://translate.google.com/translate?hl=uk&amp;prev=_t&amp;sl=ru&amp;tl=uk&amp;u=https://msdn.microsoft.com/ru-ru/library/saw4x629(v%3Dvs.110).aspx" TargetMode="External"/><Relationship Id="rId189" Type="http://schemas.openxmlformats.org/officeDocument/2006/relationships/hyperlink" Target="https://translate.google.com/translate?hl=uk&amp;prev=_t&amp;sl=ru&amp;tl=uk&amp;u=https://msdn.microsoft.com/ru-ru/library/system.valuetype.gethashcode(v%3Dvs.110).aspx" TargetMode="External"/><Relationship Id="rId219" Type="http://schemas.openxmlformats.org/officeDocument/2006/relationships/hyperlink" Target="https://translate.google.com/translate?hl=uk&amp;prev=_t&amp;sl=ru&amp;tl=uk&amp;u=https://msdn.microsoft.com/ru-ru/library/w2sa9yss(v%3Dvs.110).aspx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translate.google.com/translate?hl=uk&amp;prev=_t&amp;sl=ru&amp;tl=uk&amp;u=https://msdn.microsoft.com/ru-ru/library/ey1cdcx8(v%3Dvs.110).aspx" TargetMode="External"/><Relationship Id="rId230" Type="http://schemas.openxmlformats.org/officeDocument/2006/relationships/hyperlink" Target="https://translate.google.com/translate?hl=uk&amp;prev=_t&amp;sl=ru&amp;tl=uk&amp;u=https://msdn.microsoft.com/ru-ru/library/system.datetime.specifykind(v%3Dvs.110).aspx" TargetMode="External"/><Relationship Id="rId235" Type="http://schemas.openxmlformats.org/officeDocument/2006/relationships/hyperlink" Target="https://translate.google.com/translate?hl=uk&amp;prev=_t&amp;sl=ru&amp;tl=uk&amp;u=https://msdn.microsoft.com/ru-ru/library/8ysw4sby(v%3Dvs.110).aspx" TargetMode="External"/><Relationship Id="rId251" Type="http://schemas.openxmlformats.org/officeDocument/2006/relationships/hyperlink" Target="https://translate.google.com/translate?hl=uk&amp;prev=_t&amp;sl=ru&amp;tl=uk&amp;u=https://msdn.microsoft.com/ru-ru/library/system.datetime.tolongtimestring(v%3Dvs.110).aspx" TargetMode="External"/><Relationship Id="rId256" Type="http://schemas.openxmlformats.org/officeDocument/2006/relationships/hyperlink" Target="https://translate.google.com/translate?hl=uk&amp;prev=_t&amp;sl=ru&amp;tl=uk&amp;u=https://msdn.microsoft.com/ru-ru/library/system.datetime.toshorttimestring(v%3Dvs.110).aspx" TargetMode="External"/><Relationship Id="rId277" Type="http://schemas.openxmlformats.org/officeDocument/2006/relationships/hyperlink" Target="https://translate.google.com/translate?hl=uk&amp;prev=_t&amp;sl=ru&amp;tl=uk&amp;u=https://msdn.microsoft.com/ru-ru/library/9h21f14e(v%3Dvs.110).aspx" TargetMode="External"/><Relationship Id="rId298" Type="http://schemas.openxmlformats.org/officeDocument/2006/relationships/hyperlink" Target="https://translate.google.com/translate?hl=uk&amp;prev=_t&amp;sl=ru&amp;tl=uk&amp;u=https://msdn.microsoft.com/ru-ru/library/system.datetime.op_addition(v%3Dvs.110).aspx" TargetMode="External"/><Relationship Id="rId25" Type="http://schemas.openxmlformats.org/officeDocument/2006/relationships/hyperlink" Target="https://translate.google.com/translate?hl=uk&amp;prev=_t&amp;sl=ru&amp;tl=uk&amp;u=https://msdn.microsoft.com/uk-ua/library/system.nullreferenceexception.aspx" TargetMode="External"/><Relationship Id="rId46" Type="http://schemas.openxmlformats.org/officeDocument/2006/relationships/hyperlink" Target="https://translate.google.com/translate?hl=uk&amp;prev=_t&amp;sl=ru&amp;tl=uk&amp;u=https://msdn.microsoft.com/ru-ru/library/xcfzdy4x(v%3Dvs.110).aspx" TargetMode="External"/><Relationship Id="rId67" Type="http://schemas.openxmlformats.org/officeDocument/2006/relationships/hyperlink" Target="https://translate.google.com/translate?hl=uk&amp;prev=_t&amp;sl=ru&amp;tl=uk&amp;u=https://msdn.microsoft.com/ru-ru/library/wb249tb7(v%3Dvs.110).aspx" TargetMode="External"/><Relationship Id="rId116" Type="http://schemas.openxmlformats.org/officeDocument/2006/relationships/hyperlink" Target="https://translate.google.com/translate?hl=uk&amp;prev=_t&amp;sl=ru&amp;tl=uk&amp;u=https://msdn.microsoft.com/ru-ru/library/system.datetime.now(v%3Dvs.110).aspx" TargetMode="External"/><Relationship Id="rId137" Type="http://schemas.openxmlformats.org/officeDocument/2006/relationships/hyperlink" Target="https://translate.google.com/translate?hl=uk&amp;prev=_t&amp;sl=ru&amp;tl=uk&amp;u=https://msdn.microsoft.com/ru-ru/library/system.datetime.addhours(v%3Dvs.110).aspx" TargetMode="External"/><Relationship Id="rId158" Type="http://schemas.openxmlformats.org/officeDocument/2006/relationships/hyperlink" Target="https://translate.google.com/translate?hl=uk&amp;prev=_t&amp;sl=ru&amp;tl=uk&amp;u=https://msdn.microsoft.com/ru-ru/library/system.datetime.daysinmonth(v%3Dvs.110).aspx" TargetMode="External"/><Relationship Id="rId272" Type="http://schemas.openxmlformats.org/officeDocument/2006/relationships/hyperlink" Target="https://translate.google.com/translate?hl=uk&amp;prev=_t&amp;sl=ru&amp;tl=uk&amp;u=https://msdn.microsoft.com/ru-ru/library/system.datetime.touniversaltime(v%3Dvs.110).aspx" TargetMode="External"/><Relationship Id="rId293" Type="http://schemas.openxmlformats.org/officeDocument/2006/relationships/hyperlink" Target="https://translate.google.com/translate?hl=uk&amp;prev=_t&amp;sl=ru&amp;tl=uk&amp;u=https://msdn.microsoft.com/ru-ru/library/system.datetime.maxvalue(v%3Dvs.110).aspx" TargetMode="External"/><Relationship Id="rId302" Type="http://schemas.openxmlformats.org/officeDocument/2006/relationships/hyperlink" Target="https://translate.google.com/translate?hl=uk&amp;prev=_t&amp;sl=ru&amp;tl=uk&amp;u=https://msdn.microsoft.com/ru-ru/library/system.datetime.op_greaterthan(v%3Dvs.110).aspx" TargetMode="External"/><Relationship Id="rId307" Type="http://schemas.openxmlformats.org/officeDocument/2006/relationships/hyperlink" Target="https://translate.google.com/translate?hl=uk&amp;prev=_t&amp;sl=ru&amp;tl=uk&amp;u=https://msdn.microsoft.com/ru-ru/library/system.datetime.op_greaterthanorequal(v%3Dvs.110).aspx" TargetMode="External"/><Relationship Id="rId323" Type="http://schemas.openxmlformats.org/officeDocument/2006/relationships/hyperlink" Target="https://translate.google.com/translate?hl=uk&amp;prev=_t&amp;sl=ru&amp;tl=uk&amp;u=https://msdn.microsoft.com/ru-ru/library/s85h2eca(v%3Dvs.110).aspx" TargetMode="External"/><Relationship Id="rId20" Type="http://schemas.openxmlformats.org/officeDocument/2006/relationships/hyperlink" Target="https://translate.google.com/translate?hl=uk&amp;prev=_t&amp;sl=ru&amp;tl=uk&amp;u=https://msdn.microsoft.com/uk-ua/library/system.string.empty.aspx" TargetMode="External"/><Relationship Id="rId41" Type="http://schemas.openxmlformats.org/officeDocument/2006/relationships/hyperlink" Target="https://translate.google.com/translate?hl=uk&amp;prev=_t&amp;sl=ru&amp;tl=uk&amp;u=https://msdn.microsoft.com/uk-ua/library/czx8s9ts.aspx" TargetMode="External"/><Relationship Id="rId62" Type="http://schemas.openxmlformats.org/officeDocument/2006/relationships/hyperlink" Target="https://translate.google.com/translate?hl=uk&amp;prev=_t&amp;sl=ru&amp;tl=uk&amp;u=https://msdn.microsoft.com/ru-ru/library/t882fzc6(v%3Dvs.110).aspx" TargetMode="External"/><Relationship Id="rId83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88" Type="http://schemas.openxmlformats.org/officeDocument/2006/relationships/hyperlink" Target="https://translate.google.com/translate?hl=uk&amp;prev=_t&amp;sl=ru&amp;tl=uk&amp;u=https://msdn.microsoft.com/ru-ru/library/ecxh6hbb(v%3Dvs.110).aspx" TargetMode="External"/><Relationship Id="rId111" Type="http://schemas.openxmlformats.org/officeDocument/2006/relationships/hyperlink" Target="https://translate.google.com/translate?hl=uk&amp;prev=_t&amp;sl=ru&amp;tl=uk&amp;u=https://msdn.microsoft.com/ru-ru/library/system.datetime.millisecond(v%3Dvs.110).aspx" TargetMode="External"/><Relationship Id="rId132" Type="http://schemas.openxmlformats.org/officeDocument/2006/relationships/hyperlink" Target="https://translate.google.com/translate?hl=uk&amp;prev=_t&amp;sl=ru&amp;tl=uk&amp;u=https://msdn.microsoft.com/ru-ru/library/system.timespan(v%3Dvs.110).aspx" TargetMode="External"/><Relationship Id="rId153" Type="http://schemas.openxmlformats.org/officeDocument/2006/relationships/hyperlink" Target="https://translate.google.com/translate?hl=uk&amp;prev=_t&amp;sl=ru&amp;tl=uk&amp;u=https://msdn.microsoft.com/ru-ru/library/5ata5aya(v%3Dvs.110).aspx" TargetMode="External"/><Relationship Id="rId174" Type="http://schemas.openxmlformats.org/officeDocument/2006/relationships/hyperlink" Target="https://translate.google.com/translate?hl=uk&amp;prev=_t&amp;sl=ru&amp;tl=uk&amp;u=https://msdn.microsoft.com/ru-ru/library/system.datetime.fromoadate(v%3Dvs.110).aspx" TargetMode="External"/><Relationship Id="rId179" Type="http://schemas.openxmlformats.org/officeDocument/2006/relationships/hyperlink" Target="https://translate.google.com/translate?hl=uk&amp;prev=_t&amp;sl=ru&amp;tl=uk&amp;u=https://msdn.microsoft.com/ru-ru/library/aey5yt42(v%3Dvs.110).aspx" TargetMode="External"/><Relationship Id="rId195" Type="http://schemas.openxmlformats.org/officeDocument/2006/relationships/hyperlink" Target="https://translate.google.com/translate?hl=uk&amp;prev=_t&amp;sl=ru&amp;tl=uk&amp;u=https://msdn.microsoft.com/ru-ru/library/system.type(v%3Dvs.110).aspx" TargetMode="External"/><Relationship Id="rId209" Type="http://schemas.openxmlformats.org/officeDocument/2006/relationships/hyperlink" Target="https://translate.google.com/translate?hl=uk&amp;prev=_t&amp;sl=ru&amp;tl=uk&amp;u=https://msdn.microsoft.com/ru-ru/library/1k1skd40(v%3Dvs.110).aspx" TargetMode="External"/><Relationship Id="rId190" Type="http://schemas.openxmlformats.org/officeDocument/2006/relationships/hyperlink" Target="https://translate.google.com/translate?hl=uk&amp;prev=_t&amp;sl=ru&amp;tl=uk&amp;u=https://msdn.microsoft.com/ru-ru/library/system.valuetype.gethashcode(v%3Dvs.110).aspx" TargetMode="External"/><Relationship Id="rId204" Type="http://schemas.openxmlformats.org/officeDocument/2006/relationships/hyperlink" Target="https://translate.google.com/translate?hl=uk&amp;prev=_t&amp;sl=ru&amp;tl=uk&amp;u=https://msdn.microsoft.com/ru-ru/library/system.datetime.isdaylightsavingtime(v%3Dvs.110).aspx" TargetMode="External"/><Relationship Id="rId220" Type="http://schemas.openxmlformats.org/officeDocument/2006/relationships/hyperlink" Target="https://translate.google.com/translate?hl=uk&amp;prev=_t&amp;sl=ru&amp;tl=uk&amp;u=https://msdn.microsoft.com/ru-ru/library/ms131038(v%3Dvs.110).aspx" TargetMode="External"/><Relationship Id="rId225" Type="http://schemas.openxmlformats.org/officeDocument/2006/relationships/hyperlink" Target="https://translate.google.com/translate?hl=uk&amp;prev=_t&amp;sl=ru&amp;tl=uk&amp;u=https://msdn.microsoft.com/ru-ru/library/332de853(v%3Dvs.110).aspx" TargetMode="External"/><Relationship Id="rId241" Type="http://schemas.openxmlformats.org/officeDocument/2006/relationships/hyperlink" Target="https://translate.google.com/translate?hl=uk&amp;prev=_t&amp;sl=ru&amp;tl=uk&amp;u=https://msdn.microsoft.com/ru-ru/library/system.datetime.tobinary(v%3Dvs.110).aspx" TargetMode="External"/><Relationship Id="rId246" Type="http://schemas.openxmlformats.org/officeDocument/2006/relationships/hyperlink" Target="https://translate.google.com/translate?hl=uk&amp;prev=_t&amp;sl=ru&amp;tl=uk&amp;u=https://msdn.microsoft.com/ru-ru/library/system.datetime.tolocaltime(v%3Dvs.110).aspx" TargetMode="External"/><Relationship Id="rId267" Type="http://schemas.openxmlformats.org/officeDocument/2006/relationships/hyperlink" Target="https://translate.google.com/translate?hl=uk&amp;prev=_t&amp;sl=ru&amp;tl=uk&amp;u=https://msdn.microsoft.com/ru-ru/library/8tfzyc64(v%3Dvs.110).aspx" TargetMode="External"/><Relationship Id="rId288" Type="http://schemas.openxmlformats.org/officeDocument/2006/relationships/hyperlink" Target="https://translate.google.com/translate?hl=uk&amp;prev=_t&amp;sl=ru&amp;tl=uk&amp;u=https://msdn.microsoft.com/ru-ru/library/h9b85w22(v%3Dvs.110).aspx" TargetMode="External"/><Relationship Id="rId15" Type="http://schemas.openxmlformats.org/officeDocument/2006/relationships/hyperlink" Target="https://translate.google.com/translate?hl=uk&amp;prev=_t&amp;sl=ru&amp;tl=uk&amp;u=https://msdn.microsoft.com/uk-ua/library/system.string.empty.aspx" TargetMode="External"/><Relationship Id="rId36" Type="http://schemas.openxmlformats.org/officeDocument/2006/relationships/hyperlink" Target="https://translate.google.com/translate?hl=uk&amp;prev=_t&amp;sl=ru&amp;tl=uk&amp;u=https://msdn.microsoft.com/uk-ua/library/czx8s9ts.aspx" TargetMode="External"/><Relationship Id="rId57" Type="http://schemas.openxmlformats.org/officeDocument/2006/relationships/hyperlink" Target="https://translate.google.com/translate?hl=uk&amp;prev=_t&amp;sl=ru&amp;tl=uk&amp;u=https://msdn.microsoft.com/ru-ru/library/7d7b9xsh(v%3Dvs.110).aspx" TargetMode="External"/><Relationship Id="rId106" Type="http://schemas.openxmlformats.org/officeDocument/2006/relationships/hyperlink" Target="https://translate.google.com/translate?hl=uk&amp;prev=_t&amp;sl=ru&amp;tl=uk&amp;u=https://msdn.microsoft.com/ru-ru/library/system.datetime.hour(v%3Dvs.110).aspx" TargetMode="External"/><Relationship Id="rId127" Type="http://schemas.openxmlformats.org/officeDocument/2006/relationships/hyperlink" Target="https://translate.google.com/translate?hl=uk&amp;prev=_t&amp;sl=ru&amp;tl=uk&amp;u=https://msdn.microsoft.com/ru-ru/library/system.datetime.utcnow(v%3Dvs.110).aspx" TargetMode="External"/><Relationship Id="rId262" Type="http://schemas.openxmlformats.org/officeDocument/2006/relationships/hyperlink" Target="https://translate.google.com/translate?hl=uk&amp;prev=_t&amp;sl=ru&amp;tl=uk&amp;u=https://msdn.microsoft.com/ru-ru/library/wb77sz3h(v%3Dvs.110).aspx" TargetMode="External"/><Relationship Id="rId283" Type="http://schemas.openxmlformats.org/officeDocument/2006/relationships/hyperlink" Target="https://translate.google.com/translate?hl=uk&amp;prev=_t&amp;sl=ru&amp;tl=uk&amp;u=https://msdn.microsoft.com/ru-ru/library/ms131044(v%3Dvs.110).aspx" TargetMode="External"/><Relationship Id="rId313" Type="http://schemas.openxmlformats.org/officeDocument/2006/relationships/hyperlink" Target="https://translate.google.com/translate?hl=uk&amp;prev=_t&amp;sl=ru&amp;tl=uk&amp;u=https://msdn.microsoft.com/ru-ru/library/system.datetime.op_lessthanorequal(v%3Dvs.110).aspx" TargetMode="External"/><Relationship Id="rId318" Type="http://schemas.openxmlformats.org/officeDocument/2006/relationships/hyperlink" Target="https://translate.google.com/translate?hl=uk&amp;prev=_t&amp;sl=ru&amp;tl=uk&amp;u=https://msdn.microsoft.com/ru-ru/library/1905yhe2(v%3Dvs.110).aspx" TargetMode="External"/><Relationship Id="rId10" Type="http://schemas.openxmlformats.org/officeDocument/2006/relationships/footnotes" Target="footnotes.xml"/><Relationship Id="rId31" Type="http://schemas.openxmlformats.org/officeDocument/2006/relationships/hyperlink" Target="https://translate.google.com/translate?hl=uk&amp;prev=_t&amp;sl=ru&amp;tl=uk&amp;u=https://msdn.microsoft.com/uk-ua/library/hxthx5h6.aspx" TargetMode="External"/><Relationship Id="rId52" Type="http://schemas.openxmlformats.org/officeDocument/2006/relationships/hyperlink" Target="https://translate.google.com/translate?hl=uk&amp;prev=_t&amp;sl=ru&amp;tl=uk&amp;u=https://msdn.microsoft.com/ru-ru/library/272ba130(v%3Dvs.110).aspx" TargetMode="External"/><Relationship Id="rId73" Type="http://schemas.openxmlformats.org/officeDocument/2006/relationships/hyperlink" Target="https://translate.google.com/translate?hl=uk&amp;prev=_t&amp;sl=ru&amp;tl=uk&amp;u=https://msdn.microsoft.com/ru-ru/library/9bksd5y7(v%3Dvs.110).aspx" TargetMode="External"/><Relationship Id="rId78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94" Type="http://schemas.openxmlformats.org/officeDocument/2006/relationships/hyperlink" Target="https://translate.google.com/translate?hl=uk&amp;prev=_t&amp;sl=ru&amp;tl=uk&amp;u=https://msdn.microsoft.com/ru-ru/library/w0d47c9c(v%3Dvs.110).aspx" TargetMode="External"/><Relationship Id="rId99" Type="http://schemas.openxmlformats.org/officeDocument/2006/relationships/hyperlink" Target="https://translate.google.com/translate?hl=uk&amp;prev=_t&amp;sl=ru&amp;tl=uk&amp;u=https://msdn.microsoft.com/ru-ru/library/system.datetime.date(v%3Dvs.110).aspx" TargetMode="External"/><Relationship Id="rId101" Type="http://schemas.openxmlformats.org/officeDocument/2006/relationships/hyperlink" Target="https://translate.google.com/translate?hl=uk&amp;prev=_t&amp;sl=ru&amp;tl=uk&amp;u=https://msdn.microsoft.com/ru-ru/library/system.datetime.day(v%3Dvs.110).aspx" TargetMode="External"/><Relationship Id="rId122" Type="http://schemas.openxmlformats.org/officeDocument/2006/relationships/hyperlink" Target="https://translate.google.com/translate?hl=uk&amp;prev=_t&amp;sl=ru&amp;tl=uk&amp;u=https://msdn.microsoft.com/ru-ru/library/system.datetime.timeofday(v%3Dvs.110).aspx" TargetMode="External"/><Relationship Id="rId143" Type="http://schemas.openxmlformats.org/officeDocument/2006/relationships/hyperlink" Target="https://translate.google.com/translate?hl=uk&amp;prev=_t&amp;sl=ru&amp;tl=uk&amp;u=https://msdn.microsoft.com/ru-ru/library/system.datetime.addmonths(v%3Dvs.110).aspx" TargetMode="External"/><Relationship Id="rId148" Type="http://schemas.openxmlformats.org/officeDocument/2006/relationships/hyperlink" Target="https://translate.google.com/translate?hl=uk&amp;prev=_t&amp;sl=ru&amp;tl=uk&amp;u=https://msdn.microsoft.com/ru-ru/library/system.datetime.addticks(v%3Dvs.110).aspx" TargetMode="External"/><Relationship Id="rId164" Type="http://schemas.openxmlformats.org/officeDocument/2006/relationships/hyperlink" Target="https://translate.google.com/translate?hl=uk&amp;prev=_t&amp;sl=ru&amp;tl=uk&amp;u=https://msdn.microsoft.com/ru-ru/library/ces8tc4z(v%3Dvs.110).aspx" TargetMode="External"/><Relationship Id="rId169" Type="http://schemas.openxmlformats.org/officeDocument/2006/relationships/hyperlink" Target="https://translate.google.com/translate?hl=uk&amp;prev=_t&amp;sl=ru&amp;tl=uk&amp;u=https://msdn.microsoft.com/ru-ru/library/system.datetime.fromfiletime(v%3Dvs.110).aspx" TargetMode="External"/><Relationship Id="rId185" Type="http://schemas.openxmlformats.org/officeDocument/2006/relationships/hyperlink" Target="https://translate.google.com/translate?hl=uk&amp;prev=_t&amp;sl=ru&amp;tl=uk&amp;u=https://msdn.microsoft.com/ru-ru/library/saw4x629(v%3Dvs.110).aspx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80" Type="http://schemas.openxmlformats.org/officeDocument/2006/relationships/hyperlink" Target="https://translate.google.com/translate?hl=uk&amp;prev=_t&amp;sl=ru&amp;tl=uk&amp;u=https://msdn.microsoft.com/ru-ru/library/aey5yt42(v%3Dvs.110).aspx" TargetMode="External"/><Relationship Id="rId210" Type="http://schemas.openxmlformats.org/officeDocument/2006/relationships/hyperlink" Target="https://translate.google.com/translate?hl=uk&amp;prev=_t&amp;sl=ru&amp;tl=uk&amp;u=https://msdn.microsoft.com/ru-ru/library/kc8s65zs(v%3Dvs.110).aspx" TargetMode="External"/><Relationship Id="rId215" Type="http://schemas.openxmlformats.org/officeDocument/2006/relationships/hyperlink" Target="https://translate.google.com/translate?hl=uk&amp;prev=_t&amp;sl=ru&amp;tl=uk&amp;u=https://msdn.microsoft.com/ru-ru/library/ey1cdcx8(v%3Dvs.110).aspx" TargetMode="External"/><Relationship Id="rId236" Type="http://schemas.openxmlformats.org/officeDocument/2006/relationships/hyperlink" Target="https://translate.google.com/translate?hl=uk&amp;prev=_t&amp;sl=ru&amp;tl=uk&amp;u=https://msdn.microsoft.com/ru-ru/library/8ysw4sby(v%3Dvs.110).aspx" TargetMode="External"/><Relationship Id="rId257" Type="http://schemas.openxmlformats.org/officeDocument/2006/relationships/hyperlink" Target="https://translate.google.com/translate?hl=uk&amp;prev=_t&amp;sl=ru&amp;tl=uk&amp;u=https://msdn.microsoft.com/ru-ru/library/system.datetime.toshorttimestring(v%3Dvs.110).aspx" TargetMode="External"/><Relationship Id="rId278" Type="http://schemas.openxmlformats.org/officeDocument/2006/relationships/hyperlink" Target="https://translate.google.com/translate?hl=uk&amp;prev=_t&amp;sl=ru&amp;tl=uk&amp;u=https://msdn.microsoft.com/ru-ru/library/9h21f14e(v%3Dvs.110).aspx" TargetMode="External"/><Relationship Id="rId26" Type="http://schemas.openxmlformats.org/officeDocument/2006/relationships/hyperlink" Target="https://translate.google.com/translate?hl=uk&amp;prev=_t&amp;sl=ru&amp;tl=uk&amp;u=https://msdn.microsoft.com/uk-ua/library/system.nullreferenceexception.aspx" TargetMode="External"/><Relationship Id="rId231" Type="http://schemas.openxmlformats.org/officeDocument/2006/relationships/hyperlink" Target="https://translate.google.com/translate?hl=uk&amp;prev=_t&amp;sl=ru&amp;tl=uk&amp;u=https://msdn.microsoft.com/ru-ru/library/system.datetime.specifykind(v%3Dvs.110).aspx" TargetMode="External"/><Relationship Id="rId252" Type="http://schemas.openxmlformats.org/officeDocument/2006/relationships/hyperlink" Target="https://translate.google.com/translate?hl=uk&amp;prev=_t&amp;sl=ru&amp;tl=uk&amp;u=https://msdn.microsoft.com/ru-ru/library/system.datetime.tooadate(v%3Dvs.110).aspx" TargetMode="External"/><Relationship Id="rId273" Type="http://schemas.openxmlformats.org/officeDocument/2006/relationships/hyperlink" Target="https://translate.google.com/translate?hl=uk&amp;prev=_t&amp;sl=ru&amp;tl=uk&amp;u=https://msdn.microsoft.com/ru-ru/library/ch92fbc1(v%3Dvs.110).aspx" TargetMode="External"/><Relationship Id="rId294" Type="http://schemas.openxmlformats.org/officeDocument/2006/relationships/hyperlink" Target="https://translate.google.com/translate?hl=uk&amp;prev=_t&amp;sl=ru&amp;tl=uk&amp;u=https://msdn.microsoft.com/ru-ru/library/system.datetime.maxvalue(v%3Dvs.110).aspx" TargetMode="External"/><Relationship Id="rId308" Type="http://schemas.openxmlformats.org/officeDocument/2006/relationships/hyperlink" Target="https://translate.google.com/translate?hl=uk&amp;prev=_t&amp;sl=ru&amp;tl=uk&amp;u=https://msdn.microsoft.com/ru-ru/library/system.datetime.op_greaterthanorequal(v%3Dvs.110).aspx" TargetMode="External"/><Relationship Id="rId47" Type="http://schemas.openxmlformats.org/officeDocument/2006/relationships/hyperlink" Target="https://translate.google.com/translate?hl=uk&amp;prev=_t&amp;sl=ru&amp;tl=uk&amp;u=https://msdn.microsoft.com/ru-ru/library/sk65c9c1(v%3Dvs.110).aspx" TargetMode="External"/><Relationship Id="rId68" Type="http://schemas.openxmlformats.org/officeDocument/2006/relationships/hyperlink" Target="https://translate.google.com/translate?hl=uk&amp;prev=_t&amp;sl=ru&amp;tl=uk&amp;u=https://msdn.microsoft.com/ru-ru/library/wb249tb7(v%3Dvs.110).aspx" TargetMode="External"/><Relationship Id="rId89" Type="http://schemas.openxmlformats.org/officeDocument/2006/relationships/hyperlink" Target="https://translate.google.com/translate?hl=uk&amp;prev=_t&amp;sl=ru&amp;tl=uk&amp;u=https://msdn.microsoft.com/ru-ru/library/ecxh6hbb(v%3Dvs.110).aspx" TargetMode="External"/><Relationship Id="rId112" Type="http://schemas.openxmlformats.org/officeDocument/2006/relationships/hyperlink" Target="https://translate.google.com/translate?hl=uk&amp;prev=_t&amp;sl=ru&amp;tl=uk&amp;u=https://msdn.microsoft.com/ru-ru/library/system.datetime.minute(v%3Dvs.110).aspx" TargetMode="External"/><Relationship Id="rId133" Type="http://schemas.openxmlformats.org/officeDocument/2006/relationships/hyperlink" Target="https://translate.google.com/translate?hl=uk&amp;prev=_t&amp;sl=ru&amp;tl=uk&amp;u=https://msdn.microsoft.com/ru-ru/library/system.timespan(v%3Dvs.110).aspx" TargetMode="External"/><Relationship Id="rId154" Type="http://schemas.openxmlformats.org/officeDocument/2006/relationships/hyperlink" Target="https://translate.google.com/translate?hl=uk&amp;prev=_t&amp;sl=ru&amp;tl=uk&amp;u=https://msdn.microsoft.com/ru-ru/library/5ata5aya(v%3Dvs.110).aspx" TargetMode="External"/><Relationship Id="rId175" Type="http://schemas.openxmlformats.org/officeDocument/2006/relationships/hyperlink" Target="https://translate.google.com/translate?hl=uk&amp;prev=_t&amp;sl=ru&amp;tl=uk&amp;u=https://msdn.microsoft.com/ru-ru/library/fyk2998w(v%3Dvs.110).aspx" TargetMode="External"/><Relationship Id="rId196" Type="http://schemas.openxmlformats.org/officeDocument/2006/relationships/hyperlink" Target="https://translate.google.com/translate?hl=uk&amp;prev=_t&amp;sl=ru&amp;tl=uk&amp;u=https://msdn.microsoft.com/ru-ru/library/system.object(v%3Dvs.110).aspx" TargetMode="External"/><Relationship Id="rId200" Type="http://schemas.openxmlformats.org/officeDocument/2006/relationships/hyperlink" Target="https://translate.google.com/translate?hl=uk&amp;prev=_t&amp;sl=ru&amp;tl=uk&amp;u=https://msdn.microsoft.com/ru-ru/library/system.datetime.gettypecode(v%3Dvs.110).aspx" TargetMode="External"/><Relationship Id="rId16" Type="http://schemas.openxmlformats.org/officeDocument/2006/relationships/hyperlink" Target="https://translate.google.com/translate?hl=uk&amp;prev=_t&amp;sl=ru&amp;tl=uk&amp;u=https://msdn.microsoft.com/uk-ua/library/system.string.empty.aspx" TargetMode="External"/><Relationship Id="rId221" Type="http://schemas.openxmlformats.org/officeDocument/2006/relationships/hyperlink" Target="https://translate.google.com/translate?hl=uk&amp;prev=_t&amp;sl=ru&amp;tl=uk&amp;u=https://msdn.microsoft.com/ru-ru/library/ms131038(v%3Dvs.110).aspx" TargetMode="External"/><Relationship Id="rId242" Type="http://schemas.openxmlformats.org/officeDocument/2006/relationships/hyperlink" Target="https://translate.google.com/translate?hl=uk&amp;prev=_t&amp;sl=ru&amp;tl=uk&amp;u=https://msdn.microsoft.com/ru-ru/library/system.datetime.tofiletime(v%3Dvs.110).aspx" TargetMode="External"/><Relationship Id="rId263" Type="http://schemas.openxmlformats.org/officeDocument/2006/relationships/hyperlink" Target="https://translate.google.com/translate?hl=uk&amp;prev=_t&amp;sl=ru&amp;tl=uk&amp;u=https://msdn.microsoft.com/ru-ru/library/ht77y576(v%3Dvs.110).aspx" TargetMode="External"/><Relationship Id="rId284" Type="http://schemas.openxmlformats.org/officeDocument/2006/relationships/hyperlink" Target="https://translate.google.com/translate?hl=uk&amp;prev=_t&amp;sl=ru&amp;tl=uk&amp;u=https://msdn.microsoft.com/ru-ru/library/ms131044(v%3Dvs.110).aspx" TargetMode="External"/><Relationship Id="rId319" Type="http://schemas.openxmlformats.org/officeDocument/2006/relationships/hyperlink" Target="https://translate.google.com/translate?hl=uk&amp;prev=_t&amp;sl=ru&amp;tl=uk&amp;u=https://msdn.microsoft.com/ru-ru/library/1905yhe2(v%3Dvs.110).aspx" TargetMode="External"/><Relationship Id="rId37" Type="http://schemas.openxmlformats.org/officeDocument/2006/relationships/hyperlink" Target="https://translate.google.com/translate?hl=uk&amp;prev=_t&amp;sl=ru&amp;tl=uk&amp;u=https://msdn.microsoft.com/uk-ua/library/hxthx5h6.aspx" TargetMode="External"/><Relationship Id="rId58" Type="http://schemas.openxmlformats.org/officeDocument/2006/relationships/hyperlink" Target="https://translate.google.com/translate?hl=uk&amp;prev=_t&amp;sl=ru&amp;tl=uk&amp;u=https://msdn.microsoft.com/ru-ru/library/7d7b9xsh(v%3Dvs.110).aspx" TargetMode="External"/><Relationship Id="rId79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102" Type="http://schemas.openxmlformats.org/officeDocument/2006/relationships/hyperlink" Target="https://translate.google.com/translate?hl=uk&amp;prev=_t&amp;sl=ru&amp;tl=uk&amp;u=https://msdn.microsoft.com/ru-ru/library/system.datetime.dayofweek(v%3Dvs.110).aspx" TargetMode="External"/><Relationship Id="rId123" Type="http://schemas.openxmlformats.org/officeDocument/2006/relationships/hyperlink" Target="https://translate.google.com/translate?hl=uk&amp;prev=_t&amp;sl=ru&amp;tl=uk&amp;u=https://msdn.microsoft.com/ru-ru/library/system.datetime.timeofday(v%3Dvs.110).aspx" TargetMode="External"/><Relationship Id="rId144" Type="http://schemas.openxmlformats.org/officeDocument/2006/relationships/hyperlink" Target="https://translate.google.com/translate?hl=uk&amp;prev=_t&amp;sl=ru&amp;tl=uk&amp;u=https://msdn.microsoft.com/ru-ru/library/system.datetime.addmonths(v%3Dvs.110).aspx" TargetMode="External"/><Relationship Id="rId90" Type="http://schemas.openxmlformats.org/officeDocument/2006/relationships/hyperlink" Target="https://translate.google.com/translate?hl=uk&amp;prev=_t&amp;sl=ru&amp;tl=uk&amp;u=https://msdn.microsoft.com/ru-ru/library/ecxh6hbb(v%3Dvs.110).aspx" TargetMode="External"/><Relationship Id="rId165" Type="http://schemas.openxmlformats.org/officeDocument/2006/relationships/hyperlink" Target="https://translate.google.com/translate?hl=uk&amp;prev=_t&amp;sl=ru&amp;tl=uk&amp;u=https://msdn.microsoft.com/ru-ru/library/2dts52z7(v%3Dvs.110).aspx" TargetMode="External"/><Relationship Id="rId186" Type="http://schemas.openxmlformats.org/officeDocument/2006/relationships/hyperlink" Target="https://translate.google.com/translate?hl=uk&amp;prev=_t&amp;sl=ru&amp;tl=uk&amp;u=https://msdn.microsoft.com/ru-ru/library/saw4x629(v%3Dvs.110).aspx" TargetMode="External"/><Relationship Id="rId211" Type="http://schemas.openxmlformats.org/officeDocument/2006/relationships/hyperlink" Target="https://translate.google.com/translate?hl=uk&amp;prev=_t&amp;sl=ru&amp;tl=uk&amp;u=https://msdn.microsoft.com/ru-ru/library/kc8s65zs(v%3Dvs.110).aspx" TargetMode="External"/><Relationship Id="rId232" Type="http://schemas.openxmlformats.org/officeDocument/2006/relationships/hyperlink" Target="https://translate.google.com/translate?hl=uk&amp;prev=_t&amp;sl=ru&amp;tl=uk&amp;u=https://msdn.microsoft.com/ru-ru/library/shx7s921(v%3Dvs.110).aspx" TargetMode="External"/><Relationship Id="rId253" Type="http://schemas.openxmlformats.org/officeDocument/2006/relationships/hyperlink" Target="https://translate.google.com/translate?hl=uk&amp;prev=_t&amp;sl=ru&amp;tl=uk&amp;u=https://msdn.microsoft.com/ru-ru/library/system.datetime.tooadate(v%3Dvs.110).aspx" TargetMode="External"/><Relationship Id="rId274" Type="http://schemas.openxmlformats.org/officeDocument/2006/relationships/hyperlink" Target="https://translate.google.com/translate?hl=uk&amp;prev=_t&amp;sl=ru&amp;tl=uk&amp;u=https://msdn.microsoft.com/ru-ru/library/ch92fbc1(v%3Dvs.110).aspx" TargetMode="External"/><Relationship Id="rId295" Type="http://schemas.openxmlformats.org/officeDocument/2006/relationships/hyperlink" Target="https://translate.google.com/translate?hl=uk&amp;prev=_t&amp;sl=ru&amp;tl=uk&amp;u=https://msdn.microsoft.com/ru-ru/library/system.datetime.minvalue(v%3Dvs.110).aspx" TargetMode="External"/><Relationship Id="rId309" Type="http://schemas.openxmlformats.org/officeDocument/2006/relationships/hyperlink" Target="https://translate.google.com/translate?hl=uk&amp;prev=_t&amp;sl=ru&amp;tl=uk&amp;u=https://msdn.microsoft.com/ru-ru/library/system.datetime.op_inequality(v%3Dvs.110).aspx" TargetMode="External"/><Relationship Id="rId27" Type="http://schemas.openxmlformats.org/officeDocument/2006/relationships/hyperlink" Target="https://translate.google.com/translate?hl=uk&amp;prev=_t&amp;sl=ru&amp;tl=uk&amp;u=https://msdn.microsoft.com/uk-ua/library/system.string.isnullorempty.aspx" TargetMode="External"/><Relationship Id="rId48" Type="http://schemas.openxmlformats.org/officeDocument/2006/relationships/hyperlink" Target="https://translate.google.com/translate?hl=uk&amp;prev=_t&amp;sl=ru&amp;tl=uk&amp;u=https://msdn.microsoft.com/ru-ru/library/sk65c9c1(v%3Dvs.110).aspx" TargetMode="External"/><Relationship Id="rId69" Type="http://schemas.openxmlformats.org/officeDocument/2006/relationships/hyperlink" Target="https://translate.google.com/translate?hl=uk&amp;prev=_t&amp;sl=ru&amp;tl=uk&amp;u=https://msdn.microsoft.com/ru-ru/library/wb249tb7(v%3Dvs.110).aspx" TargetMode="External"/><Relationship Id="rId113" Type="http://schemas.openxmlformats.org/officeDocument/2006/relationships/hyperlink" Target="https://translate.google.com/translate?hl=uk&amp;prev=_t&amp;sl=ru&amp;tl=uk&amp;u=https://msdn.microsoft.com/ru-ru/library/system.datetime.minute(v%3Dvs.110).aspx" TargetMode="External"/><Relationship Id="rId134" Type="http://schemas.openxmlformats.org/officeDocument/2006/relationships/hyperlink" Target="https://translate.google.com/translate?hl=uk&amp;prev=_t&amp;sl=ru&amp;tl=uk&amp;u=https://msdn.microsoft.com/ru-ru/library/system.timespan(v%3Dvs.110).aspx" TargetMode="External"/><Relationship Id="rId320" Type="http://schemas.openxmlformats.org/officeDocument/2006/relationships/hyperlink" Target="https://translate.google.com/translate?hl=uk&amp;prev=_t&amp;sl=ru&amp;tl=uk&amp;u=https://msdn.microsoft.com/ru-ru/library/1905yhe2(v%3Dvs.110).aspx" TargetMode="External"/><Relationship Id="rId80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155" Type="http://schemas.openxmlformats.org/officeDocument/2006/relationships/hyperlink" Target="https://translate.google.com/translate?hl=uk&amp;prev=_t&amp;sl=ru&amp;tl=uk&amp;u=https://msdn.microsoft.com/ru-ru/library/x79949f0(v%3Dvs.110).aspx" TargetMode="External"/><Relationship Id="rId176" Type="http://schemas.openxmlformats.org/officeDocument/2006/relationships/hyperlink" Target="https://translate.google.com/translate?hl=uk&amp;prev=_t&amp;sl=ru&amp;tl=uk&amp;u=https://msdn.microsoft.com/ru-ru/library/fyk2998w(v%3Dvs.110).aspx" TargetMode="External"/><Relationship Id="rId197" Type="http://schemas.openxmlformats.org/officeDocument/2006/relationships/hyperlink" Target="https://translate.google.com/translate?hl=uk&amp;prev=_t&amp;sl=ru&amp;tl=uk&amp;u=https://msdn.microsoft.com/ru-ru/library/system.object(v%3Dvs.110).aspx" TargetMode="External"/><Relationship Id="rId201" Type="http://schemas.openxmlformats.org/officeDocument/2006/relationships/hyperlink" Target="https://translate.google.com/translate?hl=uk&amp;prev=_t&amp;sl=ru&amp;tl=uk&amp;u=https://msdn.microsoft.com/ru-ru/library/system.typecode(v%3Dvs.110).aspx" TargetMode="External"/><Relationship Id="rId222" Type="http://schemas.openxmlformats.org/officeDocument/2006/relationships/hyperlink" Target="https://translate.google.com/translate?hl=uk&amp;prev=_t&amp;sl=ru&amp;tl=uk&amp;u=https://msdn.microsoft.com/ru-ru/library/ms131038(v%3Dvs.110).aspx" TargetMode="External"/><Relationship Id="rId243" Type="http://schemas.openxmlformats.org/officeDocument/2006/relationships/hyperlink" Target="https://translate.google.com/translate?hl=uk&amp;prev=_t&amp;sl=ru&amp;tl=uk&amp;u=https://msdn.microsoft.com/ru-ru/library/system.datetime.tofiletime(v%3Dvs.110).aspx" TargetMode="External"/><Relationship Id="rId264" Type="http://schemas.openxmlformats.org/officeDocument/2006/relationships/hyperlink" Target="https://translate.google.com/translate?hl=uk&amp;prev=_t&amp;sl=ru&amp;tl=uk&amp;u=https://msdn.microsoft.com/ru-ru/library/ht77y576(v%3Dvs.110).aspx" TargetMode="External"/><Relationship Id="rId285" Type="http://schemas.openxmlformats.org/officeDocument/2006/relationships/hyperlink" Target="https://translate.google.com/translate?hl=uk&amp;prev=_t&amp;sl=ru&amp;tl=uk&amp;u=https://msdn.microsoft.com/ru-ru/library/ms131044(v%3Dvs.110).aspx" TargetMode="External"/><Relationship Id="rId17" Type="http://schemas.openxmlformats.org/officeDocument/2006/relationships/hyperlink" Target="https://translate.google.com/translate?hl=uk&amp;prev=_t&amp;sl=ru&amp;tl=uk&amp;u=https://msdn.microsoft.com/uk-ua/library/system.string.aspx" TargetMode="External"/><Relationship Id="rId38" Type="http://schemas.openxmlformats.org/officeDocument/2006/relationships/hyperlink" Target="https://translate.google.com/translate?hl=uk&amp;prev=_t&amp;sl=ru&amp;tl=uk&amp;u=https://msdn.microsoft.com/uk-ua/library/hxthx5h6.aspx" TargetMode="External"/><Relationship Id="rId59" Type="http://schemas.openxmlformats.org/officeDocument/2006/relationships/hyperlink" Target="https://translate.google.com/translate?hl=uk&amp;prev=_t&amp;sl=ru&amp;tl=uk&amp;u=https://msdn.microsoft.com/ru-ru/library/7d7b9xsh(v%3Dvs.110).aspx" TargetMode="External"/><Relationship Id="rId103" Type="http://schemas.openxmlformats.org/officeDocument/2006/relationships/hyperlink" Target="https://translate.google.com/translate?hl=uk&amp;prev=_t&amp;sl=ru&amp;tl=uk&amp;u=https://msdn.microsoft.com/ru-ru/library/system.datetime.dayofweek(v%3Dvs.110).aspx" TargetMode="External"/><Relationship Id="rId124" Type="http://schemas.openxmlformats.org/officeDocument/2006/relationships/hyperlink" Target="https://translate.google.com/translate?hl=uk&amp;prev=_t&amp;sl=ru&amp;tl=uk&amp;u=https://msdn.microsoft.com/ru-ru/library/system.datetime.today(v%3Dvs.110).aspx" TargetMode="External"/><Relationship Id="rId310" Type="http://schemas.openxmlformats.org/officeDocument/2006/relationships/hyperlink" Target="https://translate.google.com/translate?hl=uk&amp;prev=_t&amp;sl=ru&amp;tl=uk&amp;u=https://msdn.microsoft.com/ru-ru/library/system.datetime.op_inequality(v%3Dvs.110).aspx" TargetMode="External"/><Relationship Id="rId70" Type="http://schemas.openxmlformats.org/officeDocument/2006/relationships/hyperlink" Target="https://translate.google.com/translate?hl=uk&amp;prev=_t&amp;sl=ru&amp;tl=uk&amp;u=https://msdn.microsoft.com/ru-ru/library/wb249tb7(v%3Dvs.110).aspx" TargetMode="External"/><Relationship Id="rId91" Type="http://schemas.openxmlformats.org/officeDocument/2006/relationships/hyperlink" Target="https://translate.google.com/translate?hl=uk&amp;prev=_t&amp;sl=ru&amp;tl=uk&amp;u=https://msdn.microsoft.com/ru-ru/library/ecxh6hbb(v%3Dvs.110).aspx" TargetMode="External"/><Relationship Id="rId145" Type="http://schemas.openxmlformats.org/officeDocument/2006/relationships/hyperlink" Target="https://translate.google.com/translate?hl=uk&amp;prev=_t&amp;sl=ru&amp;tl=uk&amp;u=https://msdn.microsoft.com/ru-ru/library/system.datetime.addseconds(v%3Dvs.110).aspx" TargetMode="External"/><Relationship Id="rId166" Type="http://schemas.openxmlformats.org/officeDocument/2006/relationships/hyperlink" Target="https://translate.google.com/translate?hl=uk&amp;prev=_t&amp;sl=ru&amp;tl=uk&amp;u=https://msdn.microsoft.com/ru-ru/library/2dts52z7(v%3Dvs.110).aspx" TargetMode="External"/><Relationship Id="rId187" Type="http://schemas.openxmlformats.org/officeDocument/2006/relationships/hyperlink" Target="https://translate.google.com/translate?hl=uk&amp;prev=_t&amp;sl=ru&amp;tl=uk&amp;u=https://msdn.microsoft.com/ru-ru/library/system.datetime.gethashcode(v%3Dvs.110).aspx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translate.google.com/translate?hl=uk&amp;prev=_t&amp;sl=ru&amp;tl=uk&amp;u=https://msdn.microsoft.com/ru-ru/library/ey1cdcx8(v%3Dvs.110).aspx" TargetMode="External"/><Relationship Id="rId233" Type="http://schemas.openxmlformats.org/officeDocument/2006/relationships/hyperlink" Target="https://translate.google.com/translate?hl=uk&amp;prev=_t&amp;sl=ru&amp;tl=uk&amp;u=https://msdn.microsoft.com/ru-ru/library/shx7s921(v%3Dvs.110).aspx" TargetMode="External"/><Relationship Id="rId254" Type="http://schemas.openxmlformats.org/officeDocument/2006/relationships/hyperlink" Target="https://translate.google.com/translate?hl=uk&amp;prev=_t&amp;sl=ru&amp;tl=uk&amp;u=https://msdn.microsoft.com/ru-ru/library/system.datetime.toshortdatestring(v%3Dvs.110).aspx" TargetMode="External"/><Relationship Id="rId28" Type="http://schemas.openxmlformats.org/officeDocument/2006/relationships/hyperlink" Target="https://translate.google.com/translate?hl=uk&amp;prev=_t&amp;sl=ru&amp;tl=uk&amp;u=https://msdn.microsoft.com/uk-ua/library/system.string.isnullorempty.aspx" TargetMode="External"/><Relationship Id="rId49" Type="http://schemas.openxmlformats.org/officeDocument/2006/relationships/hyperlink" Target="https://translate.google.com/translate?hl=uk&amp;prev=_t&amp;sl=ru&amp;tl=uk&amp;u=https://msdn.microsoft.com/ru-ru/library/sk65c9c1(v%3Dvs.110).aspx" TargetMode="External"/><Relationship Id="rId114" Type="http://schemas.openxmlformats.org/officeDocument/2006/relationships/hyperlink" Target="https://translate.google.com/translate?hl=uk&amp;prev=_t&amp;sl=ru&amp;tl=uk&amp;u=https://msdn.microsoft.com/ru-ru/library/system.datetime.month(v%3Dvs.110).aspx" TargetMode="External"/><Relationship Id="rId275" Type="http://schemas.openxmlformats.org/officeDocument/2006/relationships/hyperlink" Target="https://translate.google.com/translate?hl=uk&amp;prev=_t&amp;sl=ru&amp;tl=uk&amp;u=https://msdn.microsoft.com/ru-ru/library/9h21f14e(v%3Dvs.110).aspx" TargetMode="External"/><Relationship Id="rId296" Type="http://schemas.openxmlformats.org/officeDocument/2006/relationships/hyperlink" Target="https://translate.google.com/translate?hl=uk&amp;prev=_t&amp;sl=ru&amp;tl=uk&amp;u=https://msdn.microsoft.com/ru-ru/library/system.datetime.minvalue(v%3Dvs.110).aspx" TargetMode="External"/><Relationship Id="rId300" Type="http://schemas.openxmlformats.org/officeDocument/2006/relationships/hyperlink" Target="https://translate.google.com/translate?hl=uk&amp;prev=_t&amp;sl=ru&amp;tl=uk&amp;u=https://msdn.microsoft.com/ru-ru/library/system.datetime.op_equality(v%3Dvs.110).aspx" TargetMode="External"/><Relationship Id="rId60" Type="http://schemas.openxmlformats.org/officeDocument/2006/relationships/hyperlink" Target="https://translate.google.com/translate?hl=uk&amp;prev=_t&amp;sl=ru&amp;tl=uk&amp;u=https://msdn.microsoft.com/ru-ru/library/7d7b9xsh(v%3Dvs.110).aspx" TargetMode="External"/><Relationship Id="rId81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135" Type="http://schemas.openxmlformats.org/officeDocument/2006/relationships/hyperlink" Target="https://translate.google.com/translate?hl=uk&amp;prev=_t&amp;sl=ru&amp;tl=uk&amp;u=https://msdn.microsoft.com/ru-ru/library/system.datetime.adddays(v%3Dvs.110).aspx" TargetMode="External"/><Relationship Id="rId156" Type="http://schemas.openxmlformats.org/officeDocument/2006/relationships/hyperlink" Target="https://translate.google.com/translate?hl=uk&amp;prev=_t&amp;sl=ru&amp;tl=uk&amp;u=https://msdn.microsoft.com/ru-ru/library/x79949f0(v%3Dvs.110).aspx" TargetMode="External"/><Relationship Id="rId177" Type="http://schemas.openxmlformats.org/officeDocument/2006/relationships/hyperlink" Target="https://translate.google.com/translate?hl=uk&amp;prev=_t&amp;sl=ru&amp;tl=uk&amp;u=https://msdn.microsoft.com/ru-ru/library/01cf75zk(v%3Dvs.110).aspx" TargetMode="External"/><Relationship Id="rId198" Type="http://schemas.openxmlformats.org/officeDocument/2006/relationships/hyperlink" Target="https://translate.google.com/translate?hl=uk&amp;prev=_t&amp;sl=ru&amp;tl=uk&amp;u=https://msdn.microsoft.com/ru-ru/library/system.object(v%3Dvs.110).aspx" TargetMode="External"/><Relationship Id="rId321" Type="http://schemas.openxmlformats.org/officeDocument/2006/relationships/hyperlink" Target="https://translate.google.com/translate?hl=uk&amp;prev=_t&amp;sl=ru&amp;tl=uk&amp;u=https://msdn.microsoft.com/ru-ru/library/s85h2eca(v%3Dvs.110).aspx" TargetMode="External"/><Relationship Id="rId202" Type="http://schemas.openxmlformats.org/officeDocument/2006/relationships/hyperlink" Target="https://translate.google.com/translate?hl=uk&amp;prev=_t&amp;sl=ru&amp;tl=uk&amp;u=https://msdn.microsoft.com/ru-ru/library/system.typecode(v%3Dvs.110).aspx" TargetMode="External"/><Relationship Id="rId223" Type="http://schemas.openxmlformats.org/officeDocument/2006/relationships/hyperlink" Target="https://translate.google.com/translate?hl=uk&amp;prev=_t&amp;sl=ru&amp;tl=uk&amp;u=https://msdn.microsoft.com/ru-ru/library/ms131038(v%3Dvs.110).aspx" TargetMode="External"/><Relationship Id="rId244" Type="http://schemas.openxmlformats.org/officeDocument/2006/relationships/hyperlink" Target="https://translate.google.com/translate?hl=uk&amp;prev=_t&amp;sl=ru&amp;tl=uk&amp;u=https://msdn.microsoft.com/ru-ru/library/system.datetime.tofiletimeutc(v%3Dvs.110).aspx" TargetMode="External"/><Relationship Id="rId18" Type="http://schemas.openxmlformats.org/officeDocument/2006/relationships/hyperlink" Target="https://translate.google.com/translate?hl=uk&amp;prev=_t&amp;sl=ru&amp;tl=uk&amp;u=https://msdn.microsoft.com/uk-ua/library/system.string.aspx" TargetMode="External"/><Relationship Id="rId39" Type="http://schemas.openxmlformats.org/officeDocument/2006/relationships/hyperlink" Target="https://translate.google.com/translate?hl=uk&amp;prev=_t&amp;sl=ru&amp;tl=uk&amp;u=https://msdn.microsoft.com/uk-ua/library/hxthx5h6.aspx" TargetMode="External"/><Relationship Id="rId265" Type="http://schemas.openxmlformats.org/officeDocument/2006/relationships/hyperlink" Target="https://translate.google.com/translate?hl=uk&amp;prev=_t&amp;sl=ru&amp;tl=uk&amp;u=https://msdn.microsoft.com/ru-ru/library/zdtaw1bw(v%3Dvs.110).aspx" TargetMode="External"/><Relationship Id="rId286" Type="http://schemas.openxmlformats.org/officeDocument/2006/relationships/hyperlink" Target="https://translate.google.com/translate?hl=uk&amp;prev=_t&amp;sl=ru&amp;tl=uk&amp;u=https://msdn.microsoft.com/ru-ru/library/ms131044(v%3Dvs.110).aspx" TargetMode="External"/><Relationship Id="rId50" Type="http://schemas.openxmlformats.org/officeDocument/2006/relationships/hyperlink" Target="https://translate.google.com/translate?hl=uk&amp;prev=_t&amp;sl=ru&amp;tl=uk&amp;u=https://msdn.microsoft.com/ru-ru/library/sk65c9c1(v%3Dvs.110).aspx" TargetMode="External"/><Relationship Id="rId104" Type="http://schemas.openxmlformats.org/officeDocument/2006/relationships/hyperlink" Target="https://translate.google.com/translate?hl=uk&amp;prev=_t&amp;sl=ru&amp;tl=uk&amp;u=https://msdn.microsoft.com/ru-ru/library/system.datetime.dayofyear(v%3Dvs.110).aspx" TargetMode="External"/><Relationship Id="rId125" Type="http://schemas.openxmlformats.org/officeDocument/2006/relationships/hyperlink" Target="https://translate.google.com/translate?hl=uk&amp;prev=_t&amp;sl=ru&amp;tl=uk&amp;u=https://msdn.microsoft.com/ru-ru/library/system.datetime.today(v%3Dvs.110).aspx" TargetMode="External"/><Relationship Id="rId146" Type="http://schemas.openxmlformats.org/officeDocument/2006/relationships/hyperlink" Target="https://translate.google.com/translate?hl=uk&amp;prev=_t&amp;sl=ru&amp;tl=uk&amp;u=https://msdn.microsoft.com/ru-ru/library/system.datetime.addseconds(v%3Dvs.110).aspx" TargetMode="External"/><Relationship Id="rId167" Type="http://schemas.openxmlformats.org/officeDocument/2006/relationships/hyperlink" Target="https://translate.google.com/translate?hl=uk&amp;prev=_t&amp;sl=ru&amp;tl=uk&amp;u=https://msdn.microsoft.com/ru-ru/library/system.datetime.frombinary(v%3Dvs.110).aspx" TargetMode="External"/><Relationship Id="rId188" Type="http://schemas.openxmlformats.org/officeDocument/2006/relationships/hyperlink" Target="https://translate.google.com/translate?hl=uk&amp;prev=_t&amp;sl=ru&amp;tl=uk&amp;u=https://msdn.microsoft.com/ru-ru/library/system.datetime.gethashcode(v%3Dvs.110).aspx" TargetMode="External"/><Relationship Id="rId311" Type="http://schemas.openxmlformats.org/officeDocument/2006/relationships/hyperlink" Target="https://translate.google.com/translate?hl=uk&amp;prev=_t&amp;sl=ru&amp;tl=uk&amp;u=https://msdn.microsoft.com/ru-ru/library/system.datetime.op_lessthan(v%3Dvs.110).aspx" TargetMode="External"/><Relationship Id="rId71" Type="http://schemas.openxmlformats.org/officeDocument/2006/relationships/hyperlink" Target="https://translate.google.com/translate?hl=uk&amp;prev=_t&amp;sl=ru&amp;tl=uk&amp;u=https://msdn.microsoft.com/ru-ru/library/wb249tb7(v%3Dvs.110).aspx" TargetMode="External"/><Relationship Id="rId92" Type="http://schemas.openxmlformats.org/officeDocument/2006/relationships/hyperlink" Target="https://translate.google.com/translate?hl=uk&amp;prev=_t&amp;sl=ru&amp;tl=uk&amp;u=https://msdn.microsoft.com/ru-ru/library/z2xf7zzk(v%3Dvs.110).aspx" TargetMode="External"/><Relationship Id="rId213" Type="http://schemas.openxmlformats.org/officeDocument/2006/relationships/hyperlink" Target="https://translate.google.com/translate?hl=uk&amp;prev=_t&amp;sl=ru&amp;tl=uk&amp;u=https://msdn.microsoft.com/ru-ru/library/ey1cdcx8(v%3Dvs.110).aspx" TargetMode="External"/><Relationship Id="rId234" Type="http://schemas.openxmlformats.org/officeDocument/2006/relationships/hyperlink" Target="https://translate.google.com/translate?hl=uk&amp;prev=_t&amp;sl=ru&amp;tl=uk&amp;u=https://msdn.microsoft.com/ru-ru/library/shx7s921(v%3Dvs.110).aspx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translate.google.com/translate?hl=uk&amp;prev=_t&amp;sl=ru&amp;tl=uk&amp;u=https://msdn.microsoft.com/uk-ua/library/system.string.aspx" TargetMode="External"/><Relationship Id="rId255" Type="http://schemas.openxmlformats.org/officeDocument/2006/relationships/hyperlink" Target="https://translate.google.com/translate?hl=uk&amp;prev=_t&amp;sl=ru&amp;tl=uk&amp;u=https://msdn.microsoft.com/ru-ru/library/system.datetime.toshortdatestring(v%3Dvs.110).aspx" TargetMode="External"/><Relationship Id="rId276" Type="http://schemas.openxmlformats.org/officeDocument/2006/relationships/hyperlink" Target="https://translate.google.com/translate?hl=uk&amp;prev=_t&amp;sl=ru&amp;tl=uk&amp;u=https://msdn.microsoft.com/ru-ru/library/9h21f14e(v%3Dvs.110).aspx" TargetMode="External"/><Relationship Id="rId297" Type="http://schemas.openxmlformats.org/officeDocument/2006/relationships/hyperlink" Target="https://translate.google.com/translate?hl=uk&amp;prev=_t&amp;sl=ru&amp;tl=uk&amp;u=https://msdn.microsoft.com/ru-ru/library/system.datetime.op_addition(v%3Dvs.110).aspx" TargetMode="External"/><Relationship Id="rId40" Type="http://schemas.openxmlformats.org/officeDocument/2006/relationships/hyperlink" Target="https://translate.google.com/translate?hl=uk&amp;prev=_t&amp;sl=ru&amp;tl=uk&amp;u=https://msdn.microsoft.com/uk-ua/library/czx8s9ts.aspx" TargetMode="External"/><Relationship Id="rId115" Type="http://schemas.openxmlformats.org/officeDocument/2006/relationships/hyperlink" Target="https://translate.google.com/translate?hl=uk&amp;prev=_t&amp;sl=ru&amp;tl=uk&amp;u=https://msdn.microsoft.com/ru-ru/library/system.datetime.month(v%3Dvs.110).aspx" TargetMode="External"/><Relationship Id="rId136" Type="http://schemas.openxmlformats.org/officeDocument/2006/relationships/hyperlink" Target="https://translate.google.com/translate?hl=uk&amp;prev=_t&amp;sl=ru&amp;tl=uk&amp;u=https://msdn.microsoft.com/ru-ru/library/system.datetime.adddays(v%3Dvs.110).aspx" TargetMode="External"/><Relationship Id="rId157" Type="http://schemas.openxmlformats.org/officeDocument/2006/relationships/hyperlink" Target="https://translate.google.com/translate?hl=uk&amp;prev=_t&amp;sl=ru&amp;tl=uk&amp;u=https://msdn.microsoft.com/ru-ru/library/system.datetime.daysinmonth(v%3Dvs.110).aspx" TargetMode="External"/><Relationship Id="rId178" Type="http://schemas.openxmlformats.org/officeDocument/2006/relationships/hyperlink" Target="https://translate.google.com/translate?hl=uk&amp;prev=_t&amp;sl=ru&amp;tl=uk&amp;u=https://msdn.microsoft.com/ru-ru/library/01cf75zk(v%3Dvs.110).aspx" TargetMode="External"/><Relationship Id="rId301" Type="http://schemas.openxmlformats.org/officeDocument/2006/relationships/hyperlink" Target="https://translate.google.com/translate?hl=uk&amp;prev=_t&amp;sl=ru&amp;tl=uk&amp;u=https://msdn.microsoft.com/ru-ru/library/system.datetime.op_greaterthan(v%3Dvs.110).aspx" TargetMode="External"/><Relationship Id="rId322" Type="http://schemas.openxmlformats.org/officeDocument/2006/relationships/hyperlink" Target="https://translate.google.com/translate?hl=uk&amp;prev=_t&amp;sl=ru&amp;tl=uk&amp;u=https://msdn.microsoft.com/ru-ru/library/s85h2eca(v%3Dvs.110).aspx" TargetMode="External"/><Relationship Id="rId61" Type="http://schemas.openxmlformats.org/officeDocument/2006/relationships/hyperlink" Target="https://translate.google.com/translate?hl=uk&amp;prev=_t&amp;sl=ru&amp;tl=uk&amp;u=https://msdn.microsoft.com/ru-ru/library/t882fzc6(v%3Dvs.110).aspx" TargetMode="External"/><Relationship Id="rId82" Type="http://schemas.openxmlformats.org/officeDocument/2006/relationships/hyperlink" Target="https://translate.google.com/translate?hl=uk&amp;prev=_t&amp;sl=ru&amp;tl=uk&amp;u=https://msdn.microsoft.com/ru-ru/library/830w8dt7(v%3Dvs.110).aspx" TargetMode="External"/><Relationship Id="rId199" Type="http://schemas.openxmlformats.org/officeDocument/2006/relationships/hyperlink" Target="https://translate.google.com/translate?hl=uk&amp;prev=_t&amp;sl=ru&amp;tl=uk&amp;u=https://msdn.microsoft.com/ru-ru/library/system.datetime.gettypecode(v%3Dvs.110).aspx" TargetMode="External"/><Relationship Id="rId203" Type="http://schemas.openxmlformats.org/officeDocument/2006/relationships/hyperlink" Target="https://translate.google.com/translate?hl=uk&amp;prev=_t&amp;sl=ru&amp;tl=uk&amp;u=https://msdn.microsoft.com/ru-ru/library/system.typecode(v%3Dvs.110).aspx" TargetMode="External"/><Relationship Id="rId19" Type="http://schemas.openxmlformats.org/officeDocument/2006/relationships/hyperlink" Target="https://translate.google.com/translate?hl=uk&amp;prev=_t&amp;sl=ru&amp;tl=uk&amp;u=https://msdn.microsoft.com/uk-ua/library/system.string.empty.aspx" TargetMode="External"/><Relationship Id="rId224" Type="http://schemas.openxmlformats.org/officeDocument/2006/relationships/hyperlink" Target="https://translate.google.com/translate?hl=uk&amp;prev=_t&amp;sl=ru&amp;tl=uk&amp;u=https://msdn.microsoft.com/ru-ru/library/332de853(v%3Dvs.110).aspx" TargetMode="External"/><Relationship Id="rId245" Type="http://schemas.openxmlformats.org/officeDocument/2006/relationships/hyperlink" Target="https://translate.google.com/translate?hl=uk&amp;prev=_t&amp;sl=ru&amp;tl=uk&amp;u=https://msdn.microsoft.com/ru-ru/library/system.datetime.tofiletimeutc(v%3Dvs.110).aspx" TargetMode="External"/><Relationship Id="rId266" Type="http://schemas.openxmlformats.org/officeDocument/2006/relationships/hyperlink" Target="https://translate.google.com/translate?hl=uk&amp;prev=_t&amp;sl=ru&amp;tl=uk&amp;u=https://msdn.microsoft.com/ru-ru/library/zdtaw1bw(v%3Dvs.110).aspx" TargetMode="External"/><Relationship Id="rId287" Type="http://schemas.openxmlformats.org/officeDocument/2006/relationships/hyperlink" Target="https://translate.google.com/translate?hl=uk&amp;prev=_t&amp;sl=ru&amp;tl=uk&amp;u=https://msdn.microsoft.com/ru-ru/library/h9b85w22(v%3Dvs.110).asp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E644001456BACB4784BE8346F939842B" ma:contentTypeVersion="" ma:contentTypeDescription="Створення нового документа." ma:contentTypeScope="" ma:versionID="10985ff1ac6ec54006779fe5b7293689">
  <xsd:schema xmlns:xsd="http://www.w3.org/2001/XMLSchema" xmlns:xs="http://www.w3.org/2001/XMLSchema" xmlns:p="http://schemas.microsoft.com/office/2006/metadata/properties" xmlns:ns2="e42e1cce-ddff-4a7c-b7ac-78793014b7b1" xmlns:ns3="014f8233-28ea-4be7-887b-ba486528dbbe" targetNamespace="http://schemas.microsoft.com/office/2006/metadata/properties" ma:root="true" ma:fieldsID="301ab738738242044809e6ce46ea914d" ns2:_="" ns3:_="">
    <xsd:import namespace="e42e1cce-ddff-4a7c-b7ac-78793014b7b1"/>
    <xsd:import namespace="014f8233-28ea-4be7-887b-ba486528dbb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2e1cce-ddff-4a7c-b7ac-78793014b7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Геш підказки про спільний доступ" ma:internalName="SharingHintHash" ma:readOnly="true">
      <xsd:simpleType>
        <xsd:restriction base="dms:Text"/>
      </xsd:simpleType>
    </xsd:element>
    <xsd:element name="SharedWithDetails" ma:index="10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f8233-28ea-4be7-887b-ba486528db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>
    <SharedWithUsers xmlns="e42e1cce-ddff-4a7c-b7ac-78793014b7b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136B764-F171-4C70-8B53-D1BF38EAF265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70E17C0D-0F91-4F80-BDEB-3AD8A680FD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F94AD49-5147-40FB-AC20-7B209003F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2e1cce-ddff-4a7c-b7ac-78793014b7b1"/>
    <ds:schemaRef ds:uri="014f8233-28ea-4be7-887b-ba486528db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658DDE-CAFC-42CE-B0F3-63A0C660FEB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21C93B0-025D-4809-97FA-AA71E09F7518}">
  <ds:schemaRefs>
    <ds:schemaRef ds:uri="http://schemas.microsoft.com/office/2006/metadata/properties"/>
    <ds:schemaRef ds:uri="e42e1cce-ddff-4a7c-b7ac-78793014b7b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9</Pages>
  <Words>44460</Words>
  <Characters>25343</Characters>
  <Application>Microsoft Office Word</Application>
  <DocSecurity>0</DocSecurity>
  <Lines>211</Lines>
  <Paragraphs>13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P_LAB_01. Арифметичні операції і математичні функції мови С</vt:lpstr>
      <vt:lpstr>P_LAB_01. Арифметичні операції і математичні функції мови С</vt:lpstr>
      <vt:lpstr>Арифметичні операції і математичні функції мови С</vt:lpstr>
    </vt:vector>
  </TitlesOfParts>
  <Company/>
  <LinksUpToDate>false</LinksUpToDate>
  <CharactersWithSpaces>69664</CharactersWithSpaces>
  <SharedDoc>false</SharedDoc>
  <HLinks>
    <vt:vector size="102" baseType="variant">
      <vt:variant>
        <vt:i4>170398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1167420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1167419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1167418</vt:lpwstr>
      </vt:variant>
      <vt:variant>
        <vt:i4>163845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1167417</vt:lpwstr>
      </vt:variant>
      <vt:variant>
        <vt:i4>163845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1167416</vt:lpwstr>
      </vt:variant>
      <vt:variant>
        <vt:i4>163845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1167415</vt:lpwstr>
      </vt:variant>
      <vt:variant>
        <vt:i4>16384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1167414</vt:lpwstr>
      </vt:variant>
      <vt:variant>
        <vt:i4>163845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1167413</vt:lpwstr>
      </vt:variant>
      <vt:variant>
        <vt:i4>163845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1167412</vt:lpwstr>
      </vt:variant>
      <vt:variant>
        <vt:i4>163845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1167411</vt:lpwstr>
      </vt:variant>
      <vt:variant>
        <vt:i4>163845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1167410</vt:lpwstr>
      </vt:variant>
      <vt:variant>
        <vt:i4>157291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1167409</vt:lpwstr>
      </vt:variant>
      <vt:variant>
        <vt:i4>15729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1167408</vt:lpwstr>
      </vt:variant>
      <vt:variant>
        <vt:i4>157291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1167407</vt:lpwstr>
      </vt:variant>
      <vt:variant>
        <vt:i4>157291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1167406</vt:lpwstr>
      </vt:variant>
      <vt:variant>
        <vt:i4>157291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1167405</vt:lpwstr>
      </vt:variant>
      <vt:variant>
        <vt:i4>157291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1167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_LAB_01. Арифметичні операції і математичні функції мови С</dc:title>
  <dc:subject>Арифметичні функції</dc:subject>
  <dc:creator>Віталій Іванюк</dc:creator>
  <cp:keywords>Програмування лабораторна</cp:keywords>
  <dc:description/>
  <cp:lastModifiedBy>Alex Wizard</cp:lastModifiedBy>
  <cp:revision>4</cp:revision>
  <cp:lastPrinted>2021-02-04T08:59:00Z</cp:lastPrinted>
  <dcterms:created xsi:type="dcterms:W3CDTF">2021-11-26T01:24:00Z</dcterms:created>
  <dcterms:modified xsi:type="dcterms:W3CDTF">2021-11-26T01:37:00Z</dcterms:modified>
  <cp:category>Програмування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4001456BACB4784BE8346F939842B</vt:lpwstr>
  </property>
  <property fmtid="{D5CDD505-2E9C-101B-9397-08002B2CF9AE}" pid="3" name="ContentType">
    <vt:lpwstr>Документ</vt:lpwstr>
  </property>
</Properties>
</file>